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885" w:type="dxa"/>
        <w:jc w:val="center"/>
        <w:tblLayout w:type="fixed"/>
        <w:tblLook w:val="04A0" w:firstRow="1" w:lastRow="0" w:firstColumn="1" w:lastColumn="0" w:noHBand="0" w:noVBand="1"/>
      </w:tblPr>
      <w:tblGrid>
        <w:gridCol w:w="2122"/>
        <w:gridCol w:w="1984"/>
        <w:gridCol w:w="1203"/>
        <w:gridCol w:w="3191"/>
        <w:gridCol w:w="2385"/>
      </w:tblGrid>
      <w:tr w:rsidR="008E3853" w:rsidRPr="002F47A0" w14:paraId="0CB51C09" w14:textId="59C392C6" w:rsidTr="008E3853">
        <w:trPr>
          <w:trHeight w:hRule="exact" w:val="2381"/>
          <w:jc w:val="center"/>
        </w:trPr>
        <w:tc>
          <w:tcPr>
            <w:tcW w:w="8500" w:type="dxa"/>
            <w:gridSpan w:val="4"/>
            <w:tcBorders>
              <w:right w:val="single" w:sz="4" w:space="0" w:color="auto"/>
            </w:tcBorders>
            <w:vAlign w:val="center"/>
          </w:tcPr>
          <w:p w14:paraId="4D5BC8D6" w14:textId="01629F7E" w:rsidR="008E3853" w:rsidRPr="001F0DCD" w:rsidRDefault="008E3853" w:rsidP="008E3853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1F0DCD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All sections are mandatory. Insert “NA” where information is not available or not applicable.</w:t>
            </w:r>
            <w:r w:rsidR="008568E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8568EB" w:rsidRPr="008568E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Use abbreviations where space is limited</w:t>
            </w:r>
            <w:r w:rsidR="008568E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. </w:t>
            </w:r>
          </w:p>
          <w:p w14:paraId="4B2191A3" w14:textId="4DD394FF" w:rsidR="008E3853" w:rsidRPr="002F47A0" w:rsidRDefault="008E3853" w:rsidP="008E3853">
            <w:pPr>
              <w:pStyle w:val="ListParagraph"/>
              <w:numPr>
                <w:ilvl w:val="0"/>
                <w:numId w:val="7"/>
              </w:numPr>
              <w:ind w:left="449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F0DCD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Submit this completed form, CV, and Personal Statement to </w:t>
            </w:r>
            <w:hyperlink r:id="rId7" w:history="1">
              <w:r w:rsidRPr="002F47A0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jobs@ukh.edu.krd</w:t>
              </w:r>
            </w:hyperlink>
            <w:r w:rsidRPr="002F47A0">
              <w:rPr>
                <w:rFonts w:asciiTheme="majorBidi" w:hAnsiTheme="majorBidi" w:cstheme="majorBidi"/>
                <w:sz w:val="24"/>
                <w:szCs w:val="24"/>
              </w:rPr>
              <w:t xml:space="preserve"> before the deadline</w:t>
            </w:r>
            <w:r w:rsidR="00F10BC6" w:rsidRPr="002F47A0">
              <w:rPr>
                <w:rFonts w:asciiTheme="majorBidi" w:hAnsiTheme="majorBidi" w:cstheme="majorBidi"/>
                <w:sz w:val="24"/>
                <w:szCs w:val="24"/>
              </w:rPr>
              <w:t xml:space="preserve"> for each position you are applying for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777450E1" w14:textId="605884A0" w:rsidR="00F10BC6" w:rsidRPr="002F47A0" w:rsidRDefault="008E3853" w:rsidP="00F10BC6">
            <w:pPr>
              <w:ind w:left="89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  <w:u w:val="single"/>
              </w:rPr>
              <w:t>For Academic Positions Only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t xml:space="preserve">: </w:t>
            </w:r>
          </w:p>
          <w:p w14:paraId="2B583341" w14:textId="4328B17B" w:rsidR="008E3853" w:rsidRPr="001F0DCD" w:rsidRDefault="008E3853" w:rsidP="00F10BC6">
            <w:pPr>
              <w:pStyle w:val="ListParagraph"/>
              <w:numPr>
                <w:ilvl w:val="0"/>
                <w:numId w:val="7"/>
              </w:numPr>
              <w:ind w:left="449"/>
              <w:jc w:val="both"/>
              <w:rPr>
                <w:rFonts w:asciiTheme="majorBidi" w:hAnsiTheme="majorBidi" w:cstheme="majorBidi"/>
                <w:color w:val="EE0000"/>
                <w:sz w:val="24"/>
                <w:szCs w:val="24"/>
                <w:u w:val="single"/>
              </w:rPr>
            </w:pPr>
            <w:r w:rsidRPr="001F0DCD">
              <w:rPr>
                <w:rFonts w:asciiTheme="majorBidi" w:hAnsiTheme="majorBidi" w:cstheme="majorBidi"/>
                <w:color w:val="EE0000"/>
                <w:sz w:val="24"/>
                <w:szCs w:val="24"/>
                <w:u w:val="single"/>
              </w:rPr>
              <w:t>All claimed academic ranks must be authenticated by home‑country universities.</w:t>
            </w:r>
          </w:p>
          <w:p w14:paraId="1CBFFF62" w14:textId="2D934795" w:rsidR="008E3853" w:rsidRPr="002F47A0" w:rsidRDefault="008E3853" w:rsidP="008E3853">
            <w:pPr>
              <w:pStyle w:val="ListParagraph"/>
              <w:numPr>
                <w:ilvl w:val="0"/>
                <w:numId w:val="7"/>
              </w:numPr>
              <w:ind w:left="449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F0DCD">
              <w:rPr>
                <w:rFonts w:asciiTheme="majorBidi" w:hAnsiTheme="majorBidi" w:cstheme="majorBidi"/>
                <w:color w:val="EE0000"/>
                <w:sz w:val="24"/>
                <w:szCs w:val="24"/>
                <w:u w:val="single"/>
              </w:rPr>
              <w:t>Possession of Pedagogy/Teaching Certificate or equivalent is mandatory for teaching positions.</w:t>
            </w:r>
          </w:p>
        </w:tc>
        <w:sdt>
          <w:sdtPr>
            <w:rPr>
              <w:rFonts w:asciiTheme="majorBidi" w:hAnsiTheme="majorBidi" w:cstheme="majorBidi"/>
              <w:sz w:val="24"/>
              <w:szCs w:val="24"/>
            </w:rPr>
            <w:id w:val="1769731709"/>
            <w:showingPlcHdr/>
            <w:picture/>
          </w:sdtPr>
          <w:sdtEndPr/>
          <w:sdtContent>
            <w:tc>
              <w:tcPr>
                <w:tcW w:w="2385" w:type="dxa"/>
                <w:tcBorders>
                  <w:left w:val="single" w:sz="4" w:space="0" w:color="auto"/>
                </w:tcBorders>
                <w:vAlign w:val="center"/>
              </w:tcPr>
              <w:p w14:paraId="3EE2AE57" w14:textId="23E6A988" w:rsidR="008E3853" w:rsidRPr="002F47A0" w:rsidRDefault="008E3853" w:rsidP="008E3853">
                <w:pPr>
                  <w:jc w:val="center"/>
                  <w:rPr>
                    <w:rFonts w:asciiTheme="majorBidi" w:hAnsiTheme="majorBidi" w:cstheme="majorBidi"/>
                    <w:sz w:val="24"/>
                    <w:szCs w:val="24"/>
                  </w:rPr>
                </w:pPr>
                <w:r w:rsidRPr="002F47A0">
                  <w:rPr>
                    <w:rFonts w:asciiTheme="majorBidi" w:hAnsiTheme="majorBidi" w:cstheme="majorBidi"/>
                    <w:noProof/>
                    <w:sz w:val="24"/>
                    <w:szCs w:val="24"/>
                  </w:rPr>
                  <w:drawing>
                    <wp:inline distT="0" distB="0" distL="0" distR="0" wp14:anchorId="6F358E8C" wp14:editId="575B4A69">
                      <wp:extent cx="1378585" cy="1378585"/>
                      <wp:effectExtent l="0" t="0" r="0" b="0"/>
                      <wp:docPr id="1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78585" cy="13785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F10BC6" w:rsidRPr="002F47A0" w14:paraId="18F6488B" w14:textId="2B115E6B" w:rsidTr="00F10BC6">
        <w:trPr>
          <w:trHeight w:hRule="exact" w:val="397"/>
          <w:jc w:val="center"/>
        </w:trPr>
        <w:tc>
          <w:tcPr>
            <w:tcW w:w="10885" w:type="dxa"/>
            <w:gridSpan w:val="5"/>
            <w:shd w:val="clear" w:color="auto" w:fill="BFBFBF" w:themeFill="background1" w:themeFillShade="BF"/>
            <w:vAlign w:val="center"/>
          </w:tcPr>
          <w:p w14:paraId="07A0F8F1" w14:textId="77777777" w:rsidR="00F10BC6" w:rsidRPr="002F47A0" w:rsidRDefault="00F10BC6" w:rsidP="00F10BC6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F47A0">
              <w:rPr>
                <w:rFonts w:asciiTheme="majorBidi" w:hAnsiTheme="majorBidi" w:cstheme="majorBidi"/>
                <w:b/>
                <w:sz w:val="28"/>
                <w:szCs w:val="28"/>
              </w:rPr>
              <w:t>Personal Information</w:t>
            </w:r>
          </w:p>
          <w:p w14:paraId="54600A22" w14:textId="77777777" w:rsidR="00F10BC6" w:rsidRPr="002F47A0" w:rsidRDefault="00F10BC6" w:rsidP="00F10BC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10BC6" w:rsidRPr="002F47A0" w14:paraId="1826D025" w14:textId="0E84F99D" w:rsidTr="00F10BC6">
        <w:trPr>
          <w:trHeight w:hRule="exact" w:val="283"/>
          <w:jc w:val="center"/>
        </w:trPr>
        <w:tc>
          <w:tcPr>
            <w:tcW w:w="2122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49C567" w14:textId="27423342" w:rsidR="00F10BC6" w:rsidRPr="002F47A0" w:rsidRDefault="00F10BC6" w:rsidP="00F10BC6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rst Name</w:t>
            </w:r>
          </w:p>
        </w:tc>
        <w:tc>
          <w:tcPr>
            <w:tcW w:w="8763" w:type="dxa"/>
            <w:gridSpan w:val="4"/>
            <w:tcBorders>
              <w:left w:val="single" w:sz="4" w:space="0" w:color="auto"/>
            </w:tcBorders>
            <w:vAlign w:val="center"/>
          </w:tcPr>
          <w:p w14:paraId="1E68BD00" w14:textId="6B0E3352" w:rsidR="00F10BC6" w:rsidRPr="002F47A0" w:rsidRDefault="00690C11" w:rsidP="00F10BC6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0" w:name="Text1"/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A32547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A32547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A32547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A32547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A32547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bookmarkEnd w:id="0"/>
          </w:p>
        </w:tc>
      </w:tr>
      <w:tr w:rsidR="00F10BC6" w:rsidRPr="002F47A0" w14:paraId="7594CD74" w14:textId="3DDE9537" w:rsidTr="00F10BC6">
        <w:trPr>
          <w:trHeight w:hRule="exact" w:val="283"/>
          <w:jc w:val="center"/>
        </w:trPr>
        <w:tc>
          <w:tcPr>
            <w:tcW w:w="2122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0BD91C" w14:textId="31B527F8" w:rsidR="00F10BC6" w:rsidRPr="002F47A0" w:rsidRDefault="00F10BC6" w:rsidP="00F10BC6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iddle Name</w:t>
            </w:r>
          </w:p>
        </w:tc>
        <w:tc>
          <w:tcPr>
            <w:tcW w:w="8763" w:type="dxa"/>
            <w:gridSpan w:val="4"/>
            <w:tcBorders>
              <w:left w:val="single" w:sz="4" w:space="0" w:color="auto"/>
            </w:tcBorders>
            <w:vAlign w:val="center"/>
          </w:tcPr>
          <w:p w14:paraId="1F0F35AD" w14:textId="47ACD88F" w:rsidR="00F10BC6" w:rsidRPr="002F47A0" w:rsidRDefault="00690C11" w:rsidP="00F10BC6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A32547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A32547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A32547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A32547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A32547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F10BC6" w:rsidRPr="002F47A0" w14:paraId="144B79D8" w14:textId="57610E9E" w:rsidTr="00F10BC6">
        <w:trPr>
          <w:trHeight w:hRule="exact" w:val="283"/>
          <w:jc w:val="center"/>
        </w:trPr>
        <w:tc>
          <w:tcPr>
            <w:tcW w:w="2122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9AC383" w14:textId="0DCB2964" w:rsidR="00F10BC6" w:rsidRPr="002F47A0" w:rsidRDefault="00F10BC6" w:rsidP="00F10BC6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urname</w:t>
            </w:r>
          </w:p>
        </w:tc>
        <w:tc>
          <w:tcPr>
            <w:tcW w:w="8763" w:type="dxa"/>
            <w:gridSpan w:val="4"/>
            <w:tcBorders>
              <w:left w:val="single" w:sz="4" w:space="0" w:color="auto"/>
            </w:tcBorders>
            <w:vAlign w:val="center"/>
          </w:tcPr>
          <w:p w14:paraId="417A979F" w14:textId="4AD5AE0F" w:rsidR="00F10BC6" w:rsidRPr="002F47A0" w:rsidRDefault="00690C11" w:rsidP="00F10BC6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F10BC6" w:rsidRPr="002F47A0" w14:paraId="1B930DBB" w14:textId="5E3DE917" w:rsidTr="00F10BC6">
        <w:trPr>
          <w:trHeight w:hRule="exact" w:val="283"/>
          <w:jc w:val="center"/>
        </w:trPr>
        <w:tc>
          <w:tcPr>
            <w:tcW w:w="2122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8E139C" w14:textId="45FFA211" w:rsidR="00F10BC6" w:rsidRPr="002F47A0" w:rsidRDefault="00F10BC6" w:rsidP="00F10BC6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Title </w:t>
            </w:r>
          </w:p>
        </w:tc>
        <w:sdt>
          <w:sdtPr>
            <w:rPr>
              <w:rFonts w:asciiTheme="majorBidi" w:hAnsiTheme="majorBidi" w:cstheme="majorBidi"/>
              <w:sz w:val="24"/>
              <w:szCs w:val="24"/>
            </w:rPr>
            <w:id w:val="-968436055"/>
            <w:placeholder>
              <w:docPart w:val="FD553465BFDE442CAB07C41C8B32EB04"/>
            </w:placeholder>
            <w:showingPlcHdr/>
            <w:dropDownList>
              <w:listItem w:value="Choose an item."/>
              <w:listItem w:displayText="Prof." w:value="Prof."/>
              <w:listItem w:displayText="Dr." w:value="Dr."/>
              <w:listItem w:displayText="Mr." w:value="Mr."/>
              <w:listItem w:displayText="Ms." w:value="Ms."/>
              <w:listItem w:displayText="Mrs." w:value="Mrs."/>
              <w:listItem w:displayText="Miss" w:value="Miss"/>
            </w:dropDownList>
          </w:sdtPr>
          <w:sdtEndPr/>
          <w:sdtContent>
            <w:tc>
              <w:tcPr>
                <w:tcW w:w="8763" w:type="dxa"/>
                <w:gridSpan w:val="4"/>
                <w:tcBorders>
                  <w:left w:val="single" w:sz="4" w:space="0" w:color="auto"/>
                </w:tcBorders>
                <w:vAlign w:val="center"/>
              </w:tcPr>
              <w:p w14:paraId="0824002F" w14:textId="2EE39D98" w:rsidR="00F10BC6" w:rsidRPr="002F47A0" w:rsidRDefault="002B5EAA" w:rsidP="00F10BC6">
                <w:pPr>
                  <w:rPr>
                    <w:rFonts w:asciiTheme="majorBidi" w:hAnsiTheme="majorBidi" w:cstheme="majorBidi"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</w:tr>
      <w:tr w:rsidR="00F10BC6" w:rsidRPr="002F47A0" w14:paraId="19DD121C" w14:textId="5587D2EF" w:rsidTr="00F10BC6">
        <w:trPr>
          <w:trHeight w:hRule="exact" w:val="283"/>
          <w:jc w:val="center"/>
        </w:trPr>
        <w:tc>
          <w:tcPr>
            <w:tcW w:w="2122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903F66" w14:textId="7AF93D9D" w:rsidR="00F10BC6" w:rsidRPr="002F47A0" w:rsidRDefault="00F10BC6" w:rsidP="00F10BC6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irth Date</w:t>
            </w:r>
          </w:p>
        </w:tc>
        <w:sdt>
          <w:sdtPr>
            <w:rPr>
              <w:rFonts w:asciiTheme="majorBidi" w:hAnsiTheme="majorBidi" w:cstheme="majorBidi"/>
              <w:sz w:val="24"/>
              <w:szCs w:val="24"/>
            </w:rPr>
            <w:id w:val="1864551893"/>
            <w:placeholder>
              <w:docPart w:val="5D1DD310A49E4E269BA54E0138326F7A"/>
            </w:placeholder>
            <w:showingPlcHdr/>
            <w:date w:fullDate="2025-03-11T00:00:00Z"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8763" w:type="dxa"/>
                <w:gridSpan w:val="4"/>
                <w:tcBorders>
                  <w:left w:val="single" w:sz="4" w:space="0" w:color="auto"/>
                </w:tcBorders>
                <w:vAlign w:val="center"/>
              </w:tcPr>
              <w:p w14:paraId="56B3F1AA" w14:textId="77632FF0" w:rsidR="00F10BC6" w:rsidRPr="002F47A0" w:rsidRDefault="002B5EAA" w:rsidP="00F10BC6">
                <w:pPr>
                  <w:rPr>
                    <w:rFonts w:asciiTheme="majorBidi" w:hAnsiTheme="majorBidi" w:cstheme="majorBidi"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lick or tap to enter a date.</w:t>
                </w:r>
              </w:p>
            </w:tc>
          </w:sdtContent>
        </w:sdt>
      </w:tr>
      <w:tr w:rsidR="00F10BC6" w:rsidRPr="002F47A0" w14:paraId="6768AADA" w14:textId="0DFE3290" w:rsidTr="00F10BC6">
        <w:trPr>
          <w:trHeight w:hRule="exact" w:val="567"/>
          <w:jc w:val="center"/>
        </w:trPr>
        <w:tc>
          <w:tcPr>
            <w:tcW w:w="2122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BDAF43" w14:textId="77777777" w:rsidR="00F10BC6" w:rsidRPr="002F47A0" w:rsidRDefault="00F10BC6" w:rsidP="00F10BC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ost Applied For:</w:t>
            </w:r>
          </w:p>
          <w:p w14:paraId="510C7EC8" w14:textId="75F987A9" w:rsidR="00F10BC6" w:rsidRPr="002F47A0" w:rsidRDefault="00F10BC6" w:rsidP="00F10BC6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0"/>
                <w:szCs w:val="20"/>
              </w:rPr>
              <w:t xml:space="preserve">(State the vacancy title) </w:t>
            </w:r>
          </w:p>
        </w:tc>
        <w:tc>
          <w:tcPr>
            <w:tcW w:w="8763" w:type="dxa"/>
            <w:gridSpan w:val="4"/>
            <w:tcBorders>
              <w:left w:val="single" w:sz="4" w:space="0" w:color="auto"/>
            </w:tcBorders>
            <w:vAlign w:val="center"/>
          </w:tcPr>
          <w:p w14:paraId="6BE66A85" w14:textId="6BB3BFA0" w:rsidR="00F10BC6" w:rsidRPr="002F47A0" w:rsidRDefault="00A32547" w:rsidP="00F10BC6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38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F10BC6" w:rsidRPr="002F47A0" w14:paraId="0AAE62CE" w14:textId="604703CD" w:rsidTr="00F10BC6">
        <w:trPr>
          <w:trHeight w:hRule="exact" w:val="624"/>
          <w:jc w:val="center"/>
        </w:trPr>
        <w:tc>
          <w:tcPr>
            <w:tcW w:w="5309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6F5220" w14:textId="47F6ADBF" w:rsidR="00F10BC6" w:rsidRPr="002F47A0" w:rsidRDefault="00F10BC6" w:rsidP="00F10BC6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f applying for a teaching position, indicate your subject area or specialisation</w:t>
            </w:r>
          </w:p>
        </w:tc>
        <w:tc>
          <w:tcPr>
            <w:tcW w:w="5576" w:type="dxa"/>
            <w:gridSpan w:val="2"/>
            <w:tcBorders>
              <w:left w:val="single" w:sz="4" w:space="0" w:color="auto"/>
            </w:tcBorders>
            <w:vAlign w:val="center"/>
          </w:tcPr>
          <w:p w14:paraId="1F69B899" w14:textId="750EBF21" w:rsidR="00F10BC6" w:rsidRPr="002F47A0" w:rsidRDefault="00A32547" w:rsidP="00F10BC6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6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F10BC6" w:rsidRPr="002F47A0" w14:paraId="316204C9" w14:textId="6D754917" w:rsidTr="00F10BC6">
        <w:trPr>
          <w:trHeight w:hRule="exact" w:val="397"/>
          <w:jc w:val="center"/>
        </w:trPr>
        <w:tc>
          <w:tcPr>
            <w:tcW w:w="10885" w:type="dxa"/>
            <w:gridSpan w:val="5"/>
            <w:shd w:val="clear" w:color="auto" w:fill="BFBFBF" w:themeFill="background1" w:themeFillShade="BF"/>
            <w:vAlign w:val="center"/>
          </w:tcPr>
          <w:p w14:paraId="4781DCCF" w14:textId="2581B9C9" w:rsidR="00F10BC6" w:rsidRPr="002F47A0" w:rsidRDefault="00F10BC6" w:rsidP="00F10BC6">
            <w:pPr>
              <w:jc w:val="center"/>
              <w:rPr>
                <w:rFonts w:asciiTheme="majorBidi" w:hAnsiTheme="majorBidi" w:cstheme="majorBidi"/>
                <w:b/>
                <w:sz w:val="28"/>
                <w:szCs w:val="28"/>
              </w:rPr>
            </w:pPr>
            <w:r w:rsidRPr="002F47A0">
              <w:rPr>
                <w:rFonts w:asciiTheme="majorBidi" w:hAnsiTheme="majorBidi" w:cstheme="majorBidi"/>
                <w:b/>
                <w:sz w:val="28"/>
                <w:szCs w:val="28"/>
              </w:rPr>
              <w:t>Permanent Home Address</w:t>
            </w:r>
          </w:p>
        </w:tc>
      </w:tr>
      <w:tr w:rsidR="00F10BC6" w:rsidRPr="002F47A0" w14:paraId="79C8027D" w14:textId="182BC360" w:rsidTr="0009749A">
        <w:trPr>
          <w:trHeight w:hRule="exact" w:val="283"/>
          <w:jc w:val="center"/>
        </w:trPr>
        <w:tc>
          <w:tcPr>
            <w:tcW w:w="2122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5E6EA9" w14:textId="28B67D59" w:rsidR="00F10BC6" w:rsidRPr="002F47A0" w:rsidRDefault="00F10BC6" w:rsidP="00F10BC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ine 1</w:t>
            </w:r>
          </w:p>
        </w:tc>
        <w:tc>
          <w:tcPr>
            <w:tcW w:w="8763" w:type="dxa"/>
            <w:gridSpan w:val="4"/>
            <w:tcBorders>
              <w:left w:val="single" w:sz="4" w:space="0" w:color="auto"/>
            </w:tcBorders>
            <w:vAlign w:val="center"/>
          </w:tcPr>
          <w:p w14:paraId="61F30B3F" w14:textId="79353320" w:rsidR="00F10BC6" w:rsidRPr="002F47A0" w:rsidRDefault="00690C11" w:rsidP="00F10BC6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F10BC6" w:rsidRPr="002F47A0" w14:paraId="6D8CC0D6" w14:textId="5430F559" w:rsidTr="0009749A">
        <w:trPr>
          <w:trHeight w:hRule="exact" w:val="283"/>
          <w:jc w:val="center"/>
        </w:trPr>
        <w:tc>
          <w:tcPr>
            <w:tcW w:w="2122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145EFD" w14:textId="7BF376A0" w:rsidR="00F10BC6" w:rsidRPr="002F47A0" w:rsidRDefault="00F10BC6" w:rsidP="00F10BC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ine 2</w:t>
            </w:r>
          </w:p>
        </w:tc>
        <w:tc>
          <w:tcPr>
            <w:tcW w:w="8763" w:type="dxa"/>
            <w:gridSpan w:val="4"/>
            <w:tcBorders>
              <w:left w:val="single" w:sz="4" w:space="0" w:color="auto"/>
            </w:tcBorders>
            <w:vAlign w:val="center"/>
          </w:tcPr>
          <w:p w14:paraId="75413D88" w14:textId="422F8864" w:rsidR="00F10BC6" w:rsidRPr="002F47A0" w:rsidRDefault="007A5BBA" w:rsidP="00F10BC6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F10BC6" w:rsidRPr="002F47A0" w14:paraId="561CFC52" w14:textId="55C3EE86" w:rsidTr="0009749A">
        <w:trPr>
          <w:trHeight w:hRule="exact" w:val="283"/>
          <w:jc w:val="center"/>
        </w:trPr>
        <w:tc>
          <w:tcPr>
            <w:tcW w:w="2122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CEC309" w14:textId="461ADA47" w:rsidR="00F10BC6" w:rsidRPr="002F47A0" w:rsidRDefault="00F10BC6" w:rsidP="00F10BC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ity</w:t>
            </w:r>
          </w:p>
        </w:tc>
        <w:tc>
          <w:tcPr>
            <w:tcW w:w="8763" w:type="dxa"/>
            <w:gridSpan w:val="4"/>
            <w:tcBorders>
              <w:left w:val="single" w:sz="4" w:space="0" w:color="auto"/>
            </w:tcBorders>
            <w:vAlign w:val="center"/>
          </w:tcPr>
          <w:p w14:paraId="58A27DB2" w14:textId="1C47BDD9" w:rsidR="00F10BC6" w:rsidRPr="002F47A0" w:rsidRDefault="007A5BBA" w:rsidP="00F10BC6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F10BC6" w:rsidRPr="002F47A0" w14:paraId="37600CFA" w14:textId="3F208183" w:rsidTr="0009749A">
        <w:trPr>
          <w:trHeight w:hRule="exact" w:val="283"/>
          <w:jc w:val="center"/>
        </w:trPr>
        <w:tc>
          <w:tcPr>
            <w:tcW w:w="2122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08BDA4" w14:textId="0F349CE7" w:rsidR="00F10BC6" w:rsidRPr="002F47A0" w:rsidRDefault="00F10BC6" w:rsidP="00F10BC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ntry</w:t>
            </w:r>
          </w:p>
        </w:tc>
        <w:tc>
          <w:tcPr>
            <w:tcW w:w="8763" w:type="dxa"/>
            <w:gridSpan w:val="4"/>
            <w:tcBorders>
              <w:left w:val="single" w:sz="4" w:space="0" w:color="auto"/>
            </w:tcBorders>
            <w:vAlign w:val="center"/>
          </w:tcPr>
          <w:p w14:paraId="5D154360" w14:textId="4056FC81" w:rsidR="00F10BC6" w:rsidRPr="002F47A0" w:rsidRDefault="00690C11" w:rsidP="00F10BC6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9749A" w:rsidRPr="002F47A0" w14:paraId="4B0007A9" w14:textId="25205846" w:rsidTr="0009749A">
        <w:trPr>
          <w:trHeight w:hRule="exact" w:val="397"/>
          <w:jc w:val="center"/>
        </w:trPr>
        <w:tc>
          <w:tcPr>
            <w:tcW w:w="10885" w:type="dxa"/>
            <w:gridSpan w:val="5"/>
            <w:shd w:val="clear" w:color="auto" w:fill="BFBFBF" w:themeFill="background1" w:themeFillShade="BF"/>
            <w:vAlign w:val="center"/>
          </w:tcPr>
          <w:p w14:paraId="64E72AB4" w14:textId="62CA4CFC" w:rsidR="0009749A" w:rsidRPr="002F47A0" w:rsidRDefault="0009749A" w:rsidP="0009749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sz w:val="24"/>
                <w:szCs w:val="24"/>
              </w:rPr>
              <w:t>Contact Information</w:t>
            </w:r>
          </w:p>
        </w:tc>
      </w:tr>
      <w:tr w:rsidR="0009749A" w:rsidRPr="002F47A0" w14:paraId="4684886E" w14:textId="2E72F0C7" w:rsidTr="0009749A">
        <w:trPr>
          <w:trHeight w:hRule="exact" w:val="283"/>
          <w:jc w:val="center"/>
        </w:trPr>
        <w:tc>
          <w:tcPr>
            <w:tcW w:w="4106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32CA37" w14:textId="6CCF4EB4" w:rsidR="0009749A" w:rsidRPr="002F47A0" w:rsidRDefault="0009749A" w:rsidP="0009749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Mobile Number </w:t>
            </w:r>
            <w:r w:rsidRPr="002F47A0">
              <w:rPr>
                <w:rFonts w:asciiTheme="majorBidi" w:hAnsiTheme="majorBidi" w:cstheme="majorBidi"/>
                <w:sz w:val="16"/>
                <w:szCs w:val="16"/>
              </w:rPr>
              <w:t>(Include International Code)</w:t>
            </w:r>
          </w:p>
        </w:tc>
        <w:tc>
          <w:tcPr>
            <w:tcW w:w="6779" w:type="dxa"/>
            <w:gridSpan w:val="3"/>
            <w:tcBorders>
              <w:left w:val="single" w:sz="4" w:space="0" w:color="auto"/>
            </w:tcBorders>
            <w:vAlign w:val="center"/>
          </w:tcPr>
          <w:p w14:paraId="0A8BC92E" w14:textId="556EA8DC" w:rsidR="0009749A" w:rsidRPr="002F47A0" w:rsidRDefault="00690C11" w:rsidP="0009749A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7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A32547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A32547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A32547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A32547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A32547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9749A" w:rsidRPr="002F47A0" w14:paraId="7F18E56F" w14:textId="0FD9ED00" w:rsidTr="0009749A">
        <w:trPr>
          <w:trHeight w:hRule="exact" w:val="283"/>
          <w:jc w:val="center"/>
        </w:trPr>
        <w:tc>
          <w:tcPr>
            <w:tcW w:w="4106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72C5BE" w14:textId="680B4134" w:rsidR="0009749A" w:rsidRPr="002F47A0" w:rsidRDefault="0009749A" w:rsidP="0009749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mail Address</w:t>
            </w:r>
          </w:p>
        </w:tc>
        <w:tc>
          <w:tcPr>
            <w:tcW w:w="6779" w:type="dxa"/>
            <w:gridSpan w:val="3"/>
            <w:tcBorders>
              <w:left w:val="single" w:sz="4" w:space="0" w:color="auto"/>
            </w:tcBorders>
            <w:vAlign w:val="center"/>
          </w:tcPr>
          <w:p w14:paraId="3665E43B" w14:textId="2EE70A54" w:rsidR="0009749A" w:rsidRPr="002F47A0" w:rsidRDefault="007A5BBA" w:rsidP="0009749A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7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9749A" w:rsidRPr="002F47A0" w14:paraId="5F434E2C" w14:textId="4CE2095B" w:rsidTr="0009749A">
        <w:trPr>
          <w:trHeight w:hRule="exact" w:val="397"/>
          <w:jc w:val="center"/>
        </w:trPr>
        <w:tc>
          <w:tcPr>
            <w:tcW w:w="10885" w:type="dxa"/>
            <w:gridSpan w:val="5"/>
            <w:shd w:val="clear" w:color="auto" w:fill="BFBFBF" w:themeFill="background1" w:themeFillShade="BF"/>
            <w:vAlign w:val="center"/>
          </w:tcPr>
          <w:p w14:paraId="168DBABF" w14:textId="71950F90" w:rsidR="0009749A" w:rsidRPr="002F47A0" w:rsidRDefault="0009749A" w:rsidP="0009749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sz w:val="24"/>
                <w:szCs w:val="24"/>
              </w:rPr>
              <w:t>Citizenship &amp; Passport Details</w:t>
            </w:r>
          </w:p>
        </w:tc>
      </w:tr>
      <w:tr w:rsidR="0009749A" w:rsidRPr="002F47A0" w14:paraId="3849A66E" w14:textId="190CBF81" w:rsidTr="0009749A">
        <w:trPr>
          <w:trHeight w:hRule="exact" w:val="397"/>
          <w:jc w:val="center"/>
        </w:trPr>
        <w:tc>
          <w:tcPr>
            <w:tcW w:w="4106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D77252" w14:textId="22E113DE" w:rsidR="0009749A" w:rsidRPr="002F47A0" w:rsidRDefault="0009749A" w:rsidP="0009749A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itizenship </w:t>
            </w:r>
            <w:r w:rsidRPr="002F47A0">
              <w:rPr>
                <w:rFonts w:asciiTheme="majorBidi" w:hAnsiTheme="majorBidi" w:cstheme="majorBidi"/>
                <w:sz w:val="18"/>
                <w:szCs w:val="18"/>
              </w:rPr>
              <w:t>(List all nationalities, primary first)</w:t>
            </w:r>
          </w:p>
        </w:tc>
        <w:tc>
          <w:tcPr>
            <w:tcW w:w="6779" w:type="dxa"/>
            <w:gridSpan w:val="3"/>
            <w:tcBorders>
              <w:left w:val="single" w:sz="4" w:space="0" w:color="auto"/>
            </w:tcBorders>
            <w:vAlign w:val="center"/>
          </w:tcPr>
          <w:p w14:paraId="191B7708" w14:textId="46E310EA" w:rsidR="0009749A" w:rsidRPr="002F47A0" w:rsidRDefault="00A32547" w:rsidP="0009749A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9749A" w:rsidRPr="002F47A0" w14:paraId="7C761958" w14:textId="15C96078" w:rsidTr="0009749A">
        <w:trPr>
          <w:trHeight w:hRule="exact" w:val="397"/>
          <w:jc w:val="center"/>
        </w:trPr>
        <w:tc>
          <w:tcPr>
            <w:tcW w:w="4106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AF5C55" w14:textId="2FC3F8C0" w:rsidR="0009749A" w:rsidRPr="002F47A0" w:rsidRDefault="0009749A" w:rsidP="0009749A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assport Number</w:t>
            </w:r>
          </w:p>
        </w:tc>
        <w:tc>
          <w:tcPr>
            <w:tcW w:w="6779" w:type="dxa"/>
            <w:gridSpan w:val="3"/>
            <w:tcBorders>
              <w:left w:val="single" w:sz="4" w:space="0" w:color="auto"/>
            </w:tcBorders>
            <w:vAlign w:val="center"/>
          </w:tcPr>
          <w:p w14:paraId="6986A5FF" w14:textId="427F207A" w:rsidR="0009749A" w:rsidRPr="002F47A0" w:rsidRDefault="00A32547" w:rsidP="0009749A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9749A" w:rsidRPr="002F47A0" w14:paraId="5945725E" w14:textId="35D8ED68" w:rsidTr="0009749A">
        <w:trPr>
          <w:trHeight w:hRule="exact" w:val="397"/>
          <w:jc w:val="center"/>
        </w:trPr>
        <w:tc>
          <w:tcPr>
            <w:tcW w:w="4106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357138" w14:textId="0C2AB412" w:rsidR="0009749A" w:rsidRPr="002F47A0" w:rsidRDefault="0009749A" w:rsidP="0009749A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lace of Issue</w:t>
            </w:r>
          </w:p>
        </w:tc>
        <w:tc>
          <w:tcPr>
            <w:tcW w:w="6779" w:type="dxa"/>
            <w:gridSpan w:val="3"/>
            <w:tcBorders>
              <w:left w:val="single" w:sz="4" w:space="0" w:color="auto"/>
            </w:tcBorders>
            <w:vAlign w:val="center"/>
          </w:tcPr>
          <w:p w14:paraId="5E188EEA" w14:textId="062EC170" w:rsidR="0009749A" w:rsidRPr="002F47A0" w:rsidRDefault="00A32547" w:rsidP="0009749A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9749A" w:rsidRPr="002F47A0" w14:paraId="16E5B4BD" w14:textId="2D804A67" w:rsidTr="0009749A">
        <w:trPr>
          <w:trHeight w:hRule="exact" w:val="397"/>
          <w:jc w:val="center"/>
        </w:trPr>
        <w:tc>
          <w:tcPr>
            <w:tcW w:w="4106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CF4DBA" w14:textId="5D4AD39B" w:rsidR="0009749A" w:rsidRPr="002F47A0" w:rsidRDefault="0009749A" w:rsidP="0009749A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te of Issue</w:t>
            </w:r>
          </w:p>
        </w:tc>
        <w:sdt>
          <w:sdtPr>
            <w:rPr>
              <w:rFonts w:asciiTheme="majorBidi" w:hAnsiTheme="majorBidi" w:cstheme="majorBidi"/>
              <w:sz w:val="24"/>
              <w:szCs w:val="24"/>
            </w:rPr>
            <w:id w:val="1914810539"/>
            <w:placeholder>
              <w:docPart w:val="A6C77241EEAE4B39B0879BAC1800FD4D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779" w:type="dxa"/>
                <w:gridSpan w:val="3"/>
                <w:tcBorders>
                  <w:left w:val="single" w:sz="4" w:space="0" w:color="auto"/>
                </w:tcBorders>
                <w:vAlign w:val="center"/>
              </w:tcPr>
              <w:p w14:paraId="2DB3227E" w14:textId="4431B089" w:rsidR="0009749A" w:rsidRPr="002F47A0" w:rsidRDefault="002B5EAA" w:rsidP="0009749A">
                <w:pPr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lick or tap to enter a date.</w:t>
                </w:r>
              </w:p>
            </w:tc>
          </w:sdtContent>
        </w:sdt>
      </w:tr>
      <w:tr w:rsidR="0009749A" w:rsidRPr="002F47A0" w14:paraId="6DC6E6F1" w14:textId="096CDF05" w:rsidTr="0009749A">
        <w:trPr>
          <w:trHeight w:hRule="exact" w:val="397"/>
          <w:jc w:val="center"/>
        </w:trPr>
        <w:tc>
          <w:tcPr>
            <w:tcW w:w="4106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7F254E" w14:textId="1AA4BC93" w:rsidR="0009749A" w:rsidRPr="002F47A0" w:rsidRDefault="0009749A" w:rsidP="0009749A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ssued By</w:t>
            </w:r>
          </w:p>
        </w:tc>
        <w:tc>
          <w:tcPr>
            <w:tcW w:w="6779" w:type="dxa"/>
            <w:gridSpan w:val="3"/>
            <w:tcBorders>
              <w:left w:val="single" w:sz="4" w:space="0" w:color="auto"/>
            </w:tcBorders>
            <w:vAlign w:val="center"/>
          </w:tcPr>
          <w:p w14:paraId="30B48701" w14:textId="35CDB620" w:rsidR="0009749A" w:rsidRPr="002F47A0" w:rsidRDefault="00A32547" w:rsidP="0009749A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9749A" w:rsidRPr="002F47A0" w14:paraId="389AE7E1" w14:textId="596B9D2F" w:rsidTr="0009749A">
        <w:trPr>
          <w:trHeight w:hRule="exact" w:val="397"/>
          <w:jc w:val="center"/>
        </w:trPr>
        <w:tc>
          <w:tcPr>
            <w:tcW w:w="4106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F36C9E" w14:textId="3CE31005" w:rsidR="0009749A" w:rsidRPr="002F47A0" w:rsidRDefault="0009749A" w:rsidP="0009749A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xpiry Date</w:t>
            </w:r>
          </w:p>
        </w:tc>
        <w:sdt>
          <w:sdtPr>
            <w:rPr>
              <w:rFonts w:asciiTheme="majorBidi" w:hAnsiTheme="majorBidi" w:cstheme="majorBidi"/>
              <w:sz w:val="24"/>
              <w:szCs w:val="24"/>
            </w:rPr>
            <w:id w:val="1090277554"/>
            <w:placeholder>
              <w:docPart w:val="9777FE2FF034438B903CF51E41E1A031"/>
            </w:placeholder>
            <w:showingPlcHdr/>
            <w:date w:fullDate="2025-12-25T00:00:00Z"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779" w:type="dxa"/>
                <w:gridSpan w:val="3"/>
                <w:tcBorders>
                  <w:left w:val="single" w:sz="4" w:space="0" w:color="auto"/>
                </w:tcBorders>
                <w:vAlign w:val="center"/>
              </w:tcPr>
              <w:p w14:paraId="1079F2DD" w14:textId="5A8830A5" w:rsidR="0009749A" w:rsidRPr="002F47A0" w:rsidRDefault="002B5EAA" w:rsidP="0009749A">
                <w:pPr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lick or tap to enter a date.</w:t>
                </w:r>
              </w:p>
            </w:tc>
          </w:sdtContent>
        </w:sdt>
      </w:tr>
    </w:tbl>
    <w:p w14:paraId="5D684BD6" w14:textId="77777777" w:rsidR="006E28BB" w:rsidRPr="002F47A0" w:rsidRDefault="006E28BB" w:rsidP="003142B4">
      <w:pPr>
        <w:rPr>
          <w:rFonts w:asciiTheme="majorBidi" w:hAnsiTheme="majorBidi" w:cstheme="majorBidi"/>
          <w:sz w:val="24"/>
          <w:szCs w:val="24"/>
        </w:rPr>
      </w:pPr>
    </w:p>
    <w:p w14:paraId="29CD2201" w14:textId="77777777" w:rsidR="00491BF0" w:rsidRPr="002F47A0" w:rsidRDefault="00491BF0" w:rsidP="003142B4">
      <w:pPr>
        <w:rPr>
          <w:rFonts w:asciiTheme="majorBidi" w:hAnsiTheme="majorBidi" w:cstheme="majorBidi"/>
          <w:sz w:val="24"/>
          <w:szCs w:val="24"/>
        </w:rPr>
      </w:pPr>
    </w:p>
    <w:p w14:paraId="7B81F664" w14:textId="77777777" w:rsidR="00491BF0" w:rsidRPr="002F47A0" w:rsidRDefault="00491BF0" w:rsidP="003142B4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10885" w:type="dxa"/>
        <w:jc w:val="center"/>
        <w:tblLayout w:type="fixed"/>
        <w:tblLook w:val="04A0" w:firstRow="1" w:lastRow="0" w:firstColumn="1" w:lastColumn="0" w:noHBand="0" w:noVBand="1"/>
      </w:tblPr>
      <w:tblGrid>
        <w:gridCol w:w="1813"/>
        <w:gridCol w:w="309"/>
        <w:gridCol w:w="850"/>
        <w:gridCol w:w="1276"/>
        <w:gridCol w:w="3118"/>
        <w:gridCol w:w="709"/>
        <w:gridCol w:w="1418"/>
        <w:gridCol w:w="1392"/>
      </w:tblGrid>
      <w:tr w:rsidR="00491BF0" w:rsidRPr="002F47A0" w14:paraId="40F439C5" w14:textId="77777777" w:rsidTr="00044D29">
        <w:trPr>
          <w:trHeight w:hRule="exact" w:val="397"/>
          <w:jc w:val="center"/>
        </w:trPr>
        <w:tc>
          <w:tcPr>
            <w:tcW w:w="10885" w:type="dxa"/>
            <w:gridSpan w:val="8"/>
            <w:shd w:val="clear" w:color="auto" w:fill="BFBFBF" w:themeFill="background1" w:themeFillShade="BF"/>
            <w:vAlign w:val="center"/>
          </w:tcPr>
          <w:p w14:paraId="461C2640" w14:textId="1B7AFDA3" w:rsidR="00491BF0" w:rsidRPr="002F47A0" w:rsidRDefault="00B44913" w:rsidP="00044D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sz w:val="24"/>
                <w:szCs w:val="24"/>
              </w:rPr>
              <w:lastRenderedPageBreak/>
              <w:t>Academic Qualifications – BA/BSc/MA/MSc/PhD or Equivalent (Most Recent First)</w:t>
            </w:r>
          </w:p>
        </w:tc>
      </w:tr>
      <w:tr w:rsidR="00E1298B" w:rsidRPr="002F47A0" w14:paraId="160730CE" w14:textId="1339861D" w:rsidTr="00E1298B">
        <w:trPr>
          <w:trHeight w:hRule="exact" w:val="624"/>
          <w:jc w:val="center"/>
        </w:trPr>
        <w:tc>
          <w:tcPr>
            <w:tcW w:w="1813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591035" w14:textId="22FA2120" w:rsidR="00E1298B" w:rsidRPr="002F47A0" w:rsidRDefault="00E1298B" w:rsidP="00B4491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Qualification</w:t>
            </w:r>
          </w:p>
        </w:tc>
        <w:tc>
          <w:tcPr>
            <w:tcW w:w="115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CFB2B3" w14:textId="70D595CD" w:rsidR="00E1298B" w:rsidRPr="002F47A0" w:rsidRDefault="00E1298B" w:rsidP="00B4491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ars of Study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248336" w14:textId="4CE0C242" w:rsidR="00E1298B" w:rsidRPr="002F47A0" w:rsidRDefault="00E1298B" w:rsidP="00B4491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ar Awarded</w:t>
            </w:r>
          </w:p>
        </w:tc>
        <w:tc>
          <w:tcPr>
            <w:tcW w:w="311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FFDCD1" w14:textId="65894C0B" w:rsidR="00E1298B" w:rsidRPr="002F47A0" w:rsidRDefault="00E1298B" w:rsidP="00B4491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warding Body</w:t>
            </w:r>
          </w:p>
        </w:tc>
        <w:tc>
          <w:tcPr>
            <w:tcW w:w="3519" w:type="dxa"/>
            <w:gridSpan w:val="3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DAB60B" w14:textId="4F39FAAE" w:rsidR="00E1298B" w:rsidRPr="002F47A0" w:rsidRDefault="00E1298B" w:rsidP="00B4491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pecialisation</w:t>
            </w:r>
          </w:p>
        </w:tc>
      </w:tr>
      <w:tr w:rsidR="00E1298B" w:rsidRPr="002F47A0" w14:paraId="75BA36EE" w14:textId="3F8F2905" w:rsidTr="00E1298B">
        <w:trPr>
          <w:trHeight w:hRule="exact" w:val="397"/>
          <w:jc w:val="center"/>
        </w:trPr>
        <w:tc>
          <w:tcPr>
            <w:tcW w:w="1813" w:type="dxa"/>
            <w:tcBorders>
              <w:right w:val="single" w:sz="4" w:space="0" w:color="auto"/>
            </w:tcBorders>
            <w:vAlign w:val="center"/>
          </w:tcPr>
          <w:p w14:paraId="2CE81605" w14:textId="2EE9D05D" w:rsidR="00E1298B" w:rsidRPr="002F47A0" w:rsidRDefault="0081316B" w:rsidP="002C462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3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15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A186B8" w14:textId="501D4C9F" w:rsidR="00E1298B" w:rsidRPr="002F47A0" w:rsidRDefault="00ED0BAE" w:rsidP="00B44913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DEFF24" w14:textId="6E86759A" w:rsidR="00E1298B" w:rsidRPr="002F47A0" w:rsidRDefault="00ED0BAE" w:rsidP="00B44913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11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ED7EC8" w14:textId="1C5C7D55" w:rsidR="00E1298B" w:rsidRPr="002F47A0" w:rsidRDefault="001C0C22" w:rsidP="002C24A8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568E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568E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568E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568E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568E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519" w:type="dxa"/>
            <w:gridSpan w:val="3"/>
            <w:tcBorders>
              <w:left w:val="single" w:sz="4" w:space="0" w:color="auto"/>
            </w:tcBorders>
            <w:vAlign w:val="center"/>
          </w:tcPr>
          <w:p w14:paraId="72256E65" w14:textId="5D7DFCB5" w:rsidR="00E1298B" w:rsidRPr="002F47A0" w:rsidRDefault="0081316B" w:rsidP="002C24A8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8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E1298B" w:rsidRPr="002F47A0" w14:paraId="154A7556" w14:textId="58DEB05B" w:rsidTr="00E1298B">
        <w:trPr>
          <w:trHeight w:hRule="exact" w:val="397"/>
          <w:jc w:val="center"/>
        </w:trPr>
        <w:tc>
          <w:tcPr>
            <w:tcW w:w="1813" w:type="dxa"/>
            <w:tcBorders>
              <w:right w:val="single" w:sz="4" w:space="0" w:color="auto"/>
            </w:tcBorders>
            <w:vAlign w:val="center"/>
          </w:tcPr>
          <w:p w14:paraId="03DA2C7F" w14:textId="11BC4F2D" w:rsidR="00E1298B" w:rsidRPr="00DD258F" w:rsidRDefault="0081316B" w:rsidP="002C462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3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15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E9A421" w14:textId="25050D56" w:rsidR="00E1298B" w:rsidRPr="002F47A0" w:rsidRDefault="004A7675" w:rsidP="00B44913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1D43F6" w14:textId="256CAEC5" w:rsidR="00E1298B" w:rsidRPr="002F47A0" w:rsidRDefault="004A7675" w:rsidP="00B44913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11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0572CA" w14:textId="2AD31129" w:rsidR="00E1298B" w:rsidRPr="002F47A0" w:rsidRDefault="001C0C22" w:rsidP="002C24A8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519" w:type="dxa"/>
            <w:gridSpan w:val="3"/>
            <w:tcBorders>
              <w:left w:val="single" w:sz="4" w:space="0" w:color="auto"/>
            </w:tcBorders>
            <w:vAlign w:val="center"/>
          </w:tcPr>
          <w:p w14:paraId="72207968" w14:textId="23508915" w:rsidR="00E1298B" w:rsidRPr="002F47A0" w:rsidRDefault="0081316B" w:rsidP="002C24A8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8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E1298B" w:rsidRPr="002F47A0" w14:paraId="79C8A4EE" w14:textId="56B68B30" w:rsidTr="00E1298B">
        <w:trPr>
          <w:trHeight w:hRule="exact" w:val="397"/>
          <w:jc w:val="center"/>
        </w:trPr>
        <w:tc>
          <w:tcPr>
            <w:tcW w:w="1813" w:type="dxa"/>
            <w:tcBorders>
              <w:right w:val="single" w:sz="4" w:space="0" w:color="auto"/>
            </w:tcBorders>
            <w:vAlign w:val="center"/>
          </w:tcPr>
          <w:p w14:paraId="64841492" w14:textId="3899DF8A" w:rsidR="00E1298B" w:rsidRPr="002F47A0" w:rsidRDefault="0081316B" w:rsidP="002C462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3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15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1604F3" w14:textId="3FAF675A" w:rsidR="00E1298B" w:rsidRPr="002F47A0" w:rsidRDefault="004A7675" w:rsidP="00B44913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C4F3E6" w14:textId="2F4F630A" w:rsidR="00E1298B" w:rsidRPr="002F47A0" w:rsidRDefault="004A7675" w:rsidP="00B44913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11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DF9756" w14:textId="628D598C" w:rsidR="00E1298B" w:rsidRPr="002F47A0" w:rsidRDefault="001C0C22" w:rsidP="002C24A8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519" w:type="dxa"/>
            <w:gridSpan w:val="3"/>
            <w:tcBorders>
              <w:left w:val="single" w:sz="4" w:space="0" w:color="auto"/>
            </w:tcBorders>
            <w:vAlign w:val="center"/>
          </w:tcPr>
          <w:p w14:paraId="34068D33" w14:textId="34A212DB" w:rsidR="00E1298B" w:rsidRPr="002F47A0" w:rsidRDefault="0081316B" w:rsidP="002C24A8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8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E1298B" w:rsidRPr="002F47A0" w14:paraId="635FD004" w14:textId="633327E2" w:rsidTr="00E1298B">
        <w:trPr>
          <w:trHeight w:hRule="exact" w:val="397"/>
          <w:jc w:val="center"/>
        </w:trPr>
        <w:tc>
          <w:tcPr>
            <w:tcW w:w="1813" w:type="dxa"/>
            <w:tcBorders>
              <w:right w:val="single" w:sz="4" w:space="0" w:color="auto"/>
            </w:tcBorders>
            <w:vAlign w:val="center"/>
          </w:tcPr>
          <w:p w14:paraId="216C49AE" w14:textId="5BF1719C" w:rsidR="00E1298B" w:rsidRPr="002F47A0" w:rsidRDefault="0081316B" w:rsidP="002C462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3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15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535E91" w14:textId="32B2B38A" w:rsidR="00E1298B" w:rsidRPr="002F47A0" w:rsidRDefault="004A7675" w:rsidP="00B44913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4BBBB1" w14:textId="2CF47AC8" w:rsidR="00E1298B" w:rsidRPr="002F47A0" w:rsidRDefault="004A7675" w:rsidP="00B44913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11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C0197C" w14:textId="22CC9955" w:rsidR="00E1298B" w:rsidRPr="002F47A0" w:rsidRDefault="001C0C22" w:rsidP="002C24A8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519" w:type="dxa"/>
            <w:gridSpan w:val="3"/>
            <w:tcBorders>
              <w:left w:val="single" w:sz="4" w:space="0" w:color="auto"/>
            </w:tcBorders>
            <w:vAlign w:val="center"/>
          </w:tcPr>
          <w:p w14:paraId="3C8DF633" w14:textId="284F365F" w:rsidR="00E1298B" w:rsidRPr="002F47A0" w:rsidRDefault="0081316B" w:rsidP="002C24A8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8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E1298B" w:rsidRPr="002F47A0" w14:paraId="00438D98" w14:textId="77777777" w:rsidTr="00E1298B">
        <w:trPr>
          <w:trHeight w:hRule="exact" w:val="397"/>
          <w:jc w:val="center"/>
        </w:trPr>
        <w:tc>
          <w:tcPr>
            <w:tcW w:w="1813" w:type="dxa"/>
            <w:tcBorders>
              <w:right w:val="single" w:sz="4" w:space="0" w:color="auto"/>
            </w:tcBorders>
            <w:vAlign w:val="center"/>
          </w:tcPr>
          <w:p w14:paraId="753AF866" w14:textId="18882DE5" w:rsidR="00E1298B" w:rsidRPr="002F47A0" w:rsidRDefault="0081316B" w:rsidP="002C462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3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15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5856EA" w14:textId="3AC88DA7" w:rsidR="00E1298B" w:rsidRPr="002F47A0" w:rsidRDefault="004A7675" w:rsidP="00B44913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0B4492" w14:textId="205F41AC" w:rsidR="00E1298B" w:rsidRPr="002F47A0" w:rsidRDefault="004A7675" w:rsidP="00B44913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11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526EBA" w14:textId="453D0FEE" w:rsidR="00E1298B" w:rsidRPr="002F47A0" w:rsidRDefault="001C0C22" w:rsidP="002C24A8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519" w:type="dxa"/>
            <w:gridSpan w:val="3"/>
            <w:tcBorders>
              <w:left w:val="single" w:sz="4" w:space="0" w:color="auto"/>
            </w:tcBorders>
            <w:vAlign w:val="center"/>
          </w:tcPr>
          <w:p w14:paraId="61BBE4C0" w14:textId="5F316CD2" w:rsidR="00E1298B" w:rsidRPr="002F47A0" w:rsidRDefault="0081316B" w:rsidP="002C24A8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8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E1298B" w:rsidRPr="002F47A0" w14:paraId="20565EC0" w14:textId="77777777" w:rsidTr="00E1298B">
        <w:trPr>
          <w:trHeight w:hRule="exact" w:val="397"/>
          <w:jc w:val="center"/>
        </w:trPr>
        <w:tc>
          <w:tcPr>
            <w:tcW w:w="1813" w:type="dxa"/>
            <w:tcBorders>
              <w:right w:val="single" w:sz="4" w:space="0" w:color="auto"/>
            </w:tcBorders>
            <w:vAlign w:val="center"/>
          </w:tcPr>
          <w:p w14:paraId="499A763A" w14:textId="5894D126" w:rsidR="00E1298B" w:rsidRPr="002F47A0" w:rsidRDefault="0081316B" w:rsidP="002C462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3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15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B6774C" w14:textId="0358EEE4" w:rsidR="00E1298B" w:rsidRPr="002F47A0" w:rsidRDefault="004A7675" w:rsidP="00B44913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0B6B7D" w14:textId="6B4788C5" w:rsidR="00E1298B" w:rsidRPr="002F47A0" w:rsidRDefault="004A7675" w:rsidP="00B44913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11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275BD3" w14:textId="530EC2BA" w:rsidR="00E1298B" w:rsidRPr="002F47A0" w:rsidRDefault="001C0C22" w:rsidP="002C24A8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519" w:type="dxa"/>
            <w:gridSpan w:val="3"/>
            <w:tcBorders>
              <w:left w:val="single" w:sz="4" w:space="0" w:color="auto"/>
            </w:tcBorders>
            <w:vAlign w:val="center"/>
          </w:tcPr>
          <w:p w14:paraId="50B73AC4" w14:textId="60008CB5" w:rsidR="00E1298B" w:rsidRPr="002F47A0" w:rsidRDefault="0081316B" w:rsidP="002C24A8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8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E1298B" w:rsidRPr="002F47A0" w14:paraId="589D2D66" w14:textId="77777777" w:rsidTr="00E1298B">
        <w:trPr>
          <w:trHeight w:hRule="exact" w:val="397"/>
          <w:jc w:val="center"/>
        </w:trPr>
        <w:tc>
          <w:tcPr>
            <w:tcW w:w="1813" w:type="dxa"/>
            <w:tcBorders>
              <w:right w:val="single" w:sz="4" w:space="0" w:color="auto"/>
            </w:tcBorders>
            <w:vAlign w:val="center"/>
          </w:tcPr>
          <w:p w14:paraId="65D81DE6" w14:textId="0DF3893C" w:rsidR="00E1298B" w:rsidRPr="002F47A0" w:rsidRDefault="0081316B" w:rsidP="002C462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3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15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FFE017" w14:textId="4BBE58F2" w:rsidR="00E1298B" w:rsidRPr="002F47A0" w:rsidRDefault="00ED0BAE" w:rsidP="00B44913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449C89" w14:textId="48B940A3" w:rsidR="00E1298B" w:rsidRPr="002F47A0" w:rsidRDefault="00ED0BAE" w:rsidP="00B44913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11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3606DD" w14:textId="60BD7754" w:rsidR="00E1298B" w:rsidRPr="002F47A0" w:rsidRDefault="001C0C22" w:rsidP="002C24A8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519" w:type="dxa"/>
            <w:gridSpan w:val="3"/>
            <w:tcBorders>
              <w:left w:val="single" w:sz="4" w:space="0" w:color="auto"/>
            </w:tcBorders>
            <w:vAlign w:val="center"/>
          </w:tcPr>
          <w:p w14:paraId="5EF42E32" w14:textId="2884DF0D" w:rsidR="00E1298B" w:rsidRPr="002F47A0" w:rsidRDefault="0081316B" w:rsidP="002C24A8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8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B44913" w:rsidRPr="002F47A0" w14:paraId="52AF3B6E" w14:textId="77777777" w:rsidTr="00B44913">
        <w:trPr>
          <w:trHeight w:hRule="exact" w:val="397"/>
          <w:jc w:val="center"/>
        </w:trPr>
        <w:tc>
          <w:tcPr>
            <w:tcW w:w="10885" w:type="dxa"/>
            <w:gridSpan w:val="8"/>
            <w:shd w:val="clear" w:color="auto" w:fill="BFBFBF" w:themeFill="background1" w:themeFillShade="BF"/>
            <w:vAlign w:val="center"/>
          </w:tcPr>
          <w:p w14:paraId="3264737C" w14:textId="776E495E" w:rsidR="00B44913" w:rsidRPr="002F47A0" w:rsidRDefault="00B44913" w:rsidP="00B4491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sz w:val="24"/>
                <w:szCs w:val="24"/>
              </w:rPr>
              <w:t>Position Requirements</w:t>
            </w:r>
          </w:p>
        </w:tc>
      </w:tr>
      <w:tr w:rsidR="00B44913" w:rsidRPr="002F47A0" w14:paraId="7D35A66D" w14:textId="77777777" w:rsidTr="00B44913">
        <w:trPr>
          <w:trHeight w:hRule="exact" w:val="397"/>
          <w:jc w:val="center"/>
        </w:trPr>
        <w:tc>
          <w:tcPr>
            <w:tcW w:w="10885" w:type="dxa"/>
            <w:gridSpan w:val="8"/>
            <w:shd w:val="clear" w:color="auto" w:fill="D9D9D9" w:themeFill="background1" w:themeFillShade="D9"/>
            <w:vAlign w:val="center"/>
          </w:tcPr>
          <w:p w14:paraId="35CC646E" w14:textId="4BA42F66" w:rsidR="00B44913" w:rsidRPr="002F47A0" w:rsidRDefault="00B44913" w:rsidP="00B4491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or Academic Positions Only</w:t>
            </w:r>
          </w:p>
        </w:tc>
      </w:tr>
      <w:tr w:rsidR="004F0E8B" w:rsidRPr="002F47A0" w14:paraId="5F9D734A" w14:textId="179A2589" w:rsidTr="00B30D74">
        <w:trPr>
          <w:trHeight w:hRule="exact" w:val="397"/>
          <w:jc w:val="center"/>
        </w:trPr>
        <w:tc>
          <w:tcPr>
            <w:tcW w:w="4248" w:type="dxa"/>
            <w:gridSpan w:val="4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CF3E80" w14:textId="4A775E51" w:rsidR="004F0E8B" w:rsidRPr="002F47A0" w:rsidRDefault="004F0E8B" w:rsidP="00A5780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edagogy or Equivalent Obtained?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4"/>
              <w:szCs w:val="24"/>
            </w:rPr>
            <w:id w:val="1488750320"/>
            <w:placeholder>
              <w:docPart w:val="17FBDF6541A24F7B845ABE32C6AB05BB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Enrolled (in progress)" w:value="Enrolled (in progress)"/>
            </w:dropDownList>
          </w:sdtPr>
          <w:sdtEndPr/>
          <w:sdtContent>
            <w:tc>
              <w:tcPr>
                <w:tcW w:w="6637" w:type="dxa"/>
                <w:gridSpan w:val="4"/>
                <w:tcBorders>
                  <w:left w:val="single" w:sz="4" w:space="0" w:color="auto"/>
                </w:tcBorders>
                <w:vAlign w:val="center"/>
              </w:tcPr>
              <w:p w14:paraId="0F9EBE4E" w14:textId="19EEED15" w:rsidR="004F0E8B" w:rsidRPr="002F47A0" w:rsidRDefault="002B5EAA" w:rsidP="004F0E8B">
                <w:pPr>
                  <w:rPr>
                    <w:rFonts w:asciiTheme="majorBidi" w:hAnsiTheme="majorBidi" w:cstheme="majorBidi"/>
                    <w:b/>
                    <w:bCs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</w:tr>
      <w:tr w:rsidR="007F70FE" w:rsidRPr="002F47A0" w14:paraId="2873E734" w14:textId="7065C3A3" w:rsidTr="00B30D74">
        <w:trPr>
          <w:trHeight w:hRule="exact" w:val="397"/>
          <w:jc w:val="center"/>
        </w:trPr>
        <w:tc>
          <w:tcPr>
            <w:tcW w:w="4248" w:type="dxa"/>
            <w:gridSpan w:val="4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8CAA73" w14:textId="189C9800" w:rsidR="007F70FE" w:rsidRPr="002F47A0" w:rsidRDefault="007F70FE" w:rsidP="007F70F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umber of Publications</w:t>
            </w:r>
          </w:p>
        </w:tc>
        <w:tc>
          <w:tcPr>
            <w:tcW w:w="6637" w:type="dxa"/>
            <w:gridSpan w:val="4"/>
            <w:tcBorders>
              <w:left w:val="single" w:sz="4" w:space="0" w:color="auto"/>
            </w:tcBorders>
            <w:vAlign w:val="center"/>
          </w:tcPr>
          <w:p w14:paraId="0B0F264D" w14:textId="3025D3F7" w:rsidR="007F70FE" w:rsidRPr="002F47A0" w:rsidRDefault="001C0C22" w:rsidP="004F0E8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7F70FE" w:rsidRPr="002F47A0" w14:paraId="697749A3" w14:textId="0243F38E" w:rsidTr="00B30D74">
        <w:trPr>
          <w:trHeight w:hRule="exact" w:val="397"/>
          <w:jc w:val="center"/>
        </w:trPr>
        <w:tc>
          <w:tcPr>
            <w:tcW w:w="4248" w:type="dxa"/>
            <w:gridSpan w:val="4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91264D" w14:textId="4A800759" w:rsidR="007F70FE" w:rsidRPr="002F47A0" w:rsidRDefault="007F70FE" w:rsidP="007F70F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tal Number of Teaching Years</w:t>
            </w:r>
          </w:p>
        </w:tc>
        <w:tc>
          <w:tcPr>
            <w:tcW w:w="6637" w:type="dxa"/>
            <w:gridSpan w:val="4"/>
            <w:tcBorders>
              <w:left w:val="single" w:sz="4" w:space="0" w:color="auto"/>
            </w:tcBorders>
            <w:vAlign w:val="center"/>
          </w:tcPr>
          <w:p w14:paraId="03E33D7F" w14:textId="20DEB243" w:rsidR="007F70FE" w:rsidRPr="002F47A0" w:rsidRDefault="001C0C22" w:rsidP="004F0E8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7F70FE" w:rsidRPr="002F47A0" w14:paraId="58B6D398" w14:textId="77777777" w:rsidTr="007F70FE">
        <w:trPr>
          <w:trHeight w:hRule="exact" w:val="397"/>
          <w:jc w:val="center"/>
        </w:trPr>
        <w:tc>
          <w:tcPr>
            <w:tcW w:w="10885" w:type="dxa"/>
            <w:gridSpan w:val="8"/>
            <w:shd w:val="clear" w:color="auto" w:fill="D9D9D9" w:themeFill="background1" w:themeFillShade="D9"/>
            <w:vAlign w:val="center"/>
          </w:tcPr>
          <w:p w14:paraId="2CF54723" w14:textId="7F5833B2" w:rsidR="007F70FE" w:rsidRPr="002F47A0" w:rsidRDefault="007F70FE" w:rsidP="007F70F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or Administration Positions Only</w:t>
            </w:r>
          </w:p>
        </w:tc>
      </w:tr>
      <w:tr w:rsidR="007F70FE" w:rsidRPr="002F47A0" w14:paraId="5529DFA7" w14:textId="77777777" w:rsidTr="00B30D74">
        <w:trPr>
          <w:trHeight w:hRule="exact" w:val="624"/>
          <w:jc w:val="center"/>
        </w:trPr>
        <w:tc>
          <w:tcPr>
            <w:tcW w:w="4248" w:type="dxa"/>
            <w:gridSpan w:val="4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EC28B2" w14:textId="690FE9A4" w:rsidR="007F70FE" w:rsidRPr="002F47A0" w:rsidRDefault="004F0E8B" w:rsidP="007F70FE">
            <w:pPr>
              <w:rPr>
                <w:rFonts w:asciiTheme="majorBidi" w:hAnsiTheme="majorBidi" w:cstheme="majorBidi"/>
                <w:b/>
                <w:bCs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tal Years of Managerial or Supervisory Experience</w:t>
            </w:r>
          </w:p>
        </w:tc>
        <w:tc>
          <w:tcPr>
            <w:tcW w:w="6637" w:type="dxa"/>
            <w:gridSpan w:val="4"/>
            <w:tcBorders>
              <w:left w:val="single" w:sz="4" w:space="0" w:color="auto"/>
            </w:tcBorders>
            <w:vAlign w:val="center"/>
          </w:tcPr>
          <w:p w14:paraId="08DE59DB" w14:textId="3394C28D" w:rsidR="007F70FE" w:rsidRPr="002F47A0" w:rsidRDefault="001C0C22" w:rsidP="007F70FE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7F70FE" w:rsidRPr="002F47A0" w14:paraId="7EA0EA7C" w14:textId="77777777" w:rsidTr="007F70FE">
        <w:trPr>
          <w:trHeight w:hRule="exact" w:val="397"/>
          <w:jc w:val="center"/>
        </w:trPr>
        <w:tc>
          <w:tcPr>
            <w:tcW w:w="10885" w:type="dxa"/>
            <w:gridSpan w:val="8"/>
            <w:shd w:val="clear" w:color="auto" w:fill="D9D9D9" w:themeFill="background1" w:themeFillShade="D9"/>
            <w:vAlign w:val="center"/>
          </w:tcPr>
          <w:p w14:paraId="7598B692" w14:textId="3AE61490" w:rsidR="007F70FE" w:rsidRPr="002F47A0" w:rsidRDefault="007F70FE" w:rsidP="007F70F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Research Identifiers </w:t>
            </w:r>
            <w:r w:rsidRPr="002F47A0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cademic Only)</w:t>
            </w:r>
          </w:p>
        </w:tc>
      </w:tr>
      <w:tr w:rsidR="007F70FE" w:rsidRPr="002F47A0" w14:paraId="2E1CEA60" w14:textId="12F84A3C" w:rsidTr="0025766B">
        <w:trPr>
          <w:trHeight w:hRule="exact" w:val="397"/>
          <w:jc w:val="center"/>
        </w:trPr>
        <w:tc>
          <w:tcPr>
            <w:tcW w:w="2122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E47D43" w14:textId="4D74A8A8" w:rsidR="007F70FE" w:rsidRPr="002F47A0" w:rsidRDefault="007F70FE" w:rsidP="009219F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oogle Scholar ID</w:t>
            </w:r>
          </w:p>
        </w:tc>
        <w:tc>
          <w:tcPr>
            <w:tcW w:w="8763" w:type="dxa"/>
            <w:gridSpan w:val="6"/>
            <w:tcBorders>
              <w:left w:val="single" w:sz="4" w:space="0" w:color="auto"/>
            </w:tcBorders>
            <w:vAlign w:val="center"/>
          </w:tcPr>
          <w:p w14:paraId="5A44984B" w14:textId="4C38B5DE" w:rsidR="007F70FE" w:rsidRPr="002F47A0" w:rsidRDefault="0081316B" w:rsidP="00DC5AA7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7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7F70FE" w:rsidRPr="002F47A0" w14:paraId="02BDC001" w14:textId="027A94B2" w:rsidTr="0025766B">
        <w:trPr>
          <w:trHeight w:hRule="exact" w:val="397"/>
          <w:jc w:val="center"/>
        </w:trPr>
        <w:tc>
          <w:tcPr>
            <w:tcW w:w="2122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BFD791" w14:textId="1F7B8787" w:rsidR="007F70FE" w:rsidRPr="002F47A0" w:rsidRDefault="001F0DCD" w:rsidP="009219F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F0DC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searcherID</w:t>
            </w:r>
          </w:p>
        </w:tc>
        <w:tc>
          <w:tcPr>
            <w:tcW w:w="8763" w:type="dxa"/>
            <w:gridSpan w:val="6"/>
            <w:tcBorders>
              <w:left w:val="single" w:sz="4" w:space="0" w:color="auto"/>
            </w:tcBorders>
            <w:vAlign w:val="center"/>
          </w:tcPr>
          <w:p w14:paraId="33A70FFC" w14:textId="5FDEDE34" w:rsidR="007F70FE" w:rsidRPr="002F47A0" w:rsidRDefault="0081316B" w:rsidP="00DC5AA7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7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7F70FE" w:rsidRPr="002F47A0" w14:paraId="20DFB1DC" w14:textId="30A62D6E" w:rsidTr="0025766B">
        <w:trPr>
          <w:trHeight w:hRule="exact" w:val="397"/>
          <w:jc w:val="center"/>
        </w:trPr>
        <w:tc>
          <w:tcPr>
            <w:tcW w:w="2122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0B699F" w14:textId="67625D16" w:rsidR="007F70FE" w:rsidRPr="002F47A0" w:rsidRDefault="007F70FE" w:rsidP="009219F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RCID ID</w:t>
            </w:r>
          </w:p>
        </w:tc>
        <w:tc>
          <w:tcPr>
            <w:tcW w:w="8763" w:type="dxa"/>
            <w:gridSpan w:val="6"/>
            <w:tcBorders>
              <w:left w:val="single" w:sz="4" w:space="0" w:color="auto"/>
            </w:tcBorders>
            <w:vAlign w:val="center"/>
          </w:tcPr>
          <w:p w14:paraId="72299639" w14:textId="41D21B6D" w:rsidR="007F70FE" w:rsidRPr="002F47A0" w:rsidRDefault="0081316B" w:rsidP="00DC5AA7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7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4F0E8B" w:rsidRPr="002F47A0" w14:paraId="6AD42E34" w14:textId="77777777" w:rsidTr="004F0E8B">
        <w:trPr>
          <w:trHeight w:hRule="exact" w:val="397"/>
          <w:jc w:val="center"/>
        </w:trPr>
        <w:tc>
          <w:tcPr>
            <w:tcW w:w="10885" w:type="dxa"/>
            <w:gridSpan w:val="8"/>
            <w:shd w:val="clear" w:color="auto" w:fill="BFBFBF" w:themeFill="background1" w:themeFillShade="BF"/>
            <w:vAlign w:val="center"/>
          </w:tcPr>
          <w:p w14:paraId="5A3CD56A" w14:textId="1FD70D7F" w:rsidR="004F0E8B" w:rsidRPr="002F47A0" w:rsidRDefault="004F0E8B" w:rsidP="007F70FE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Professional Development/Training Courses </w:t>
            </w:r>
            <w:r w:rsidRPr="002F47A0">
              <w:rPr>
                <w:rFonts w:asciiTheme="majorBidi" w:hAnsiTheme="majorBidi" w:cstheme="majorBidi"/>
                <w:bCs/>
                <w:i/>
                <w:iCs/>
                <w:sz w:val="24"/>
                <w:szCs w:val="24"/>
              </w:rPr>
              <w:t>(Most Recent First)</w:t>
            </w:r>
          </w:p>
        </w:tc>
      </w:tr>
      <w:tr w:rsidR="00CE78F4" w:rsidRPr="002F47A0" w14:paraId="22C4A9B3" w14:textId="649B4C5C" w:rsidTr="00B30D74">
        <w:trPr>
          <w:trHeight w:hRule="exact" w:val="397"/>
          <w:jc w:val="center"/>
        </w:trPr>
        <w:tc>
          <w:tcPr>
            <w:tcW w:w="4248" w:type="dxa"/>
            <w:gridSpan w:val="4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4ADB1D" w14:textId="287B245F" w:rsidR="00CE78F4" w:rsidRPr="002F47A0" w:rsidRDefault="00CE78F4" w:rsidP="0025766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raining Name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49E481" w14:textId="172F12D4" w:rsidR="00CE78F4" w:rsidRPr="002F47A0" w:rsidRDefault="00CE78F4" w:rsidP="0025766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stitution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46E716" w14:textId="435C1CA2" w:rsidR="00CE78F4" w:rsidRPr="002F47A0" w:rsidRDefault="00CE78F4" w:rsidP="0025766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rom</w:t>
            </w: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CD5225" w14:textId="44112093" w:rsidR="00CE78F4" w:rsidRPr="002F47A0" w:rsidRDefault="00CE78F4" w:rsidP="0025766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</w:t>
            </w:r>
          </w:p>
        </w:tc>
      </w:tr>
      <w:tr w:rsidR="00CE78F4" w:rsidRPr="002F47A0" w14:paraId="0FAB6E7A" w14:textId="356453A9" w:rsidTr="00B30D74">
        <w:trPr>
          <w:trHeight w:hRule="exact" w:val="397"/>
          <w:jc w:val="center"/>
        </w:trPr>
        <w:tc>
          <w:tcPr>
            <w:tcW w:w="4248" w:type="dxa"/>
            <w:gridSpan w:val="4"/>
            <w:tcBorders>
              <w:right w:val="single" w:sz="4" w:space="0" w:color="auto"/>
            </w:tcBorders>
            <w:vAlign w:val="center"/>
          </w:tcPr>
          <w:p w14:paraId="54AD192B" w14:textId="473B7ED4" w:rsidR="00CE78F4" w:rsidRPr="002F47A0" w:rsidRDefault="001C0C22" w:rsidP="00E75C4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3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064D5E" w14:textId="3E155983" w:rsidR="00CE78F4" w:rsidRPr="002F47A0" w:rsidRDefault="00A32547" w:rsidP="00E75C4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sdt>
          <w:sdtPr>
            <w:rPr>
              <w:rFonts w:asciiTheme="majorBidi" w:hAnsiTheme="majorBidi" w:cstheme="majorBidi"/>
              <w:b/>
              <w:sz w:val="18"/>
              <w:szCs w:val="18"/>
            </w:rPr>
            <w:id w:val="-1250726777"/>
            <w:placeholder>
              <w:docPart w:val="1B35F541484F441787D86D766B11A3A5"/>
            </w:placeholder>
            <w:showingPlcHdr/>
            <w:date w:fullDate="2025-12-19T00:00:00Z"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418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6EAA4CE" w14:textId="33EC61F9" w:rsidR="00CE78F4" w:rsidRPr="002F47A0" w:rsidRDefault="002B5EAA" w:rsidP="0025766B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sz w:val="18"/>
              <w:szCs w:val="18"/>
            </w:rPr>
            <w:id w:val="-697234411"/>
            <w:placeholder>
              <w:docPart w:val="DE66D11C85B04B5983C6D50EF7D69ADD"/>
            </w:placeholder>
            <w:showingPlcHdr/>
            <w:date w:fullDate="2026-04-09T00:00:00Z"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392" w:type="dxa"/>
                <w:tcBorders>
                  <w:left w:val="single" w:sz="4" w:space="0" w:color="auto"/>
                </w:tcBorders>
                <w:vAlign w:val="center"/>
              </w:tcPr>
              <w:p w14:paraId="64EA4013" w14:textId="080D8461" w:rsidR="00CE78F4" w:rsidRPr="002F47A0" w:rsidRDefault="002B5EAA" w:rsidP="0025766B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</w:tr>
      <w:tr w:rsidR="00CE78F4" w:rsidRPr="002F47A0" w14:paraId="2356E031" w14:textId="102B3A17" w:rsidTr="00B30D74">
        <w:trPr>
          <w:trHeight w:hRule="exact" w:val="397"/>
          <w:jc w:val="center"/>
        </w:trPr>
        <w:tc>
          <w:tcPr>
            <w:tcW w:w="4248" w:type="dxa"/>
            <w:gridSpan w:val="4"/>
            <w:tcBorders>
              <w:right w:val="single" w:sz="4" w:space="0" w:color="auto"/>
            </w:tcBorders>
            <w:vAlign w:val="center"/>
          </w:tcPr>
          <w:p w14:paraId="16B7C6EB" w14:textId="156448BB" w:rsidR="00CE78F4" w:rsidRPr="002F47A0" w:rsidRDefault="001C0C22" w:rsidP="00E75C4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3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5EE9A6" w14:textId="48AED953" w:rsidR="00CE78F4" w:rsidRPr="002F47A0" w:rsidRDefault="00A32547" w:rsidP="00E75C4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sdt>
          <w:sdtPr>
            <w:rPr>
              <w:rFonts w:asciiTheme="majorBidi" w:hAnsiTheme="majorBidi" w:cstheme="majorBidi"/>
              <w:b/>
              <w:sz w:val="18"/>
              <w:szCs w:val="18"/>
            </w:rPr>
            <w:id w:val="1467162466"/>
            <w:placeholder>
              <w:docPart w:val="6B57B6093E15498AA755F953FDF9BEAD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418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2129292F" w14:textId="1E2C66B0" w:rsidR="00CE78F4" w:rsidRPr="002F47A0" w:rsidRDefault="003838AF" w:rsidP="0025766B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sz w:val="18"/>
              <w:szCs w:val="18"/>
            </w:rPr>
            <w:id w:val="-1020470034"/>
            <w:placeholder>
              <w:docPart w:val="3B16F23BE2184ABFA0240B173491FB74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392" w:type="dxa"/>
                <w:tcBorders>
                  <w:left w:val="single" w:sz="4" w:space="0" w:color="auto"/>
                </w:tcBorders>
                <w:vAlign w:val="center"/>
              </w:tcPr>
              <w:p w14:paraId="656044CB" w14:textId="0948DFA2" w:rsidR="00CE78F4" w:rsidRPr="002F47A0" w:rsidRDefault="003838AF" w:rsidP="0025766B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</w:tr>
      <w:tr w:rsidR="00CE78F4" w:rsidRPr="002F47A0" w14:paraId="1B643172" w14:textId="40FC8E21" w:rsidTr="00B30D74">
        <w:trPr>
          <w:trHeight w:hRule="exact" w:val="397"/>
          <w:jc w:val="center"/>
        </w:trPr>
        <w:tc>
          <w:tcPr>
            <w:tcW w:w="4248" w:type="dxa"/>
            <w:gridSpan w:val="4"/>
            <w:tcBorders>
              <w:right w:val="single" w:sz="4" w:space="0" w:color="auto"/>
            </w:tcBorders>
            <w:vAlign w:val="center"/>
          </w:tcPr>
          <w:p w14:paraId="19BA4E8D" w14:textId="107BF3BE" w:rsidR="00CE78F4" w:rsidRPr="002F47A0" w:rsidRDefault="001C0C22" w:rsidP="00E75C4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3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4E5300" w14:textId="43903E1E" w:rsidR="00CE78F4" w:rsidRPr="002F47A0" w:rsidRDefault="00A32547" w:rsidP="00E75C4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sdt>
          <w:sdtPr>
            <w:rPr>
              <w:rFonts w:asciiTheme="majorBidi" w:hAnsiTheme="majorBidi" w:cstheme="majorBidi"/>
              <w:b/>
              <w:sz w:val="18"/>
              <w:szCs w:val="18"/>
            </w:rPr>
            <w:id w:val="1710986877"/>
            <w:placeholder>
              <w:docPart w:val="EC96D3B725A14930BAD01AE43DA49BC0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418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0C0BEE4" w14:textId="4476F8D8" w:rsidR="00CE78F4" w:rsidRPr="002F47A0" w:rsidRDefault="003838AF" w:rsidP="0025766B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sz w:val="18"/>
              <w:szCs w:val="18"/>
            </w:rPr>
            <w:id w:val="-1670552507"/>
            <w:placeholder>
              <w:docPart w:val="14A8949CE2F9480092F43A4B0FEE13D9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392" w:type="dxa"/>
                <w:tcBorders>
                  <w:left w:val="single" w:sz="4" w:space="0" w:color="auto"/>
                </w:tcBorders>
                <w:vAlign w:val="center"/>
              </w:tcPr>
              <w:p w14:paraId="33E55DA2" w14:textId="01890C08" w:rsidR="00CE78F4" w:rsidRPr="002F47A0" w:rsidRDefault="003838AF" w:rsidP="0025766B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</w:tr>
      <w:tr w:rsidR="00E75C4F" w:rsidRPr="002F47A0" w14:paraId="7F522EF0" w14:textId="77777777" w:rsidTr="00B30D74">
        <w:trPr>
          <w:trHeight w:hRule="exact" w:val="397"/>
          <w:jc w:val="center"/>
        </w:trPr>
        <w:tc>
          <w:tcPr>
            <w:tcW w:w="4248" w:type="dxa"/>
            <w:gridSpan w:val="4"/>
            <w:tcBorders>
              <w:right w:val="single" w:sz="4" w:space="0" w:color="auto"/>
            </w:tcBorders>
            <w:vAlign w:val="center"/>
          </w:tcPr>
          <w:p w14:paraId="47D785FB" w14:textId="58A30CA9" w:rsidR="00E75C4F" w:rsidRPr="002F47A0" w:rsidRDefault="001C0C22" w:rsidP="00E75C4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3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3BC6E4" w14:textId="4E8FD5B6" w:rsidR="00E75C4F" w:rsidRPr="002F47A0" w:rsidRDefault="00A32547" w:rsidP="00E75C4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sdt>
          <w:sdtPr>
            <w:rPr>
              <w:rFonts w:asciiTheme="majorBidi" w:hAnsiTheme="majorBidi" w:cstheme="majorBidi"/>
              <w:b/>
              <w:sz w:val="18"/>
              <w:szCs w:val="18"/>
            </w:rPr>
            <w:id w:val="915053782"/>
            <w:placeholder>
              <w:docPart w:val="B836C878446F45BA9BEC6228F0AD30E9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418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A49E5C8" w14:textId="0841343B" w:rsidR="00E75C4F" w:rsidRPr="002F47A0" w:rsidRDefault="003838AF" w:rsidP="0025766B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sz w:val="18"/>
              <w:szCs w:val="18"/>
            </w:rPr>
            <w:id w:val="1762727607"/>
            <w:placeholder>
              <w:docPart w:val="65AD9F82DD8A43F2A380AEB54D88CA48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392" w:type="dxa"/>
                <w:tcBorders>
                  <w:left w:val="single" w:sz="4" w:space="0" w:color="auto"/>
                </w:tcBorders>
                <w:vAlign w:val="center"/>
              </w:tcPr>
              <w:p w14:paraId="4000F20A" w14:textId="52149572" w:rsidR="00E75C4F" w:rsidRPr="002F47A0" w:rsidRDefault="003838AF" w:rsidP="0025766B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</w:tr>
      <w:tr w:rsidR="00E75C4F" w:rsidRPr="002F47A0" w14:paraId="0F295D24" w14:textId="77777777" w:rsidTr="00B30D74">
        <w:trPr>
          <w:trHeight w:hRule="exact" w:val="397"/>
          <w:jc w:val="center"/>
        </w:trPr>
        <w:tc>
          <w:tcPr>
            <w:tcW w:w="4248" w:type="dxa"/>
            <w:gridSpan w:val="4"/>
            <w:tcBorders>
              <w:right w:val="single" w:sz="4" w:space="0" w:color="auto"/>
            </w:tcBorders>
            <w:vAlign w:val="center"/>
          </w:tcPr>
          <w:p w14:paraId="06A1773F" w14:textId="0E54968B" w:rsidR="00E75C4F" w:rsidRPr="002F47A0" w:rsidRDefault="001C0C22" w:rsidP="00E75C4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3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686414" w14:textId="3A17AB73" w:rsidR="00E75C4F" w:rsidRPr="002F47A0" w:rsidRDefault="00A32547" w:rsidP="00E75C4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sdt>
          <w:sdtPr>
            <w:rPr>
              <w:rFonts w:asciiTheme="majorBidi" w:hAnsiTheme="majorBidi" w:cstheme="majorBidi"/>
              <w:b/>
              <w:sz w:val="18"/>
              <w:szCs w:val="18"/>
            </w:rPr>
            <w:id w:val="2134205457"/>
            <w:placeholder>
              <w:docPart w:val="7ED9E94126AE46F2976C7E30172A149E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418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6ED45C4F" w14:textId="1688D981" w:rsidR="00E75C4F" w:rsidRPr="002F47A0" w:rsidRDefault="003838AF" w:rsidP="0025766B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sz w:val="18"/>
              <w:szCs w:val="18"/>
            </w:rPr>
            <w:id w:val="-1686893490"/>
            <w:placeholder>
              <w:docPart w:val="0F3AA006FFF24201A41768FB083D550C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392" w:type="dxa"/>
                <w:tcBorders>
                  <w:left w:val="single" w:sz="4" w:space="0" w:color="auto"/>
                </w:tcBorders>
                <w:vAlign w:val="center"/>
              </w:tcPr>
              <w:p w14:paraId="63E62514" w14:textId="225370FB" w:rsidR="00E75C4F" w:rsidRPr="002F47A0" w:rsidRDefault="003838AF" w:rsidP="0025766B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</w:tr>
      <w:tr w:rsidR="00E75C4F" w:rsidRPr="002F47A0" w14:paraId="4F567564" w14:textId="77777777" w:rsidTr="00B30D74">
        <w:trPr>
          <w:trHeight w:hRule="exact" w:val="397"/>
          <w:jc w:val="center"/>
        </w:trPr>
        <w:tc>
          <w:tcPr>
            <w:tcW w:w="4248" w:type="dxa"/>
            <w:gridSpan w:val="4"/>
            <w:tcBorders>
              <w:right w:val="single" w:sz="4" w:space="0" w:color="auto"/>
            </w:tcBorders>
            <w:vAlign w:val="center"/>
          </w:tcPr>
          <w:p w14:paraId="59E71E74" w14:textId="0BE2DD89" w:rsidR="00E75C4F" w:rsidRPr="002F47A0" w:rsidRDefault="001C0C22" w:rsidP="00E75C4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3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881EFC" w14:textId="155AF637" w:rsidR="00E75C4F" w:rsidRPr="002F47A0" w:rsidRDefault="00A32547" w:rsidP="00E75C4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sdt>
          <w:sdtPr>
            <w:rPr>
              <w:rFonts w:asciiTheme="majorBidi" w:hAnsiTheme="majorBidi" w:cstheme="majorBidi"/>
              <w:b/>
              <w:sz w:val="18"/>
              <w:szCs w:val="18"/>
            </w:rPr>
            <w:id w:val="807519520"/>
            <w:placeholder>
              <w:docPart w:val="6B41F34307F240069D2B3D6BA56CD473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418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B197108" w14:textId="58D30AD4" w:rsidR="00E75C4F" w:rsidRPr="002F47A0" w:rsidRDefault="003838AF" w:rsidP="0025766B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sz w:val="18"/>
              <w:szCs w:val="18"/>
            </w:rPr>
            <w:id w:val="-732157463"/>
            <w:placeholder>
              <w:docPart w:val="CAEC9943F10045309F48CBD0621C7B44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392" w:type="dxa"/>
                <w:tcBorders>
                  <w:left w:val="single" w:sz="4" w:space="0" w:color="auto"/>
                </w:tcBorders>
                <w:vAlign w:val="center"/>
              </w:tcPr>
              <w:p w14:paraId="6A11FE52" w14:textId="1776E22E" w:rsidR="00E75C4F" w:rsidRPr="002F47A0" w:rsidRDefault="003838AF" w:rsidP="0025766B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</w:tr>
      <w:tr w:rsidR="00E75C4F" w:rsidRPr="002F47A0" w14:paraId="74507436" w14:textId="77777777" w:rsidTr="00B30D74">
        <w:trPr>
          <w:trHeight w:hRule="exact" w:val="397"/>
          <w:jc w:val="center"/>
        </w:trPr>
        <w:tc>
          <w:tcPr>
            <w:tcW w:w="4248" w:type="dxa"/>
            <w:gridSpan w:val="4"/>
            <w:tcBorders>
              <w:right w:val="single" w:sz="4" w:space="0" w:color="auto"/>
            </w:tcBorders>
            <w:vAlign w:val="center"/>
          </w:tcPr>
          <w:p w14:paraId="59131A5C" w14:textId="196CDF7C" w:rsidR="00E75C4F" w:rsidRPr="002F47A0" w:rsidRDefault="001C0C22" w:rsidP="00E75C4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3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E71D81" w14:textId="02E254AE" w:rsidR="00E75C4F" w:rsidRPr="002F47A0" w:rsidRDefault="00A32547" w:rsidP="00E75C4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sdt>
          <w:sdtPr>
            <w:rPr>
              <w:rFonts w:asciiTheme="majorBidi" w:hAnsiTheme="majorBidi" w:cstheme="majorBidi"/>
              <w:b/>
              <w:sz w:val="18"/>
              <w:szCs w:val="18"/>
            </w:rPr>
            <w:id w:val="1447586204"/>
            <w:placeholder>
              <w:docPart w:val="0FEB4645912644F5922E01AEAB35C974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418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963AEC9" w14:textId="6ACABBF9" w:rsidR="00E75C4F" w:rsidRPr="002F47A0" w:rsidRDefault="003838AF" w:rsidP="0025766B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sz w:val="18"/>
              <w:szCs w:val="18"/>
            </w:rPr>
            <w:id w:val="487294977"/>
            <w:placeholder>
              <w:docPart w:val="53D14A0C7C4D4ABABB91ED22DA21D27F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392" w:type="dxa"/>
                <w:tcBorders>
                  <w:left w:val="single" w:sz="4" w:space="0" w:color="auto"/>
                </w:tcBorders>
                <w:vAlign w:val="center"/>
              </w:tcPr>
              <w:p w14:paraId="60353573" w14:textId="7B8B7A1D" w:rsidR="00E75C4F" w:rsidRPr="002F47A0" w:rsidRDefault="003838AF" w:rsidP="0025766B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</w:tr>
    </w:tbl>
    <w:p w14:paraId="11C9203E" w14:textId="77777777" w:rsidR="00491BF0" w:rsidRPr="002F47A0" w:rsidRDefault="00491BF0" w:rsidP="003142B4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10886" w:type="dxa"/>
        <w:jc w:val="center"/>
        <w:tblLayout w:type="fixed"/>
        <w:tblLook w:val="04A0" w:firstRow="1" w:lastRow="0" w:firstColumn="1" w:lastColumn="0" w:noHBand="0" w:noVBand="1"/>
      </w:tblPr>
      <w:tblGrid>
        <w:gridCol w:w="4082"/>
        <w:gridCol w:w="1701"/>
        <w:gridCol w:w="24"/>
        <w:gridCol w:w="1134"/>
        <w:gridCol w:w="543"/>
        <w:gridCol w:w="1701"/>
        <w:gridCol w:w="1701"/>
      </w:tblGrid>
      <w:tr w:rsidR="00A5780E" w:rsidRPr="002F47A0" w14:paraId="59A4CB17" w14:textId="77777777" w:rsidTr="00657007">
        <w:trPr>
          <w:trHeight w:hRule="exact" w:val="397"/>
          <w:jc w:val="center"/>
        </w:trPr>
        <w:tc>
          <w:tcPr>
            <w:tcW w:w="10886" w:type="dxa"/>
            <w:gridSpan w:val="7"/>
            <w:shd w:val="clear" w:color="auto" w:fill="BFBFBF" w:themeFill="background1" w:themeFillShade="BF"/>
            <w:vAlign w:val="center"/>
          </w:tcPr>
          <w:p w14:paraId="24F15709" w14:textId="3AA3AF71" w:rsidR="00A5780E" w:rsidRPr="002F47A0" w:rsidRDefault="00A5780E" w:rsidP="00A5780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sz w:val="24"/>
                <w:szCs w:val="24"/>
              </w:rPr>
              <w:lastRenderedPageBreak/>
              <w:t>Remuneration Details</w:t>
            </w:r>
          </w:p>
        </w:tc>
      </w:tr>
      <w:tr w:rsidR="00A5780E" w:rsidRPr="002F47A0" w14:paraId="21574927" w14:textId="191B5367" w:rsidTr="00657007">
        <w:trPr>
          <w:trHeight w:hRule="exact" w:val="397"/>
          <w:jc w:val="center"/>
        </w:trPr>
        <w:tc>
          <w:tcPr>
            <w:tcW w:w="6941" w:type="dxa"/>
            <w:gridSpan w:val="4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E32035" w14:textId="67EA8CD4" w:rsidR="00A5780E" w:rsidRPr="002F47A0" w:rsidRDefault="00A5780E" w:rsidP="00A5780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Most Recent Monthly Package in US$ </w:t>
            </w:r>
          </w:p>
        </w:tc>
        <w:tc>
          <w:tcPr>
            <w:tcW w:w="3945" w:type="dxa"/>
            <w:gridSpan w:val="3"/>
            <w:tcBorders>
              <w:left w:val="single" w:sz="4" w:space="0" w:color="auto"/>
            </w:tcBorders>
            <w:vAlign w:val="center"/>
          </w:tcPr>
          <w:p w14:paraId="485B58CE" w14:textId="58447E21" w:rsidR="00A5780E" w:rsidRPr="002F47A0" w:rsidRDefault="001C0C22" w:rsidP="00970D60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A5780E" w:rsidRPr="002F47A0" w14:paraId="574B2737" w14:textId="2C07340C" w:rsidTr="00657007">
        <w:trPr>
          <w:trHeight w:hRule="exact" w:val="397"/>
          <w:jc w:val="center"/>
        </w:trPr>
        <w:tc>
          <w:tcPr>
            <w:tcW w:w="6941" w:type="dxa"/>
            <w:gridSpan w:val="4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D6FA3F" w14:textId="3AA12D84" w:rsidR="00A5780E" w:rsidRPr="002F47A0" w:rsidRDefault="0086654C" w:rsidP="00A5780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llowances (Housing/Child Education/Transportation/Medical)</w:t>
            </w:r>
          </w:p>
        </w:tc>
        <w:tc>
          <w:tcPr>
            <w:tcW w:w="3945" w:type="dxa"/>
            <w:gridSpan w:val="3"/>
            <w:tcBorders>
              <w:left w:val="single" w:sz="4" w:space="0" w:color="auto"/>
            </w:tcBorders>
            <w:vAlign w:val="center"/>
          </w:tcPr>
          <w:p w14:paraId="2B6472BF" w14:textId="29D8E8D9" w:rsidR="00A5780E" w:rsidRPr="002F47A0" w:rsidRDefault="001C0C22" w:rsidP="00970D60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A5780E" w:rsidRPr="002F47A0" w14:paraId="6C1FF7B1" w14:textId="0BFE0E9D" w:rsidTr="00657007">
        <w:trPr>
          <w:trHeight w:hRule="exact" w:val="397"/>
          <w:jc w:val="center"/>
        </w:trPr>
        <w:tc>
          <w:tcPr>
            <w:tcW w:w="6941" w:type="dxa"/>
            <w:gridSpan w:val="4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4B559B" w14:textId="00FED905" w:rsidR="00A5780E" w:rsidRPr="002F47A0" w:rsidRDefault="0086654C" w:rsidP="0086654C">
            <w:pPr>
              <w:rPr>
                <w:rFonts w:asciiTheme="majorBidi" w:hAnsiTheme="majorBidi" w:cstheme="majorBidi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tal Monthly Salary in US$ - Sum of the above</w:t>
            </w:r>
          </w:p>
        </w:tc>
        <w:tc>
          <w:tcPr>
            <w:tcW w:w="3945" w:type="dxa"/>
            <w:gridSpan w:val="3"/>
            <w:tcBorders>
              <w:left w:val="single" w:sz="4" w:space="0" w:color="auto"/>
            </w:tcBorders>
            <w:vAlign w:val="center"/>
          </w:tcPr>
          <w:p w14:paraId="2C8347F8" w14:textId="1F127B4A" w:rsidR="00A5780E" w:rsidRPr="002F47A0" w:rsidRDefault="001C0C22" w:rsidP="00970D60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D60939" w:rsidRPr="002F47A0" w14:paraId="4D880AA4" w14:textId="77777777" w:rsidTr="00657007">
        <w:trPr>
          <w:trHeight w:hRule="exact" w:val="397"/>
          <w:jc w:val="center"/>
        </w:trPr>
        <w:tc>
          <w:tcPr>
            <w:tcW w:w="10886" w:type="dxa"/>
            <w:gridSpan w:val="7"/>
            <w:shd w:val="clear" w:color="auto" w:fill="BFBFBF" w:themeFill="background1" w:themeFillShade="BF"/>
            <w:vAlign w:val="center"/>
          </w:tcPr>
          <w:p w14:paraId="2E249C2C" w14:textId="2AD208DA" w:rsidR="00D60939" w:rsidRPr="002F47A0" w:rsidRDefault="00D60939" w:rsidP="00D60939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sz w:val="24"/>
                <w:szCs w:val="24"/>
              </w:rPr>
              <w:t>Dependents</w:t>
            </w:r>
          </w:p>
        </w:tc>
      </w:tr>
      <w:tr w:rsidR="00D60939" w:rsidRPr="002F47A0" w14:paraId="57292766" w14:textId="77777777" w:rsidTr="00657007">
        <w:trPr>
          <w:trHeight w:hRule="exact" w:val="397"/>
          <w:jc w:val="center"/>
        </w:trPr>
        <w:tc>
          <w:tcPr>
            <w:tcW w:w="5807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EFD386" w14:textId="62AB976B" w:rsidR="00D60939" w:rsidRPr="002F47A0" w:rsidRDefault="00D60939" w:rsidP="00D6093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6A6AB9" w14:textId="6BDCBDA2" w:rsidR="00D60939" w:rsidRPr="002F47A0" w:rsidRDefault="00D60939" w:rsidP="00D6093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ge</w:t>
            </w:r>
          </w:p>
        </w:tc>
        <w:tc>
          <w:tcPr>
            <w:tcW w:w="3945" w:type="dxa"/>
            <w:gridSpan w:val="3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927F43" w14:textId="0E63E0EC" w:rsidR="00D60939" w:rsidRPr="002F47A0" w:rsidRDefault="00D60939" w:rsidP="00D6093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lationship</w:t>
            </w:r>
          </w:p>
        </w:tc>
      </w:tr>
      <w:tr w:rsidR="00D60939" w:rsidRPr="002F47A0" w14:paraId="4BAC5796" w14:textId="77777777" w:rsidTr="00657007">
        <w:trPr>
          <w:trHeight w:hRule="exact" w:val="397"/>
          <w:jc w:val="center"/>
        </w:trPr>
        <w:tc>
          <w:tcPr>
            <w:tcW w:w="5807" w:type="dxa"/>
            <w:gridSpan w:val="3"/>
            <w:tcBorders>
              <w:right w:val="single" w:sz="4" w:space="0" w:color="auto"/>
            </w:tcBorders>
            <w:vAlign w:val="center"/>
          </w:tcPr>
          <w:p w14:paraId="036822CB" w14:textId="7BF2B14E" w:rsidR="00D60939" w:rsidRPr="002F47A0" w:rsidRDefault="001C0C22" w:rsidP="00D6093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8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81316B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4E8D87BD" w14:textId="1313A869" w:rsidR="00D60939" w:rsidRPr="002F47A0" w:rsidRDefault="001C0C22" w:rsidP="003838A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945" w:type="dxa"/>
            <w:gridSpan w:val="3"/>
            <w:tcBorders>
              <w:left w:val="single" w:sz="4" w:space="0" w:color="auto"/>
            </w:tcBorders>
            <w:vAlign w:val="center"/>
          </w:tcPr>
          <w:p w14:paraId="4D0B75A0" w14:textId="6F4FEA70" w:rsidR="00D60939" w:rsidRPr="002F47A0" w:rsidRDefault="00A32547" w:rsidP="00D60939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1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D60939" w:rsidRPr="002F47A0" w14:paraId="7F6BEC50" w14:textId="77777777" w:rsidTr="00657007">
        <w:trPr>
          <w:trHeight w:hRule="exact" w:val="397"/>
          <w:jc w:val="center"/>
        </w:trPr>
        <w:tc>
          <w:tcPr>
            <w:tcW w:w="5807" w:type="dxa"/>
            <w:gridSpan w:val="3"/>
            <w:tcBorders>
              <w:right w:val="single" w:sz="4" w:space="0" w:color="auto"/>
            </w:tcBorders>
            <w:vAlign w:val="center"/>
          </w:tcPr>
          <w:p w14:paraId="561040AB" w14:textId="02908E9D" w:rsidR="00D60939" w:rsidRPr="002F47A0" w:rsidRDefault="001C0C22" w:rsidP="00D6093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8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03DD30C3" w14:textId="5391E38E" w:rsidR="00D60939" w:rsidRPr="002F47A0" w:rsidRDefault="0086654C" w:rsidP="003838A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Pr="002F47A0"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945" w:type="dxa"/>
            <w:gridSpan w:val="3"/>
            <w:tcBorders>
              <w:left w:val="single" w:sz="4" w:space="0" w:color="auto"/>
            </w:tcBorders>
            <w:vAlign w:val="center"/>
          </w:tcPr>
          <w:p w14:paraId="488DB52A" w14:textId="303FD5D3" w:rsidR="00D60939" w:rsidRPr="002F47A0" w:rsidRDefault="00A32547" w:rsidP="00D60939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1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D60939" w:rsidRPr="002F47A0" w14:paraId="1D550047" w14:textId="77777777" w:rsidTr="00657007">
        <w:trPr>
          <w:trHeight w:hRule="exact" w:val="397"/>
          <w:jc w:val="center"/>
        </w:trPr>
        <w:tc>
          <w:tcPr>
            <w:tcW w:w="5807" w:type="dxa"/>
            <w:gridSpan w:val="3"/>
            <w:tcBorders>
              <w:right w:val="single" w:sz="4" w:space="0" w:color="auto"/>
            </w:tcBorders>
            <w:vAlign w:val="center"/>
          </w:tcPr>
          <w:p w14:paraId="3B7373CB" w14:textId="0571CC52" w:rsidR="00D60939" w:rsidRPr="002F47A0" w:rsidRDefault="001C0C22" w:rsidP="00D6093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8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7BBE2C20" w14:textId="36B39D76" w:rsidR="00D60939" w:rsidRPr="002F47A0" w:rsidRDefault="0086654C" w:rsidP="003838A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Pr="002F47A0"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945" w:type="dxa"/>
            <w:gridSpan w:val="3"/>
            <w:tcBorders>
              <w:left w:val="single" w:sz="4" w:space="0" w:color="auto"/>
            </w:tcBorders>
            <w:vAlign w:val="center"/>
          </w:tcPr>
          <w:p w14:paraId="572E1128" w14:textId="00E6CEEA" w:rsidR="00D60939" w:rsidRPr="002F47A0" w:rsidRDefault="00A32547" w:rsidP="00D60939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1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D60939" w:rsidRPr="002F47A0" w14:paraId="4AE477EA" w14:textId="77777777" w:rsidTr="00657007">
        <w:trPr>
          <w:trHeight w:hRule="exact" w:val="397"/>
          <w:jc w:val="center"/>
        </w:trPr>
        <w:tc>
          <w:tcPr>
            <w:tcW w:w="5807" w:type="dxa"/>
            <w:gridSpan w:val="3"/>
            <w:tcBorders>
              <w:right w:val="single" w:sz="4" w:space="0" w:color="auto"/>
            </w:tcBorders>
            <w:vAlign w:val="center"/>
          </w:tcPr>
          <w:p w14:paraId="018CAE30" w14:textId="274F1022" w:rsidR="00D60939" w:rsidRPr="002F47A0" w:rsidRDefault="001C0C22" w:rsidP="00D6093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8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484AEEBE" w14:textId="64CDE8AB" w:rsidR="00D60939" w:rsidRPr="002F47A0" w:rsidRDefault="0086654C" w:rsidP="003838A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945" w:type="dxa"/>
            <w:gridSpan w:val="3"/>
            <w:tcBorders>
              <w:left w:val="single" w:sz="4" w:space="0" w:color="auto"/>
            </w:tcBorders>
            <w:vAlign w:val="center"/>
          </w:tcPr>
          <w:p w14:paraId="0D03190B" w14:textId="61F040EC" w:rsidR="00D60939" w:rsidRPr="002F47A0" w:rsidRDefault="00A32547" w:rsidP="00D60939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1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D60939" w:rsidRPr="002F47A0" w14:paraId="3879CAF5" w14:textId="77777777" w:rsidTr="00657007">
        <w:trPr>
          <w:trHeight w:hRule="exact" w:val="397"/>
          <w:jc w:val="center"/>
        </w:trPr>
        <w:tc>
          <w:tcPr>
            <w:tcW w:w="5807" w:type="dxa"/>
            <w:gridSpan w:val="3"/>
            <w:tcBorders>
              <w:right w:val="single" w:sz="4" w:space="0" w:color="auto"/>
            </w:tcBorders>
            <w:vAlign w:val="center"/>
          </w:tcPr>
          <w:p w14:paraId="534707DC" w14:textId="46462506" w:rsidR="00D60939" w:rsidRPr="002F47A0" w:rsidRDefault="001C0C22" w:rsidP="00D6093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8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67056E97" w14:textId="07DDC69C" w:rsidR="00D60939" w:rsidRPr="002F47A0" w:rsidRDefault="0086654C" w:rsidP="003838A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Pr="002F47A0"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945" w:type="dxa"/>
            <w:gridSpan w:val="3"/>
            <w:tcBorders>
              <w:left w:val="single" w:sz="4" w:space="0" w:color="auto"/>
            </w:tcBorders>
            <w:vAlign w:val="center"/>
          </w:tcPr>
          <w:p w14:paraId="567097BB" w14:textId="2BB40185" w:rsidR="00D60939" w:rsidRPr="002F47A0" w:rsidRDefault="00A32547" w:rsidP="00D60939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1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D60939" w:rsidRPr="002F47A0" w14:paraId="7AC98109" w14:textId="77777777" w:rsidTr="00657007">
        <w:trPr>
          <w:trHeight w:hRule="exact" w:val="397"/>
          <w:jc w:val="center"/>
        </w:trPr>
        <w:tc>
          <w:tcPr>
            <w:tcW w:w="5807" w:type="dxa"/>
            <w:gridSpan w:val="3"/>
            <w:tcBorders>
              <w:right w:val="single" w:sz="4" w:space="0" w:color="auto"/>
            </w:tcBorders>
            <w:vAlign w:val="center"/>
          </w:tcPr>
          <w:p w14:paraId="19512C0D" w14:textId="0C888C21" w:rsidR="00D60939" w:rsidRPr="002F47A0" w:rsidRDefault="001C0C22" w:rsidP="00D6093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8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5A13BA19" w14:textId="722E53DA" w:rsidR="00D60939" w:rsidRPr="002F47A0" w:rsidRDefault="0086654C" w:rsidP="003838A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945" w:type="dxa"/>
            <w:gridSpan w:val="3"/>
            <w:tcBorders>
              <w:left w:val="single" w:sz="4" w:space="0" w:color="auto"/>
            </w:tcBorders>
            <w:vAlign w:val="center"/>
          </w:tcPr>
          <w:p w14:paraId="41D746F2" w14:textId="43F76CA8" w:rsidR="00D60939" w:rsidRPr="002F47A0" w:rsidRDefault="00A32547" w:rsidP="00D60939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1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D60939" w:rsidRPr="002F47A0" w14:paraId="49567E8C" w14:textId="77777777" w:rsidTr="00657007">
        <w:trPr>
          <w:trHeight w:hRule="exact" w:val="397"/>
          <w:jc w:val="center"/>
        </w:trPr>
        <w:tc>
          <w:tcPr>
            <w:tcW w:w="5807" w:type="dxa"/>
            <w:gridSpan w:val="3"/>
            <w:tcBorders>
              <w:right w:val="single" w:sz="4" w:space="0" w:color="auto"/>
            </w:tcBorders>
            <w:vAlign w:val="center"/>
          </w:tcPr>
          <w:p w14:paraId="21282A8A" w14:textId="2810957E" w:rsidR="00D60939" w:rsidRPr="002F47A0" w:rsidRDefault="001C0C22" w:rsidP="00D6093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8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1CF4C302" w14:textId="0828CB53" w:rsidR="00D60939" w:rsidRPr="002F47A0" w:rsidRDefault="0086654C" w:rsidP="003838A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2B5EAA" w:rsidRPr="002F47A0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Pr="002F47A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3945" w:type="dxa"/>
            <w:gridSpan w:val="3"/>
            <w:tcBorders>
              <w:left w:val="single" w:sz="4" w:space="0" w:color="auto"/>
            </w:tcBorders>
            <w:vAlign w:val="center"/>
          </w:tcPr>
          <w:p w14:paraId="74E9D327" w14:textId="395AF141" w:rsidR="00D60939" w:rsidRPr="002F47A0" w:rsidRDefault="00A32547" w:rsidP="00D60939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1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657007" w:rsidRPr="002F47A0" w14:paraId="74DFB30D" w14:textId="77777777" w:rsidTr="00657007">
        <w:trPr>
          <w:trHeight w:hRule="exact" w:val="397"/>
          <w:jc w:val="center"/>
        </w:trPr>
        <w:tc>
          <w:tcPr>
            <w:tcW w:w="10886" w:type="dxa"/>
            <w:gridSpan w:val="7"/>
            <w:shd w:val="clear" w:color="auto" w:fill="BFBFBF" w:themeFill="background1" w:themeFillShade="BF"/>
            <w:vAlign w:val="center"/>
          </w:tcPr>
          <w:p w14:paraId="2F413D76" w14:textId="6CC1BA22" w:rsidR="00657007" w:rsidRPr="002F47A0" w:rsidRDefault="00657007" w:rsidP="00657007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LANGUAGES </w:t>
            </w:r>
            <w:r w:rsidRPr="002F47A0">
              <w:rPr>
                <w:rFonts w:asciiTheme="majorBidi" w:hAnsiTheme="majorBidi" w:cstheme="majorBidi"/>
                <w:bCs/>
                <w:i/>
                <w:iCs/>
                <w:sz w:val="20"/>
                <w:szCs w:val="20"/>
              </w:rPr>
              <w:t>(Rate on a scale of 1 to 5, with 5 being the highest.)</w:t>
            </w:r>
          </w:p>
        </w:tc>
      </w:tr>
      <w:tr w:rsidR="00657007" w:rsidRPr="002F47A0" w14:paraId="2EA1E1E6" w14:textId="77777777" w:rsidTr="00657007">
        <w:trPr>
          <w:trHeight w:hRule="exact" w:val="397"/>
          <w:jc w:val="center"/>
        </w:trPr>
        <w:tc>
          <w:tcPr>
            <w:tcW w:w="4082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D695F3" w14:textId="7830A15F" w:rsidR="00657007" w:rsidRPr="002F47A0" w:rsidRDefault="00657007" w:rsidP="0065700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anguage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F1B049" w14:textId="7CABB31E" w:rsidR="00657007" w:rsidRPr="002F47A0" w:rsidRDefault="00657007" w:rsidP="0065700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istening</w:t>
            </w:r>
          </w:p>
        </w:tc>
        <w:tc>
          <w:tcPr>
            <w:tcW w:w="1701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30D8DD" w14:textId="62037E9B" w:rsidR="00657007" w:rsidRPr="002F47A0" w:rsidRDefault="00657007" w:rsidP="0065700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peaking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43662A" w14:textId="3B1CF220" w:rsidR="00657007" w:rsidRPr="002F47A0" w:rsidRDefault="00657007" w:rsidP="0065700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Writing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B33FC3" w14:textId="60818C17" w:rsidR="00657007" w:rsidRPr="002F47A0" w:rsidRDefault="00657007" w:rsidP="0065700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ading</w:t>
            </w:r>
          </w:p>
        </w:tc>
      </w:tr>
      <w:tr w:rsidR="00657007" w:rsidRPr="002F47A0" w14:paraId="5EBC1FD8" w14:textId="77777777" w:rsidTr="00657007">
        <w:trPr>
          <w:trHeight w:hRule="exact" w:val="397"/>
          <w:jc w:val="center"/>
        </w:trPr>
        <w:tc>
          <w:tcPr>
            <w:tcW w:w="4082" w:type="dxa"/>
            <w:tcBorders>
              <w:right w:val="single" w:sz="4" w:space="0" w:color="auto"/>
            </w:tcBorders>
            <w:vAlign w:val="center"/>
          </w:tcPr>
          <w:p w14:paraId="125EAF3F" w14:textId="6F07AAB5" w:rsidR="00657007" w:rsidRPr="002F47A0" w:rsidRDefault="00A32547" w:rsidP="0065700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1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4"/>
              <w:szCs w:val="24"/>
            </w:rPr>
            <w:id w:val="-843163085"/>
            <w:placeholder>
              <w:docPart w:val="E942E3D7C92444298571B20B26AC104E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EndPr/>
          <w:sdtContent>
            <w:tc>
              <w:tcPr>
                <w:tcW w:w="1701" w:type="dxa"/>
                <w:tcBorders>
                  <w:right w:val="single" w:sz="4" w:space="0" w:color="auto"/>
                </w:tcBorders>
                <w:vAlign w:val="center"/>
              </w:tcPr>
              <w:p w14:paraId="3C3D6022" w14:textId="075BE1AE" w:rsidR="00657007" w:rsidRPr="002F47A0" w:rsidRDefault="002F47A0" w:rsidP="00657007">
                <w:pPr>
                  <w:jc w:val="center"/>
                  <w:rPr>
                    <w:rFonts w:asciiTheme="majorBidi" w:hAnsiTheme="majorBidi" w:cstheme="majorBidi"/>
                    <w:b/>
                    <w:bCs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bCs/>
              <w:sz w:val="24"/>
              <w:szCs w:val="24"/>
            </w:rPr>
            <w:id w:val="1237207955"/>
            <w:placeholder>
              <w:docPart w:val="FB0A9E20067243D5B8CEF61DB8652585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EndPr/>
          <w:sdtContent>
            <w:tc>
              <w:tcPr>
                <w:tcW w:w="1701" w:type="dxa"/>
                <w:gridSpan w:val="3"/>
                <w:tcBorders>
                  <w:right w:val="single" w:sz="4" w:space="0" w:color="auto"/>
                </w:tcBorders>
                <w:vAlign w:val="center"/>
              </w:tcPr>
              <w:p w14:paraId="2EE5273A" w14:textId="4E794EE2" w:rsidR="00657007" w:rsidRPr="002F47A0" w:rsidRDefault="001514A8" w:rsidP="00657007">
                <w:pPr>
                  <w:jc w:val="center"/>
                  <w:rPr>
                    <w:rFonts w:asciiTheme="majorBidi" w:hAnsiTheme="majorBidi" w:cstheme="majorBidi"/>
                    <w:b/>
                    <w:bCs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bCs/>
              <w:sz w:val="24"/>
              <w:szCs w:val="24"/>
            </w:rPr>
            <w:id w:val="-1111272831"/>
            <w:placeholder>
              <w:docPart w:val="E99B7A67B94A4B2999E1B65336B43FDE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EndPr/>
          <w:sdtContent>
            <w:tc>
              <w:tcPr>
                <w:tcW w:w="1701" w:type="dxa"/>
                <w:tcBorders>
                  <w:right w:val="single" w:sz="4" w:space="0" w:color="auto"/>
                </w:tcBorders>
                <w:vAlign w:val="center"/>
              </w:tcPr>
              <w:p w14:paraId="5575D170" w14:textId="27359E8D" w:rsidR="00657007" w:rsidRPr="002F47A0" w:rsidRDefault="002F47A0" w:rsidP="00657007">
                <w:pPr>
                  <w:jc w:val="center"/>
                  <w:rPr>
                    <w:rFonts w:asciiTheme="majorBidi" w:hAnsiTheme="majorBidi" w:cstheme="majorBidi"/>
                    <w:b/>
                    <w:bCs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bCs/>
              <w:sz w:val="24"/>
              <w:szCs w:val="24"/>
            </w:rPr>
            <w:id w:val="604695969"/>
            <w:placeholder>
              <w:docPart w:val="F6EFE71A2CB649FFA4933981D21B2F9C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EndPr/>
          <w:sdtContent>
            <w:tc>
              <w:tcPr>
                <w:tcW w:w="1701" w:type="dxa"/>
                <w:tcBorders>
                  <w:left w:val="single" w:sz="4" w:space="0" w:color="auto"/>
                </w:tcBorders>
                <w:vAlign w:val="center"/>
              </w:tcPr>
              <w:p w14:paraId="23F08F74" w14:textId="5B678CE2" w:rsidR="00657007" w:rsidRPr="002F47A0" w:rsidRDefault="001514A8" w:rsidP="00657007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</w:tr>
      <w:tr w:rsidR="00657007" w:rsidRPr="002F47A0" w14:paraId="64CBDDDC" w14:textId="77777777" w:rsidTr="00657007">
        <w:trPr>
          <w:trHeight w:hRule="exact" w:val="397"/>
          <w:jc w:val="center"/>
        </w:trPr>
        <w:tc>
          <w:tcPr>
            <w:tcW w:w="4082" w:type="dxa"/>
            <w:tcBorders>
              <w:right w:val="single" w:sz="4" w:space="0" w:color="auto"/>
            </w:tcBorders>
            <w:vAlign w:val="center"/>
          </w:tcPr>
          <w:p w14:paraId="2E0A57F4" w14:textId="041378DD" w:rsidR="00657007" w:rsidRPr="002F47A0" w:rsidRDefault="00A32547" w:rsidP="0065700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1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4"/>
              <w:szCs w:val="24"/>
            </w:rPr>
            <w:id w:val="1390842546"/>
            <w:placeholder>
              <w:docPart w:val="18490BF29CA94CF394B8659396F9F242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EndPr/>
          <w:sdtContent>
            <w:tc>
              <w:tcPr>
                <w:tcW w:w="1701" w:type="dxa"/>
                <w:tcBorders>
                  <w:right w:val="single" w:sz="4" w:space="0" w:color="auto"/>
                </w:tcBorders>
                <w:vAlign w:val="center"/>
              </w:tcPr>
              <w:p w14:paraId="3802AB8C" w14:textId="0EB0D979" w:rsidR="00657007" w:rsidRPr="002F47A0" w:rsidRDefault="001514A8" w:rsidP="00657007">
                <w:pPr>
                  <w:jc w:val="center"/>
                  <w:rPr>
                    <w:rFonts w:asciiTheme="majorBidi" w:hAnsiTheme="majorBidi" w:cstheme="majorBidi"/>
                    <w:b/>
                    <w:bCs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bCs/>
              <w:sz w:val="24"/>
              <w:szCs w:val="24"/>
            </w:rPr>
            <w:id w:val="-1904133829"/>
            <w:placeholder>
              <w:docPart w:val="C15AD4F942F344E082C58AF08258FD62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EndPr/>
          <w:sdtContent>
            <w:tc>
              <w:tcPr>
                <w:tcW w:w="1701" w:type="dxa"/>
                <w:gridSpan w:val="3"/>
                <w:tcBorders>
                  <w:right w:val="single" w:sz="4" w:space="0" w:color="auto"/>
                </w:tcBorders>
                <w:vAlign w:val="center"/>
              </w:tcPr>
              <w:p w14:paraId="15D65F6E" w14:textId="6AF23C6A" w:rsidR="00657007" w:rsidRPr="002F47A0" w:rsidRDefault="001514A8" w:rsidP="00657007">
                <w:pPr>
                  <w:jc w:val="center"/>
                  <w:rPr>
                    <w:rFonts w:asciiTheme="majorBidi" w:hAnsiTheme="majorBidi" w:cstheme="majorBidi"/>
                    <w:b/>
                    <w:bCs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bCs/>
              <w:sz w:val="24"/>
              <w:szCs w:val="24"/>
            </w:rPr>
            <w:id w:val="-1162148502"/>
            <w:placeholder>
              <w:docPart w:val="EFEEA1E2D3634F0784F68DF62542CCDD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EndPr/>
          <w:sdtContent>
            <w:tc>
              <w:tcPr>
                <w:tcW w:w="1701" w:type="dxa"/>
                <w:tcBorders>
                  <w:right w:val="single" w:sz="4" w:space="0" w:color="auto"/>
                </w:tcBorders>
                <w:vAlign w:val="center"/>
              </w:tcPr>
              <w:p w14:paraId="5DDCF61E" w14:textId="7E5F56F2" w:rsidR="00657007" w:rsidRPr="002F47A0" w:rsidRDefault="001514A8" w:rsidP="00657007">
                <w:pPr>
                  <w:jc w:val="center"/>
                  <w:rPr>
                    <w:rFonts w:asciiTheme="majorBidi" w:hAnsiTheme="majorBidi" w:cstheme="majorBidi"/>
                    <w:b/>
                    <w:bCs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bCs/>
              <w:sz w:val="24"/>
              <w:szCs w:val="24"/>
            </w:rPr>
            <w:id w:val="-1211336266"/>
            <w:placeholder>
              <w:docPart w:val="2643042F2A9F451B8B29309919E7DC2E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EndPr/>
          <w:sdtContent>
            <w:tc>
              <w:tcPr>
                <w:tcW w:w="1701" w:type="dxa"/>
                <w:tcBorders>
                  <w:left w:val="single" w:sz="4" w:space="0" w:color="auto"/>
                </w:tcBorders>
                <w:vAlign w:val="center"/>
              </w:tcPr>
              <w:p w14:paraId="00DACBDF" w14:textId="4DD97D2D" w:rsidR="00657007" w:rsidRPr="002F47A0" w:rsidRDefault="001514A8" w:rsidP="00657007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</w:tr>
      <w:tr w:rsidR="00657007" w:rsidRPr="002F47A0" w14:paraId="0E902055" w14:textId="77777777" w:rsidTr="00657007">
        <w:trPr>
          <w:trHeight w:hRule="exact" w:val="397"/>
          <w:jc w:val="center"/>
        </w:trPr>
        <w:tc>
          <w:tcPr>
            <w:tcW w:w="4082" w:type="dxa"/>
            <w:tcBorders>
              <w:right w:val="single" w:sz="4" w:space="0" w:color="auto"/>
            </w:tcBorders>
            <w:vAlign w:val="center"/>
          </w:tcPr>
          <w:p w14:paraId="203DCABD" w14:textId="6514B439" w:rsidR="00657007" w:rsidRPr="002F47A0" w:rsidRDefault="00A32547" w:rsidP="0065700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1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4"/>
              <w:szCs w:val="24"/>
            </w:rPr>
            <w:id w:val="957223385"/>
            <w:placeholder>
              <w:docPart w:val="70A379EA3BF64A8AB917F1766A0211A6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EndPr/>
          <w:sdtContent>
            <w:tc>
              <w:tcPr>
                <w:tcW w:w="1701" w:type="dxa"/>
                <w:tcBorders>
                  <w:right w:val="single" w:sz="4" w:space="0" w:color="auto"/>
                </w:tcBorders>
                <w:vAlign w:val="center"/>
              </w:tcPr>
              <w:p w14:paraId="2E67B894" w14:textId="6BDBB360" w:rsidR="00657007" w:rsidRPr="002F47A0" w:rsidRDefault="002F47A0" w:rsidP="00657007">
                <w:pPr>
                  <w:jc w:val="center"/>
                  <w:rPr>
                    <w:rFonts w:asciiTheme="majorBidi" w:hAnsiTheme="majorBidi" w:cstheme="majorBidi"/>
                    <w:b/>
                    <w:bCs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bCs/>
              <w:sz w:val="24"/>
              <w:szCs w:val="24"/>
            </w:rPr>
            <w:id w:val="1762946743"/>
            <w:placeholder>
              <w:docPart w:val="BB227D3779424A5AB03C4C54B57A4277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EndPr/>
          <w:sdtContent>
            <w:tc>
              <w:tcPr>
                <w:tcW w:w="1701" w:type="dxa"/>
                <w:gridSpan w:val="3"/>
                <w:tcBorders>
                  <w:right w:val="single" w:sz="4" w:space="0" w:color="auto"/>
                </w:tcBorders>
                <w:vAlign w:val="center"/>
              </w:tcPr>
              <w:p w14:paraId="148F825F" w14:textId="226AADF9" w:rsidR="00657007" w:rsidRPr="002F47A0" w:rsidRDefault="002F47A0" w:rsidP="00657007">
                <w:pPr>
                  <w:jc w:val="center"/>
                  <w:rPr>
                    <w:rFonts w:asciiTheme="majorBidi" w:hAnsiTheme="majorBidi" w:cstheme="majorBidi"/>
                    <w:b/>
                    <w:bCs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bCs/>
              <w:sz w:val="24"/>
              <w:szCs w:val="24"/>
            </w:rPr>
            <w:id w:val="-754968161"/>
            <w:placeholder>
              <w:docPart w:val="E4AC00838AC2476E8B280BC0854F5675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EndPr/>
          <w:sdtContent>
            <w:tc>
              <w:tcPr>
                <w:tcW w:w="1701" w:type="dxa"/>
                <w:tcBorders>
                  <w:right w:val="single" w:sz="4" w:space="0" w:color="auto"/>
                </w:tcBorders>
                <w:vAlign w:val="center"/>
              </w:tcPr>
              <w:p w14:paraId="7D97752C" w14:textId="2470DEB7" w:rsidR="00657007" w:rsidRPr="002F47A0" w:rsidRDefault="001514A8" w:rsidP="00657007">
                <w:pPr>
                  <w:jc w:val="center"/>
                  <w:rPr>
                    <w:rFonts w:asciiTheme="majorBidi" w:hAnsiTheme="majorBidi" w:cstheme="majorBidi"/>
                    <w:b/>
                    <w:bCs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bCs/>
              <w:sz w:val="24"/>
              <w:szCs w:val="24"/>
            </w:rPr>
            <w:id w:val="-124844139"/>
            <w:placeholder>
              <w:docPart w:val="21FFE79AE41F4E3E88B7B0EBC7C31508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EndPr/>
          <w:sdtContent>
            <w:tc>
              <w:tcPr>
                <w:tcW w:w="1701" w:type="dxa"/>
                <w:tcBorders>
                  <w:left w:val="single" w:sz="4" w:space="0" w:color="auto"/>
                </w:tcBorders>
                <w:vAlign w:val="center"/>
              </w:tcPr>
              <w:p w14:paraId="367701E3" w14:textId="17EA5795" w:rsidR="00657007" w:rsidRPr="002F47A0" w:rsidRDefault="001514A8" w:rsidP="00657007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</w:tr>
      <w:tr w:rsidR="00657007" w:rsidRPr="002F47A0" w14:paraId="2506F07D" w14:textId="77777777" w:rsidTr="00657007">
        <w:trPr>
          <w:trHeight w:hRule="exact" w:val="397"/>
          <w:jc w:val="center"/>
        </w:trPr>
        <w:tc>
          <w:tcPr>
            <w:tcW w:w="4082" w:type="dxa"/>
            <w:tcBorders>
              <w:right w:val="single" w:sz="4" w:space="0" w:color="auto"/>
            </w:tcBorders>
            <w:vAlign w:val="center"/>
          </w:tcPr>
          <w:p w14:paraId="1A823E8B" w14:textId="12C19F11" w:rsidR="00657007" w:rsidRPr="002F47A0" w:rsidRDefault="00A32547" w:rsidP="0065700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1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4"/>
              <w:szCs w:val="24"/>
            </w:rPr>
            <w:id w:val="805435899"/>
            <w:placeholder>
              <w:docPart w:val="0286B60A400F4D10975CA179F7028511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EndPr/>
          <w:sdtContent>
            <w:tc>
              <w:tcPr>
                <w:tcW w:w="1701" w:type="dxa"/>
                <w:tcBorders>
                  <w:right w:val="single" w:sz="4" w:space="0" w:color="auto"/>
                </w:tcBorders>
                <w:vAlign w:val="center"/>
              </w:tcPr>
              <w:p w14:paraId="6B3C8AEE" w14:textId="3E84C70B" w:rsidR="00657007" w:rsidRPr="002F47A0" w:rsidRDefault="001514A8" w:rsidP="00657007">
                <w:pPr>
                  <w:jc w:val="center"/>
                  <w:rPr>
                    <w:rFonts w:asciiTheme="majorBidi" w:hAnsiTheme="majorBidi" w:cstheme="majorBidi"/>
                    <w:b/>
                    <w:bCs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bCs/>
              <w:sz w:val="24"/>
              <w:szCs w:val="24"/>
            </w:rPr>
            <w:id w:val="-1806847998"/>
            <w:placeholder>
              <w:docPart w:val="A82A9C07768541968BA85C3757D073F9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EndPr/>
          <w:sdtContent>
            <w:tc>
              <w:tcPr>
                <w:tcW w:w="1701" w:type="dxa"/>
                <w:gridSpan w:val="3"/>
                <w:tcBorders>
                  <w:right w:val="single" w:sz="4" w:space="0" w:color="auto"/>
                </w:tcBorders>
                <w:vAlign w:val="center"/>
              </w:tcPr>
              <w:p w14:paraId="17D907C9" w14:textId="4CFB1911" w:rsidR="00657007" w:rsidRPr="002F47A0" w:rsidRDefault="001514A8" w:rsidP="00657007">
                <w:pPr>
                  <w:jc w:val="center"/>
                  <w:rPr>
                    <w:rFonts w:asciiTheme="majorBidi" w:hAnsiTheme="majorBidi" w:cstheme="majorBidi"/>
                    <w:b/>
                    <w:bCs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bCs/>
              <w:sz w:val="24"/>
              <w:szCs w:val="24"/>
            </w:rPr>
            <w:id w:val="304199713"/>
            <w:placeholder>
              <w:docPart w:val="A5215E08227146DBBE8508B01C574576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EndPr/>
          <w:sdtContent>
            <w:tc>
              <w:tcPr>
                <w:tcW w:w="1701" w:type="dxa"/>
                <w:tcBorders>
                  <w:right w:val="single" w:sz="4" w:space="0" w:color="auto"/>
                </w:tcBorders>
                <w:vAlign w:val="center"/>
              </w:tcPr>
              <w:p w14:paraId="11A60DE6" w14:textId="1ED70876" w:rsidR="00657007" w:rsidRPr="002F47A0" w:rsidRDefault="001514A8" w:rsidP="00657007">
                <w:pPr>
                  <w:jc w:val="center"/>
                  <w:rPr>
                    <w:rFonts w:asciiTheme="majorBidi" w:hAnsiTheme="majorBidi" w:cstheme="majorBidi"/>
                    <w:b/>
                    <w:bCs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bCs/>
              <w:sz w:val="24"/>
              <w:szCs w:val="24"/>
            </w:rPr>
            <w:id w:val="1134301329"/>
            <w:placeholder>
              <w:docPart w:val="169A67D04EB6452097230F28F5BB7FB7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EndPr/>
          <w:sdtContent>
            <w:tc>
              <w:tcPr>
                <w:tcW w:w="1701" w:type="dxa"/>
                <w:tcBorders>
                  <w:left w:val="single" w:sz="4" w:space="0" w:color="auto"/>
                </w:tcBorders>
                <w:vAlign w:val="center"/>
              </w:tcPr>
              <w:p w14:paraId="2A6FFB43" w14:textId="723B170C" w:rsidR="00657007" w:rsidRPr="002F47A0" w:rsidRDefault="001514A8" w:rsidP="00657007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</w:tr>
      <w:tr w:rsidR="00657007" w:rsidRPr="002F47A0" w14:paraId="4260E41C" w14:textId="77777777" w:rsidTr="00657007">
        <w:trPr>
          <w:trHeight w:hRule="exact" w:val="397"/>
          <w:jc w:val="center"/>
        </w:trPr>
        <w:tc>
          <w:tcPr>
            <w:tcW w:w="4082" w:type="dxa"/>
            <w:tcBorders>
              <w:right w:val="single" w:sz="4" w:space="0" w:color="auto"/>
            </w:tcBorders>
            <w:vAlign w:val="center"/>
          </w:tcPr>
          <w:p w14:paraId="6A198620" w14:textId="015887FF" w:rsidR="00657007" w:rsidRPr="002F47A0" w:rsidRDefault="00A32547" w:rsidP="0065700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1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4"/>
              <w:szCs w:val="24"/>
            </w:rPr>
            <w:id w:val="-1587527664"/>
            <w:placeholder>
              <w:docPart w:val="4C79EE401FBD437B95078ED76F69ACF4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EndPr/>
          <w:sdtContent>
            <w:tc>
              <w:tcPr>
                <w:tcW w:w="1701" w:type="dxa"/>
                <w:tcBorders>
                  <w:right w:val="single" w:sz="4" w:space="0" w:color="auto"/>
                </w:tcBorders>
                <w:vAlign w:val="center"/>
              </w:tcPr>
              <w:p w14:paraId="703B75DA" w14:textId="03DED0B5" w:rsidR="00657007" w:rsidRPr="002F47A0" w:rsidRDefault="001514A8" w:rsidP="00657007">
                <w:pPr>
                  <w:jc w:val="center"/>
                  <w:rPr>
                    <w:rFonts w:asciiTheme="majorBidi" w:hAnsiTheme="majorBidi" w:cstheme="majorBidi"/>
                    <w:b/>
                    <w:bCs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bCs/>
              <w:sz w:val="24"/>
              <w:szCs w:val="24"/>
            </w:rPr>
            <w:id w:val="-772466843"/>
            <w:placeholder>
              <w:docPart w:val="0A573C1F62614A0E8FFD08C740FB22C0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EndPr/>
          <w:sdtContent>
            <w:tc>
              <w:tcPr>
                <w:tcW w:w="1701" w:type="dxa"/>
                <w:gridSpan w:val="3"/>
                <w:tcBorders>
                  <w:right w:val="single" w:sz="4" w:space="0" w:color="auto"/>
                </w:tcBorders>
                <w:vAlign w:val="center"/>
              </w:tcPr>
              <w:p w14:paraId="3425328B" w14:textId="69447CF3" w:rsidR="00657007" w:rsidRPr="002F47A0" w:rsidRDefault="001514A8" w:rsidP="00657007">
                <w:pPr>
                  <w:jc w:val="center"/>
                  <w:rPr>
                    <w:rFonts w:asciiTheme="majorBidi" w:hAnsiTheme="majorBidi" w:cstheme="majorBidi"/>
                    <w:b/>
                    <w:bCs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bCs/>
              <w:sz w:val="24"/>
              <w:szCs w:val="24"/>
            </w:rPr>
            <w:id w:val="-945625509"/>
            <w:placeholder>
              <w:docPart w:val="02E554CDAD4C4A8D8F1416F10C4D8AA1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EndPr/>
          <w:sdtContent>
            <w:tc>
              <w:tcPr>
                <w:tcW w:w="1701" w:type="dxa"/>
                <w:tcBorders>
                  <w:right w:val="single" w:sz="4" w:space="0" w:color="auto"/>
                </w:tcBorders>
                <w:vAlign w:val="center"/>
              </w:tcPr>
              <w:p w14:paraId="1210CC33" w14:textId="557BC076" w:rsidR="00657007" w:rsidRPr="002F47A0" w:rsidRDefault="001514A8" w:rsidP="00657007">
                <w:pPr>
                  <w:jc w:val="center"/>
                  <w:rPr>
                    <w:rFonts w:asciiTheme="majorBidi" w:hAnsiTheme="majorBidi" w:cstheme="majorBidi"/>
                    <w:b/>
                    <w:bCs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bCs/>
              <w:sz w:val="24"/>
              <w:szCs w:val="24"/>
            </w:rPr>
            <w:id w:val="-1550905501"/>
            <w:placeholder>
              <w:docPart w:val="2EB7FE264FDB49989A71C2618D03D033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dropDownList>
          </w:sdtPr>
          <w:sdtEndPr/>
          <w:sdtContent>
            <w:tc>
              <w:tcPr>
                <w:tcW w:w="1701" w:type="dxa"/>
                <w:tcBorders>
                  <w:left w:val="single" w:sz="4" w:space="0" w:color="auto"/>
                </w:tcBorders>
                <w:vAlign w:val="center"/>
              </w:tcPr>
              <w:p w14:paraId="297681DE" w14:textId="4820009E" w:rsidR="00657007" w:rsidRPr="002F47A0" w:rsidRDefault="001514A8" w:rsidP="00657007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</w:tr>
      <w:tr w:rsidR="00B30D74" w:rsidRPr="002F47A0" w14:paraId="31BA0675" w14:textId="77777777" w:rsidTr="00B30D74">
        <w:trPr>
          <w:trHeight w:hRule="exact" w:val="624"/>
          <w:jc w:val="center"/>
        </w:trPr>
        <w:tc>
          <w:tcPr>
            <w:tcW w:w="10886" w:type="dxa"/>
            <w:gridSpan w:val="7"/>
            <w:shd w:val="clear" w:color="auto" w:fill="BFBFBF" w:themeFill="background1" w:themeFillShade="BF"/>
            <w:vAlign w:val="center"/>
          </w:tcPr>
          <w:p w14:paraId="4CA095EF" w14:textId="77777777" w:rsidR="00B30D74" w:rsidRPr="002F47A0" w:rsidRDefault="00B30D74" w:rsidP="00B30D74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sz w:val="24"/>
                <w:szCs w:val="24"/>
              </w:rPr>
              <w:t>Medical Information</w:t>
            </w:r>
          </w:p>
          <w:p w14:paraId="40239FE6" w14:textId="507E506E" w:rsidR="00B30D74" w:rsidRPr="002F47A0" w:rsidRDefault="00B30D74" w:rsidP="00B30D74">
            <w:pPr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i/>
                <w:iCs/>
              </w:rPr>
              <w:t>(Please indicate any serious or contagious illness, disability, or permanent medication)</w:t>
            </w:r>
            <w:r w:rsidR="00E1298B" w:rsidRPr="002F47A0">
              <w:rPr>
                <w:rFonts w:asciiTheme="majorBidi" w:hAnsiTheme="majorBidi" w:cstheme="majorBidi"/>
                <w:i/>
                <w:iCs/>
              </w:rPr>
              <w:t>, If none, please write NA</w:t>
            </w:r>
            <w:r w:rsidR="003E4000" w:rsidRPr="002F47A0">
              <w:rPr>
                <w:rFonts w:asciiTheme="majorBidi" w:hAnsiTheme="majorBidi" w:cstheme="majorBidi"/>
                <w:i/>
                <w:iCs/>
              </w:rPr>
              <w:t>.</w:t>
            </w:r>
          </w:p>
        </w:tc>
      </w:tr>
      <w:tr w:rsidR="00B30D74" w:rsidRPr="002F47A0" w14:paraId="5117AEBD" w14:textId="77777777" w:rsidTr="00B30D74">
        <w:trPr>
          <w:trHeight w:hRule="exact" w:val="3118"/>
          <w:jc w:val="center"/>
        </w:trPr>
        <w:tc>
          <w:tcPr>
            <w:tcW w:w="10886" w:type="dxa"/>
            <w:gridSpan w:val="7"/>
          </w:tcPr>
          <w:p w14:paraId="5490C663" w14:textId="62E32D43" w:rsidR="00B30D74" w:rsidRPr="002F47A0" w:rsidRDefault="00A32547" w:rsidP="00B30D74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35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p w14:paraId="577AA034" w14:textId="77777777" w:rsidR="00A5780E" w:rsidRPr="002F47A0" w:rsidRDefault="00A5780E" w:rsidP="003142B4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10886" w:type="dxa"/>
        <w:jc w:val="center"/>
        <w:tblLayout w:type="fixed"/>
        <w:tblLook w:val="04A0" w:firstRow="1" w:lastRow="0" w:firstColumn="1" w:lastColumn="0" w:noHBand="0" w:noVBand="1"/>
      </w:tblPr>
      <w:tblGrid>
        <w:gridCol w:w="1271"/>
        <w:gridCol w:w="1270"/>
        <w:gridCol w:w="573"/>
        <w:gridCol w:w="3402"/>
        <w:gridCol w:w="1559"/>
        <w:gridCol w:w="2811"/>
      </w:tblGrid>
      <w:tr w:rsidR="00560E1A" w:rsidRPr="002F47A0" w14:paraId="50225C49" w14:textId="77777777" w:rsidTr="00560E1A">
        <w:trPr>
          <w:trHeight w:hRule="exact" w:val="397"/>
          <w:jc w:val="center"/>
        </w:trPr>
        <w:tc>
          <w:tcPr>
            <w:tcW w:w="10886" w:type="dxa"/>
            <w:gridSpan w:val="6"/>
            <w:shd w:val="clear" w:color="auto" w:fill="BFBFBF" w:themeFill="background1" w:themeFillShade="BF"/>
            <w:vAlign w:val="center"/>
          </w:tcPr>
          <w:p w14:paraId="459A6BB2" w14:textId="6EE54F69" w:rsidR="00560E1A" w:rsidRPr="002F47A0" w:rsidRDefault="00560E1A" w:rsidP="00044D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sz w:val="24"/>
                <w:szCs w:val="24"/>
              </w:rPr>
              <w:lastRenderedPageBreak/>
              <w:t xml:space="preserve">Employment History </w:t>
            </w:r>
            <w:r w:rsidRPr="002F47A0">
              <w:rPr>
                <w:rFonts w:asciiTheme="majorBidi" w:hAnsiTheme="majorBidi" w:cstheme="majorBidi"/>
                <w:bCs/>
                <w:i/>
                <w:iCs/>
                <w:sz w:val="24"/>
                <w:szCs w:val="24"/>
              </w:rPr>
              <w:t>(Most Recent First)</w:t>
            </w:r>
          </w:p>
        </w:tc>
      </w:tr>
      <w:tr w:rsidR="00560E1A" w:rsidRPr="002F47A0" w14:paraId="09C2E9CE" w14:textId="2D5D1F9E" w:rsidTr="002F5296">
        <w:trPr>
          <w:trHeight w:hRule="exact" w:val="397"/>
          <w:jc w:val="center"/>
        </w:trPr>
        <w:tc>
          <w:tcPr>
            <w:tcW w:w="1271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87688D" w14:textId="5E73B14E" w:rsidR="00560E1A" w:rsidRPr="002F47A0" w:rsidRDefault="00560E1A" w:rsidP="00044D29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sz w:val="24"/>
                <w:szCs w:val="24"/>
              </w:rPr>
              <w:t>From</w:t>
            </w:r>
          </w:p>
        </w:tc>
        <w:tc>
          <w:tcPr>
            <w:tcW w:w="127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ABD3E6" w14:textId="39FF5F62" w:rsidR="00560E1A" w:rsidRPr="002F47A0" w:rsidRDefault="00560E1A" w:rsidP="00044D29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sz w:val="24"/>
                <w:szCs w:val="24"/>
              </w:rPr>
              <w:t>To</w:t>
            </w:r>
          </w:p>
        </w:tc>
        <w:tc>
          <w:tcPr>
            <w:tcW w:w="397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052E91" w14:textId="5A30D7CE" w:rsidR="00560E1A" w:rsidRPr="002F47A0" w:rsidRDefault="00560E1A" w:rsidP="00044D29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sz w:val="24"/>
                <w:szCs w:val="24"/>
              </w:rPr>
              <w:t>Employer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1E2676" w14:textId="60C521FC" w:rsidR="00560E1A" w:rsidRPr="002F47A0" w:rsidRDefault="00560E1A" w:rsidP="00044D29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sz w:val="24"/>
                <w:szCs w:val="24"/>
              </w:rPr>
              <w:t>Location</w:t>
            </w:r>
          </w:p>
        </w:tc>
        <w:tc>
          <w:tcPr>
            <w:tcW w:w="2811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92BD59" w14:textId="59A1D623" w:rsidR="00560E1A" w:rsidRPr="002F47A0" w:rsidRDefault="00560E1A" w:rsidP="00044D29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sz w:val="24"/>
                <w:szCs w:val="24"/>
              </w:rPr>
              <w:t>Position Held</w:t>
            </w:r>
          </w:p>
        </w:tc>
      </w:tr>
      <w:tr w:rsidR="00560E1A" w:rsidRPr="002F47A0" w14:paraId="34F2A724" w14:textId="4190EAB1" w:rsidTr="002F5296">
        <w:trPr>
          <w:trHeight w:hRule="exact" w:val="397"/>
          <w:jc w:val="center"/>
        </w:trPr>
        <w:sdt>
          <w:sdtPr>
            <w:rPr>
              <w:rFonts w:asciiTheme="majorBidi" w:hAnsiTheme="majorBidi" w:cstheme="majorBidi"/>
              <w:b/>
              <w:sz w:val="24"/>
              <w:szCs w:val="24"/>
            </w:rPr>
            <w:id w:val="346215518"/>
            <w:placeholder>
              <w:docPart w:val="47F688AC1D2B46548E14622147C995D0"/>
            </w:placeholder>
            <w:showingPlcHdr/>
            <w:date w:fullDate="2025-12-25T00:00:00Z"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71" w:type="dxa"/>
                <w:tcBorders>
                  <w:right w:val="single" w:sz="4" w:space="0" w:color="auto"/>
                </w:tcBorders>
                <w:vAlign w:val="center"/>
              </w:tcPr>
              <w:p w14:paraId="631B9A13" w14:textId="43BCBC01" w:rsidR="00560E1A" w:rsidRPr="002F47A0" w:rsidRDefault="002F47A0" w:rsidP="00044D29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sz w:val="24"/>
              <w:szCs w:val="24"/>
            </w:rPr>
            <w:id w:val="1024823254"/>
            <w:placeholder>
              <w:docPart w:val="7F3C70632F504D67B281B1F4931A34E1"/>
            </w:placeholder>
            <w:showingPlcHdr/>
            <w:date w:fullDate="2025-12-26T00:00:00Z"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70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CC06B5C" w14:textId="38B287D9" w:rsidR="00560E1A" w:rsidRPr="002F47A0" w:rsidRDefault="002F47A0" w:rsidP="00044D29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tc>
          <w:tcPr>
            <w:tcW w:w="397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CF48F5" w14:textId="0414352A" w:rsidR="00560E1A" w:rsidRPr="002F47A0" w:rsidRDefault="0081316B" w:rsidP="00A0238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2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748BAC" w14:textId="6749E5D7" w:rsidR="00560E1A" w:rsidRPr="002F47A0" w:rsidRDefault="001C0C22" w:rsidP="00044D29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2811" w:type="dxa"/>
            <w:tcBorders>
              <w:left w:val="single" w:sz="4" w:space="0" w:color="auto"/>
            </w:tcBorders>
            <w:vAlign w:val="center"/>
          </w:tcPr>
          <w:p w14:paraId="6F8857CC" w14:textId="47973497" w:rsidR="00560E1A" w:rsidRPr="002F47A0" w:rsidRDefault="0081316B" w:rsidP="00A0238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560E1A" w:rsidRPr="002F47A0" w14:paraId="13A6967A" w14:textId="200B66B9" w:rsidTr="002F5296">
        <w:trPr>
          <w:trHeight w:hRule="exact" w:val="397"/>
          <w:jc w:val="center"/>
        </w:trPr>
        <w:sdt>
          <w:sdtPr>
            <w:rPr>
              <w:rFonts w:asciiTheme="majorBidi" w:hAnsiTheme="majorBidi" w:cstheme="majorBidi"/>
              <w:b/>
              <w:sz w:val="24"/>
              <w:szCs w:val="24"/>
            </w:rPr>
            <w:id w:val="36020600"/>
            <w:placeholder>
              <w:docPart w:val="ADDA0176FB08435B938B694E7C95210A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71" w:type="dxa"/>
                <w:tcBorders>
                  <w:right w:val="single" w:sz="4" w:space="0" w:color="auto"/>
                </w:tcBorders>
                <w:vAlign w:val="center"/>
              </w:tcPr>
              <w:p w14:paraId="0C938D76" w14:textId="6C8710D4" w:rsidR="00560E1A" w:rsidRPr="002F47A0" w:rsidRDefault="001514A8" w:rsidP="00044D29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sz w:val="24"/>
              <w:szCs w:val="24"/>
            </w:rPr>
            <w:id w:val="-277479228"/>
            <w:placeholder>
              <w:docPart w:val="8C8B4623896741A2B28EE6B23F657986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70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7CCAAED" w14:textId="5AD40FA2" w:rsidR="00560E1A" w:rsidRPr="002F47A0" w:rsidRDefault="001514A8" w:rsidP="00044D29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tc>
          <w:tcPr>
            <w:tcW w:w="397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C07896" w14:textId="65B5B79A" w:rsidR="00560E1A" w:rsidRPr="002F47A0" w:rsidRDefault="0081316B" w:rsidP="00A0238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2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6D194E" w14:textId="73095658" w:rsidR="00560E1A" w:rsidRPr="002F47A0" w:rsidRDefault="001E0423" w:rsidP="00044D29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2811" w:type="dxa"/>
            <w:tcBorders>
              <w:left w:val="single" w:sz="4" w:space="0" w:color="auto"/>
            </w:tcBorders>
            <w:vAlign w:val="center"/>
          </w:tcPr>
          <w:p w14:paraId="70709CB3" w14:textId="118A90D2" w:rsidR="00560E1A" w:rsidRPr="002F47A0" w:rsidRDefault="0081316B" w:rsidP="00A0238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560E1A" w:rsidRPr="002F47A0" w14:paraId="69F25DFD" w14:textId="3573DAF7" w:rsidTr="002F5296">
        <w:trPr>
          <w:trHeight w:hRule="exact" w:val="397"/>
          <w:jc w:val="center"/>
        </w:trPr>
        <w:sdt>
          <w:sdtPr>
            <w:rPr>
              <w:rFonts w:asciiTheme="majorBidi" w:hAnsiTheme="majorBidi" w:cstheme="majorBidi"/>
              <w:b/>
              <w:sz w:val="24"/>
              <w:szCs w:val="24"/>
            </w:rPr>
            <w:id w:val="1525977032"/>
            <w:placeholder>
              <w:docPart w:val="C6BC0C7907914F3DBF9645A7773EC4F4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71" w:type="dxa"/>
                <w:tcBorders>
                  <w:right w:val="single" w:sz="4" w:space="0" w:color="auto"/>
                </w:tcBorders>
                <w:vAlign w:val="center"/>
              </w:tcPr>
              <w:p w14:paraId="64A00526" w14:textId="2AC63CD8" w:rsidR="00560E1A" w:rsidRPr="002F47A0" w:rsidRDefault="001514A8" w:rsidP="00044D29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sz w:val="24"/>
              <w:szCs w:val="24"/>
            </w:rPr>
            <w:id w:val="-778332976"/>
            <w:placeholder>
              <w:docPart w:val="1E7DD378341343FE85AF797DFCC514A0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70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1E7130C" w14:textId="250965E9" w:rsidR="00560E1A" w:rsidRPr="002F47A0" w:rsidRDefault="001514A8" w:rsidP="00044D29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tc>
          <w:tcPr>
            <w:tcW w:w="397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84EC68" w14:textId="5958D6C0" w:rsidR="00560E1A" w:rsidRPr="002F47A0" w:rsidRDefault="0081316B" w:rsidP="00A0238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2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94DDD8" w14:textId="35E5B29D" w:rsidR="00560E1A" w:rsidRPr="002F47A0" w:rsidRDefault="001E0423" w:rsidP="00044D29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2811" w:type="dxa"/>
            <w:tcBorders>
              <w:left w:val="single" w:sz="4" w:space="0" w:color="auto"/>
            </w:tcBorders>
            <w:vAlign w:val="center"/>
          </w:tcPr>
          <w:p w14:paraId="38A40AB3" w14:textId="0DEBDAC3" w:rsidR="00560E1A" w:rsidRPr="002F47A0" w:rsidRDefault="0081316B" w:rsidP="00A0238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560E1A" w:rsidRPr="002F47A0" w14:paraId="150B6C87" w14:textId="0CB162CE" w:rsidTr="002F5296">
        <w:trPr>
          <w:trHeight w:hRule="exact" w:val="397"/>
          <w:jc w:val="center"/>
        </w:trPr>
        <w:sdt>
          <w:sdtPr>
            <w:rPr>
              <w:rFonts w:asciiTheme="majorBidi" w:hAnsiTheme="majorBidi" w:cstheme="majorBidi"/>
              <w:b/>
              <w:sz w:val="24"/>
              <w:szCs w:val="24"/>
            </w:rPr>
            <w:id w:val="1560752830"/>
            <w:placeholder>
              <w:docPart w:val="A70B105F424F489AAECBFF30A45071B2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71" w:type="dxa"/>
                <w:tcBorders>
                  <w:right w:val="single" w:sz="4" w:space="0" w:color="auto"/>
                </w:tcBorders>
                <w:vAlign w:val="center"/>
              </w:tcPr>
              <w:p w14:paraId="4876EA68" w14:textId="79970881" w:rsidR="00560E1A" w:rsidRPr="002F47A0" w:rsidRDefault="001514A8" w:rsidP="00044D29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sz w:val="24"/>
              <w:szCs w:val="24"/>
            </w:rPr>
            <w:id w:val="-1012226606"/>
            <w:placeholder>
              <w:docPart w:val="228BB86690F944669AF829A86AF56222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70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E5CA5E6" w14:textId="64AFCC8E" w:rsidR="00560E1A" w:rsidRPr="002F47A0" w:rsidRDefault="001514A8" w:rsidP="00044D29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tc>
          <w:tcPr>
            <w:tcW w:w="397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32BADF" w14:textId="0FC50292" w:rsidR="00560E1A" w:rsidRPr="002F47A0" w:rsidRDefault="0081316B" w:rsidP="00A0238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2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54A296" w14:textId="10906EC0" w:rsidR="00560E1A" w:rsidRPr="002F47A0" w:rsidRDefault="001E0423" w:rsidP="00044D29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2811" w:type="dxa"/>
            <w:tcBorders>
              <w:left w:val="single" w:sz="4" w:space="0" w:color="auto"/>
            </w:tcBorders>
            <w:vAlign w:val="center"/>
          </w:tcPr>
          <w:p w14:paraId="0C283023" w14:textId="6764B09F" w:rsidR="00560E1A" w:rsidRPr="002F47A0" w:rsidRDefault="0081316B" w:rsidP="00A0238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560E1A" w:rsidRPr="002F47A0" w14:paraId="2DD58D8A" w14:textId="104533FD" w:rsidTr="002F5296">
        <w:trPr>
          <w:trHeight w:hRule="exact" w:val="397"/>
          <w:jc w:val="center"/>
        </w:trPr>
        <w:sdt>
          <w:sdtPr>
            <w:rPr>
              <w:rFonts w:asciiTheme="majorBidi" w:hAnsiTheme="majorBidi" w:cstheme="majorBidi"/>
              <w:b/>
              <w:sz w:val="24"/>
              <w:szCs w:val="24"/>
            </w:rPr>
            <w:id w:val="-1545973292"/>
            <w:placeholder>
              <w:docPart w:val="3E530C3F3AF04EABA9D9D0752979E5E2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71" w:type="dxa"/>
                <w:tcBorders>
                  <w:right w:val="single" w:sz="4" w:space="0" w:color="auto"/>
                </w:tcBorders>
                <w:vAlign w:val="center"/>
              </w:tcPr>
              <w:p w14:paraId="64E7DB51" w14:textId="46F9A847" w:rsidR="00560E1A" w:rsidRPr="002F47A0" w:rsidRDefault="001514A8" w:rsidP="00044D29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sz w:val="24"/>
              <w:szCs w:val="24"/>
            </w:rPr>
            <w:id w:val="-369456891"/>
            <w:placeholder>
              <w:docPart w:val="D90EFBB9FE914CF1A0EBB5C5C03B51A6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70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0AA9831" w14:textId="686469FE" w:rsidR="00560E1A" w:rsidRPr="002F47A0" w:rsidRDefault="001514A8" w:rsidP="00044D29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tc>
          <w:tcPr>
            <w:tcW w:w="397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D6B5B9" w14:textId="6C497EAE" w:rsidR="00560E1A" w:rsidRPr="002F47A0" w:rsidRDefault="0081316B" w:rsidP="00A0238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2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CA48D8" w14:textId="55FAF2C4" w:rsidR="00560E1A" w:rsidRPr="002F47A0" w:rsidRDefault="001E0423" w:rsidP="00044D29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2811" w:type="dxa"/>
            <w:tcBorders>
              <w:left w:val="single" w:sz="4" w:space="0" w:color="auto"/>
            </w:tcBorders>
            <w:vAlign w:val="center"/>
          </w:tcPr>
          <w:p w14:paraId="49E82309" w14:textId="3EC97B9B" w:rsidR="00560E1A" w:rsidRPr="002F47A0" w:rsidRDefault="0081316B" w:rsidP="00A0238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560E1A" w:rsidRPr="002F47A0" w14:paraId="1DCD4ADA" w14:textId="7A1F8074" w:rsidTr="002F5296">
        <w:trPr>
          <w:trHeight w:hRule="exact" w:val="397"/>
          <w:jc w:val="center"/>
        </w:trPr>
        <w:sdt>
          <w:sdtPr>
            <w:rPr>
              <w:rFonts w:asciiTheme="majorBidi" w:hAnsiTheme="majorBidi" w:cstheme="majorBidi"/>
              <w:b/>
              <w:sz w:val="24"/>
              <w:szCs w:val="24"/>
            </w:rPr>
            <w:id w:val="-605342050"/>
            <w:placeholder>
              <w:docPart w:val="5E86BA413F514044BA37098E1BE68231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71" w:type="dxa"/>
                <w:tcBorders>
                  <w:right w:val="single" w:sz="4" w:space="0" w:color="auto"/>
                </w:tcBorders>
                <w:vAlign w:val="center"/>
              </w:tcPr>
              <w:p w14:paraId="56E156D7" w14:textId="551D1A28" w:rsidR="00560E1A" w:rsidRPr="002F47A0" w:rsidRDefault="001514A8" w:rsidP="00044D29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sz w:val="24"/>
              <w:szCs w:val="24"/>
            </w:rPr>
            <w:id w:val="-2032946921"/>
            <w:placeholder>
              <w:docPart w:val="5FDFCAD8AAC64C5EA6A3400E39E8D59C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70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51EE1BD" w14:textId="0CB48D09" w:rsidR="00560E1A" w:rsidRPr="002F47A0" w:rsidRDefault="001514A8" w:rsidP="00044D29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tc>
          <w:tcPr>
            <w:tcW w:w="397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5D0CF2" w14:textId="0E5EEEBE" w:rsidR="00560E1A" w:rsidRPr="002F47A0" w:rsidRDefault="0081316B" w:rsidP="00A0238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2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FD3CC7" w14:textId="1586EC66" w:rsidR="00560E1A" w:rsidRPr="002F47A0" w:rsidRDefault="001E0423" w:rsidP="00044D29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2811" w:type="dxa"/>
            <w:tcBorders>
              <w:left w:val="single" w:sz="4" w:space="0" w:color="auto"/>
            </w:tcBorders>
            <w:vAlign w:val="center"/>
          </w:tcPr>
          <w:p w14:paraId="258FEE55" w14:textId="2448AD6B" w:rsidR="00560E1A" w:rsidRPr="002F47A0" w:rsidRDefault="0081316B" w:rsidP="00A0238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560E1A" w:rsidRPr="002F47A0" w14:paraId="17263CEE" w14:textId="0948CB83" w:rsidTr="002F5296">
        <w:trPr>
          <w:trHeight w:hRule="exact" w:val="397"/>
          <w:jc w:val="center"/>
        </w:trPr>
        <w:sdt>
          <w:sdtPr>
            <w:rPr>
              <w:rFonts w:asciiTheme="majorBidi" w:hAnsiTheme="majorBidi" w:cstheme="majorBidi"/>
              <w:b/>
              <w:sz w:val="24"/>
              <w:szCs w:val="24"/>
            </w:rPr>
            <w:id w:val="1021436288"/>
            <w:placeholder>
              <w:docPart w:val="F8423B7AD1DB4BB69D5E9F92B7046FC3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71" w:type="dxa"/>
                <w:tcBorders>
                  <w:right w:val="single" w:sz="4" w:space="0" w:color="auto"/>
                </w:tcBorders>
                <w:vAlign w:val="center"/>
              </w:tcPr>
              <w:p w14:paraId="5330EDF9" w14:textId="31DB7C46" w:rsidR="00560E1A" w:rsidRPr="002F47A0" w:rsidRDefault="001514A8" w:rsidP="00044D29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sz w:val="24"/>
              <w:szCs w:val="24"/>
            </w:rPr>
            <w:id w:val="378056325"/>
            <w:placeholder>
              <w:docPart w:val="B54252CD39274411AA009323FB55FA9B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70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A33C1FD" w14:textId="49DF0CA3" w:rsidR="00560E1A" w:rsidRPr="002F47A0" w:rsidRDefault="001514A8" w:rsidP="00044D29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tc>
          <w:tcPr>
            <w:tcW w:w="397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925E2A" w14:textId="0959D1F5" w:rsidR="00560E1A" w:rsidRPr="002F47A0" w:rsidRDefault="0081316B" w:rsidP="00A0238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2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C67ED5" w14:textId="35DE888D" w:rsidR="00560E1A" w:rsidRPr="002F47A0" w:rsidRDefault="001E0423" w:rsidP="00044D29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2811" w:type="dxa"/>
            <w:tcBorders>
              <w:left w:val="single" w:sz="4" w:space="0" w:color="auto"/>
            </w:tcBorders>
            <w:vAlign w:val="center"/>
          </w:tcPr>
          <w:p w14:paraId="48B41663" w14:textId="71075FD2" w:rsidR="00560E1A" w:rsidRPr="002F47A0" w:rsidRDefault="0081316B" w:rsidP="00A0238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560E1A" w:rsidRPr="002F47A0" w14:paraId="60EF9F25" w14:textId="2411DB96" w:rsidTr="002F5296">
        <w:trPr>
          <w:trHeight w:hRule="exact" w:val="397"/>
          <w:jc w:val="center"/>
        </w:trPr>
        <w:sdt>
          <w:sdtPr>
            <w:rPr>
              <w:rFonts w:asciiTheme="majorBidi" w:hAnsiTheme="majorBidi" w:cstheme="majorBidi"/>
              <w:b/>
              <w:sz w:val="24"/>
              <w:szCs w:val="24"/>
            </w:rPr>
            <w:id w:val="471720599"/>
            <w:placeholder>
              <w:docPart w:val="96BD3F51B8534F4E832F50B26B9591B9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71" w:type="dxa"/>
                <w:tcBorders>
                  <w:right w:val="single" w:sz="4" w:space="0" w:color="auto"/>
                </w:tcBorders>
                <w:vAlign w:val="center"/>
              </w:tcPr>
              <w:p w14:paraId="0974CD2B" w14:textId="1596902E" w:rsidR="00560E1A" w:rsidRPr="002F47A0" w:rsidRDefault="001514A8" w:rsidP="00044D29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Theme="majorBidi" w:hAnsiTheme="majorBidi" w:cstheme="majorBidi"/>
              <w:b/>
              <w:sz w:val="24"/>
              <w:szCs w:val="24"/>
            </w:rPr>
            <w:id w:val="1416814249"/>
            <w:placeholder>
              <w:docPart w:val="4D5EBD061B9F4CAD8906E79CC29804E3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70" w:type="dxa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0D80AD5" w14:textId="2A826D4A" w:rsidR="00560E1A" w:rsidRPr="002F47A0" w:rsidRDefault="001514A8" w:rsidP="00044D29">
                <w:pPr>
                  <w:jc w:val="center"/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  <w:sz w:val="16"/>
                    <w:szCs w:val="16"/>
                  </w:rPr>
                  <w:t>Click or tap to enter a date.</w:t>
                </w:r>
              </w:p>
            </w:tc>
          </w:sdtContent>
        </w:sdt>
        <w:tc>
          <w:tcPr>
            <w:tcW w:w="397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107988" w14:textId="6539B707" w:rsidR="00560E1A" w:rsidRPr="002F47A0" w:rsidRDefault="0081316B" w:rsidP="00A0238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2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1AF3A0" w14:textId="0BD09C45" w:rsidR="00560E1A" w:rsidRPr="002F47A0" w:rsidRDefault="001E0423" w:rsidP="00044D29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  <w:tc>
          <w:tcPr>
            <w:tcW w:w="2811" w:type="dxa"/>
            <w:tcBorders>
              <w:left w:val="single" w:sz="4" w:space="0" w:color="auto"/>
            </w:tcBorders>
            <w:vAlign w:val="center"/>
          </w:tcPr>
          <w:p w14:paraId="5C21D9E4" w14:textId="2157ECBD" w:rsidR="00560E1A" w:rsidRPr="002F47A0" w:rsidRDefault="0081316B" w:rsidP="00A02385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F1EBF" w:rsidRPr="002F47A0" w14:paraId="5EAD83BE" w14:textId="58528172" w:rsidTr="000F1EBF">
        <w:trPr>
          <w:trHeight w:hRule="exact" w:val="397"/>
          <w:jc w:val="center"/>
        </w:trPr>
        <w:tc>
          <w:tcPr>
            <w:tcW w:w="10886" w:type="dxa"/>
            <w:gridSpan w:val="6"/>
            <w:shd w:val="clear" w:color="auto" w:fill="BFBFBF" w:themeFill="background1" w:themeFillShade="BF"/>
            <w:vAlign w:val="center"/>
          </w:tcPr>
          <w:p w14:paraId="703CCF3F" w14:textId="2E2C2EF3" w:rsidR="000F1EBF" w:rsidRPr="002F47A0" w:rsidRDefault="000F1EBF" w:rsidP="00044D29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sz w:val="24"/>
                <w:szCs w:val="24"/>
              </w:rPr>
              <w:t>REFEREES (One Must Be Your Most Recent Employer)</w:t>
            </w:r>
          </w:p>
        </w:tc>
      </w:tr>
      <w:tr w:rsidR="000F1EBF" w:rsidRPr="002F47A0" w14:paraId="4BD3E294" w14:textId="77777777" w:rsidTr="000F1EBF">
        <w:trPr>
          <w:trHeight w:hRule="exact" w:val="397"/>
          <w:jc w:val="center"/>
        </w:trPr>
        <w:tc>
          <w:tcPr>
            <w:tcW w:w="10886" w:type="dxa"/>
            <w:gridSpan w:val="6"/>
            <w:shd w:val="clear" w:color="auto" w:fill="BFBFBF" w:themeFill="background1" w:themeFillShade="BF"/>
            <w:vAlign w:val="center"/>
          </w:tcPr>
          <w:p w14:paraId="6A79558D" w14:textId="3F9CC5D9" w:rsidR="000F1EBF" w:rsidRPr="002F47A0" w:rsidRDefault="000F1EBF" w:rsidP="00044D29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sz w:val="24"/>
                <w:szCs w:val="24"/>
              </w:rPr>
              <w:t>Referee 1</w:t>
            </w:r>
          </w:p>
        </w:tc>
      </w:tr>
      <w:tr w:rsidR="000F1EBF" w:rsidRPr="002F47A0" w14:paraId="67B7E265" w14:textId="11399804" w:rsidTr="000F1EBF">
        <w:trPr>
          <w:trHeight w:hRule="exact" w:val="397"/>
          <w:jc w:val="center"/>
        </w:trPr>
        <w:tc>
          <w:tcPr>
            <w:tcW w:w="3114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6C2AF0" w14:textId="59078637" w:rsidR="000F1EBF" w:rsidRPr="002F47A0" w:rsidRDefault="000F1EBF" w:rsidP="000F1EB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me &amp; Title</w:t>
            </w:r>
          </w:p>
        </w:tc>
        <w:tc>
          <w:tcPr>
            <w:tcW w:w="7772" w:type="dxa"/>
            <w:gridSpan w:val="3"/>
            <w:tcBorders>
              <w:left w:val="single" w:sz="4" w:space="0" w:color="auto"/>
            </w:tcBorders>
            <w:vAlign w:val="center"/>
          </w:tcPr>
          <w:p w14:paraId="69898EBE" w14:textId="15DB8EEF" w:rsidR="000F1EBF" w:rsidRPr="002F47A0" w:rsidRDefault="0081316B" w:rsidP="000F1EB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4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F1EBF" w:rsidRPr="002F47A0" w14:paraId="79919988" w14:textId="65CB7225" w:rsidTr="000F1EBF">
        <w:trPr>
          <w:trHeight w:hRule="exact" w:val="397"/>
          <w:jc w:val="center"/>
        </w:trPr>
        <w:tc>
          <w:tcPr>
            <w:tcW w:w="3114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E12D3F" w14:textId="10B4BF61" w:rsidR="000F1EBF" w:rsidRPr="002F47A0" w:rsidRDefault="000F1EBF" w:rsidP="000F1EB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osition Held</w:t>
            </w:r>
          </w:p>
        </w:tc>
        <w:tc>
          <w:tcPr>
            <w:tcW w:w="7772" w:type="dxa"/>
            <w:gridSpan w:val="3"/>
            <w:tcBorders>
              <w:left w:val="single" w:sz="4" w:space="0" w:color="auto"/>
            </w:tcBorders>
            <w:vAlign w:val="center"/>
          </w:tcPr>
          <w:p w14:paraId="48E6E648" w14:textId="08E0120A" w:rsidR="000F1EBF" w:rsidRPr="002F47A0" w:rsidRDefault="0081316B" w:rsidP="000F1EB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4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F1EBF" w:rsidRPr="002F47A0" w14:paraId="0ED8E0AE" w14:textId="389560A8" w:rsidTr="000F1EBF">
        <w:trPr>
          <w:trHeight w:hRule="exact" w:val="397"/>
          <w:jc w:val="center"/>
        </w:trPr>
        <w:tc>
          <w:tcPr>
            <w:tcW w:w="3114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5E831D" w14:textId="789B1160" w:rsidR="000F1EBF" w:rsidRPr="002F47A0" w:rsidRDefault="000F1EBF" w:rsidP="000F1EB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stitution/Organisation</w:t>
            </w:r>
          </w:p>
        </w:tc>
        <w:tc>
          <w:tcPr>
            <w:tcW w:w="7772" w:type="dxa"/>
            <w:gridSpan w:val="3"/>
            <w:tcBorders>
              <w:left w:val="single" w:sz="4" w:space="0" w:color="auto"/>
            </w:tcBorders>
            <w:vAlign w:val="center"/>
          </w:tcPr>
          <w:p w14:paraId="55A9CE25" w14:textId="5D9C317F" w:rsidR="000F1EBF" w:rsidRPr="002F47A0" w:rsidRDefault="0081316B" w:rsidP="000F1EB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4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F1EBF" w:rsidRPr="002F47A0" w14:paraId="2405A976" w14:textId="2722E5BD" w:rsidTr="000F1EBF">
        <w:trPr>
          <w:trHeight w:hRule="exact" w:val="397"/>
          <w:jc w:val="center"/>
        </w:trPr>
        <w:tc>
          <w:tcPr>
            <w:tcW w:w="3114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69E868" w14:textId="118E2260" w:rsidR="000F1EBF" w:rsidRPr="002F47A0" w:rsidRDefault="000F1EBF" w:rsidP="000F1EB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7772" w:type="dxa"/>
            <w:gridSpan w:val="3"/>
            <w:tcBorders>
              <w:left w:val="single" w:sz="4" w:space="0" w:color="auto"/>
            </w:tcBorders>
            <w:vAlign w:val="center"/>
          </w:tcPr>
          <w:p w14:paraId="00D45A5B" w14:textId="14E785DA" w:rsidR="000F1EBF" w:rsidRPr="002F47A0" w:rsidRDefault="0081316B" w:rsidP="000F1EB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4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F1EBF" w:rsidRPr="002F47A0" w14:paraId="3990D994" w14:textId="3DBB0B0E" w:rsidTr="000F1EBF">
        <w:trPr>
          <w:trHeight w:hRule="exact" w:val="397"/>
          <w:jc w:val="center"/>
        </w:trPr>
        <w:tc>
          <w:tcPr>
            <w:tcW w:w="3114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43F814" w14:textId="14C9808A" w:rsidR="000F1EBF" w:rsidRPr="002F47A0" w:rsidRDefault="000F1EBF" w:rsidP="000F1EB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mail Address</w:t>
            </w:r>
          </w:p>
        </w:tc>
        <w:tc>
          <w:tcPr>
            <w:tcW w:w="7772" w:type="dxa"/>
            <w:gridSpan w:val="3"/>
            <w:tcBorders>
              <w:left w:val="single" w:sz="4" w:space="0" w:color="auto"/>
            </w:tcBorders>
            <w:vAlign w:val="center"/>
          </w:tcPr>
          <w:p w14:paraId="4BA3FD51" w14:textId="48322F4B" w:rsidR="000F1EBF" w:rsidRPr="002F47A0" w:rsidRDefault="0081316B" w:rsidP="000F1EB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4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F1EBF" w:rsidRPr="002F47A0" w14:paraId="51F0BF24" w14:textId="60EF6D09" w:rsidTr="000F1EBF">
        <w:trPr>
          <w:trHeight w:hRule="exact" w:val="397"/>
          <w:jc w:val="center"/>
        </w:trPr>
        <w:tc>
          <w:tcPr>
            <w:tcW w:w="3114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1E3554" w14:textId="1154EDF0" w:rsidR="000F1EBF" w:rsidRPr="002F47A0" w:rsidRDefault="000F1EBF" w:rsidP="000F1EB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obile Number</w:t>
            </w:r>
          </w:p>
        </w:tc>
        <w:tc>
          <w:tcPr>
            <w:tcW w:w="7772" w:type="dxa"/>
            <w:gridSpan w:val="3"/>
            <w:tcBorders>
              <w:left w:val="single" w:sz="4" w:space="0" w:color="auto"/>
            </w:tcBorders>
            <w:vAlign w:val="center"/>
          </w:tcPr>
          <w:p w14:paraId="5C36E38F" w14:textId="55C70378" w:rsidR="000F1EBF" w:rsidRPr="002F47A0" w:rsidRDefault="0081316B" w:rsidP="000F1EB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4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F1EBF" w:rsidRPr="002F47A0" w14:paraId="5E73D362" w14:textId="2C019F27" w:rsidTr="000F1EBF">
        <w:trPr>
          <w:trHeight w:hRule="exact" w:val="397"/>
          <w:jc w:val="center"/>
        </w:trPr>
        <w:tc>
          <w:tcPr>
            <w:tcW w:w="3114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86EE62" w14:textId="5140BE39" w:rsidR="000F1EBF" w:rsidRPr="002F47A0" w:rsidRDefault="000F1EBF" w:rsidP="000F1EB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y Referee Be Contacted?</w:t>
            </w:r>
          </w:p>
        </w:tc>
        <w:sdt>
          <w:sdtPr>
            <w:rPr>
              <w:rFonts w:asciiTheme="majorBidi" w:hAnsiTheme="majorBidi" w:cstheme="majorBidi"/>
              <w:b/>
              <w:sz w:val="24"/>
              <w:szCs w:val="24"/>
            </w:rPr>
            <w:id w:val="-1147897369"/>
            <w:placeholder>
              <w:docPart w:val="DB0331F93200474880D9B1DE96B50227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772" w:type="dxa"/>
                <w:gridSpan w:val="3"/>
                <w:tcBorders>
                  <w:left w:val="single" w:sz="4" w:space="0" w:color="auto"/>
                </w:tcBorders>
                <w:vAlign w:val="center"/>
              </w:tcPr>
              <w:p w14:paraId="5543693E" w14:textId="6DC8E290" w:rsidR="000F1EBF" w:rsidRPr="002F47A0" w:rsidRDefault="00A02385" w:rsidP="000F1EBF">
                <w:pPr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</w:tr>
      <w:tr w:rsidR="000F1EBF" w:rsidRPr="002F47A0" w14:paraId="57722E5B" w14:textId="77777777" w:rsidTr="001909FD">
        <w:trPr>
          <w:trHeight w:hRule="exact" w:val="397"/>
          <w:jc w:val="center"/>
        </w:trPr>
        <w:tc>
          <w:tcPr>
            <w:tcW w:w="10886" w:type="dxa"/>
            <w:gridSpan w:val="6"/>
            <w:shd w:val="clear" w:color="auto" w:fill="D9D9D9" w:themeFill="background1" w:themeFillShade="D9"/>
            <w:vAlign w:val="center"/>
          </w:tcPr>
          <w:p w14:paraId="75584C40" w14:textId="6E1307A9" w:rsidR="000F1EBF" w:rsidRPr="002F47A0" w:rsidRDefault="000F1EBF" w:rsidP="000F1EBF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sz w:val="24"/>
                <w:szCs w:val="24"/>
              </w:rPr>
              <w:t>Referee 2</w:t>
            </w:r>
          </w:p>
        </w:tc>
      </w:tr>
      <w:tr w:rsidR="000F1EBF" w:rsidRPr="002F47A0" w14:paraId="39E23693" w14:textId="77777777" w:rsidTr="000F1EBF">
        <w:trPr>
          <w:trHeight w:hRule="exact" w:val="397"/>
          <w:jc w:val="center"/>
        </w:trPr>
        <w:tc>
          <w:tcPr>
            <w:tcW w:w="3114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066FEE" w14:textId="51615A24" w:rsidR="000F1EBF" w:rsidRPr="002F47A0" w:rsidRDefault="000F1EBF" w:rsidP="000F1EB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me &amp; Title</w:t>
            </w:r>
          </w:p>
        </w:tc>
        <w:tc>
          <w:tcPr>
            <w:tcW w:w="7772" w:type="dxa"/>
            <w:gridSpan w:val="3"/>
            <w:tcBorders>
              <w:left w:val="single" w:sz="4" w:space="0" w:color="auto"/>
            </w:tcBorders>
            <w:vAlign w:val="center"/>
          </w:tcPr>
          <w:p w14:paraId="4D00FC77" w14:textId="0FAE8A3C" w:rsidR="000F1EBF" w:rsidRPr="002F47A0" w:rsidRDefault="0081316B" w:rsidP="000F1EB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4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F1EBF" w:rsidRPr="002F47A0" w14:paraId="0B93142F" w14:textId="77777777" w:rsidTr="000F1EBF">
        <w:trPr>
          <w:trHeight w:hRule="exact" w:val="397"/>
          <w:jc w:val="center"/>
        </w:trPr>
        <w:tc>
          <w:tcPr>
            <w:tcW w:w="3114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27B3B4" w14:textId="1ECBF8B6" w:rsidR="000F1EBF" w:rsidRPr="002F47A0" w:rsidRDefault="000F1EBF" w:rsidP="000F1EB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osition Held</w:t>
            </w:r>
          </w:p>
        </w:tc>
        <w:tc>
          <w:tcPr>
            <w:tcW w:w="7772" w:type="dxa"/>
            <w:gridSpan w:val="3"/>
            <w:tcBorders>
              <w:left w:val="single" w:sz="4" w:space="0" w:color="auto"/>
            </w:tcBorders>
            <w:vAlign w:val="center"/>
          </w:tcPr>
          <w:p w14:paraId="3525F0C9" w14:textId="4FBD0CFA" w:rsidR="000F1EBF" w:rsidRPr="002F47A0" w:rsidRDefault="0081316B" w:rsidP="000F1EB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4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F1EBF" w:rsidRPr="002F47A0" w14:paraId="3AFCE548" w14:textId="77777777" w:rsidTr="000F1EBF">
        <w:trPr>
          <w:trHeight w:hRule="exact" w:val="397"/>
          <w:jc w:val="center"/>
        </w:trPr>
        <w:tc>
          <w:tcPr>
            <w:tcW w:w="3114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68F3FC" w14:textId="12112B99" w:rsidR="000F1EBF" w:rsidRPr="002F47A0" w:rsidRDefault="000F1EBF" w:rsidP="000F1EB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stitution/Organisation</w:t>
            </w:r>
          </w:p>
        </w:tc>
        <w:tc>
          <w:tcPr>
            <w:tcW w:w="7772" w:type="dxa"/>
            <w:gridSpan w:val="3"/>
            <w:tcBorders>
              <w:left w:val="single" w:sz="4" w:space="0" w:color="auto"/>
            </w:tcBorders>
            <w:vAlign w:val="center"/>
          </w:tcPr>
          <w:p w14:paraId="4964CC42" w14:textId="149AAC73" w:rsidR="000F1EBF" w:rsidRPr="002F47A0" w:rsidRDefault="0081316B" w:rsidP="000F1EB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4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F1EBF" w:rsidRPr="002F47A0" w14:paraId="5D3A77F8" w14:textId="77777777" w:rsidTr="000F1EBF">
        <w:trPr>
          <w:trHeight w:hRule="exact" w:val="397"/>
          <w:jc w:val="center"/>
        </w:trPr>
        <w:tc>
          <w:tcPr>
            <w:tcW w:w="3114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7205CD" w14:textId="37C23904" w:rsidR="000F1EBF" w:rsidRPr="002F47A0" w:rsidRDefault="000F1EBF" w:rsidP="000F1EB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7772" w:type="dxa"/>
            <w:gridSpan w:val="3"/>
            <w:tcBorders>
              <w:left w:val="single" w:sz="4" w:space="0" w:color="auto"/>
            </w:tcBorders>
            <w:vAlign w:val="center"/>
          </w:tcPr>
          <w:p w14:paraId="585558BF" w14:textId="1B67110F" w:rsidR="000F1EBF" w:rsidRPr="002F47A0" w:rsidRDefault="0081316B" w:rsidP="000F1EB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4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F1EBF" w:rsidRPr="002F47A0" w14:paraId="44900068" w14:textId="77777777" w:rsidTr="000F1EBF">
        <w:trPr>
          <w:trHeight w:hRule="exact" w:val="397"/>
          <w:jc w:val="center"/>
        </w:trPr>
        <w:tc>
          <w:tcPr>
            <w:tcW w:w="3114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A40293" w14:textId="31121D47" w:rsidR="000F1EBF" w:rsidRPr="002F47A0" w:rsidRDefault="000F1EBF" w:rsidP="000F1EB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mail Address</w:t>
            </w:r>
          </w:p>
        </w:tc>
        <w:tc>
          <w:tcPr>
            <w:tcW w:w="7772" w:type="dxa"/>
            <w:gridSpan w:val="3"/>
            <w:tcBorders>
              <w:left w:val="single" w:sz="4" w:space="0" w:color="auto"/>
            </w:tcBorders>
            <w:vAlign w:val="center"/>
          </w:tcPr>
          <w:p w14:paraId="15038EF5" w14:textId="7619E9B1" w:rsidR="000F1EBF" w:rsidRPr="002F47A0" w:rsidRDefault="0081316B" w:rsidP="000F1EB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4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F1EBF" w:rsidRPr="002F47A0" w14:paraId="47000E9E" w14:textId="77777777" w:rsidTr="000F1EBF">
        <w:trPr>
          <w:trHeight w:hRule="exact" w:val="397"/>
          <w:jc w:val="center"/>
        </w:trPr>
        <w:tc>
          <w:tcPr>
            <w:tcW w:w="3114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855D37" w14:textId="1EFA09EE" w:rsidR="000F1EBF" w:rsidRPr="002F47A0" w:rsidRDefault="000F1EBF" w:rsidP="000F1EB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obile Number</w:t>
            </w:r>
          </w:p>
        </w:tc>
        <w:tc>
          <w:tcPr>
            <w:tcW w:w="7772" w:type="dxa"/>
            <w:gridSpan w:val="3"/>
            <w:tcBorders>
              <w:left w:val="single" w:sz="4" w:space="0" w:color="auto"/>
            </w:tcBorders>
            <w:vAlign w:val="center"/>
          </w:tcPr>
          <w:p w14:paraId="4755F0B4" w14:textId="08160D1D" w:rsidR="000F1EBF" w:rsidRPr="002F47A0" w:rsidRDefault="0081316B" w:rsidP="000F1EB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4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F1EBF" w:rsidRPr="002F47A0" w14:paraId="4B3F8079" w14:textId="77777777" w:rsidTr="000F1EBF">
        <w:trPr>
          <w:trHeight w:hRule="exact" w:val="397"/>
          <w:jc w:val="center"/>
        </w:trPr>
        <w:tc>
          <w:tcPr>
            <w:tcW w:w="3114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53EDA4" w14:textId="795BC0D4" w:rsidR="000F1EBF" w:rsidRPr="002F47A0" w:rsidRDefault="000F1EBF" w:rsidP="000F1EB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y Referee Be Contacted?</w:t>
            </w:r>
          </w:p>
        </w:tc>
        <w:sdt>
          <w:sdtPr>
            <w:rPr>
              <w:rFonts w:asciiTheme="majorBidi" w:hAnsiTheme="majorBidi" w:cstheme="majorBidi"/>
              <w:b/>
              <w:sz w:val="24"/>
              <w:szCs w:val="24"/>
            </w:rPr>
            <w:id w:val="415820798"/>
            <w:placeholder>
              <w:docPart w:val="6D6065B180D742ADA18641C2D8200156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772" w:type="dxa"/>
                <w:gridSpan w:val="3"/>
                <w:tcBorders>
                  <w:left w:val="single" w:sz="4" w:space="0" w:color="auto"/>
                </w:tcBorders>
                <w:vAlign w:val="center"/>
              </w:tcPr>
              <w:p w14:paraId="51D09DB8" w14:textId="6EAC6FDA" w:rsidR="000F1EBF" w:rsidRPr="002F47A0" w:rsidRDefault="00A02385" w:rsidP="000F1EBF">
                <w:pPr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</w:tr>
    </w:tbl>
    <w:p w14:paraId="36967886" w14:textId="77777777" w:rsidR="00560E1A" w:rsidRPr="002F47A0" w:rsidRDefault="00560E1A" w:rsidP="003142B4">
      <w:pPr>
        <w:rPr>
          <w:rFonts w:asciiTheme="majorBidi" w:hAnsiTheme="majorBidi" w:cstheme="majorBidi"/>
          <w:sz w:val="24"/>
          <w:szCs w:val="24"/>
        </w:rPr>
      </w:pPr>
    </w:p>
    <w:p w14:paraId="66E1B5C2" w14:textId="77777777" w:rsidR="000F1EBF" w:rsidRPr="002F47A0" w:rsidRDefault="000F1EBF" w:rsidP="003142B4">
      <w:pPr>
        <w:rPr>
          <w:rFonts w:asciiTheme="majorBidi" w:hAnsiTheme="majorBidi" w:cstheme="majorBidi"/>
          <w:sz w:val="24"/>
          <w:szCs w:val="24"/>
        </w:rPr>
      </w:pPr>
    </w:p>
    <w:p w14:paraId="2BA8FAC2" w14:textId="77777777" w:rsidR="000F1EBF" w:rsidRPr="002F47A0" w:rsidRDefault="000F1EBF" w:rsidP="003142B4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10886" w:type="dxa"/>
        <w:jc w:val="center"/>
        <w:tblLayout w:type="fixed"/>
        <w:tblLook w:val="04A0" w:firstRow="1" w:lastRow="0" w:firstColumn="1" w:lastColumn="0" w:noHBand="0" w:noVBand="1"/>
      </w:tblPr>
      <w:tblGrid>
        <w:gridCol w:w="3114"/>
        <w:gridCol w:w="1276"/>
        <w:gridCol w:w="6496"/>
      </w:tblGrid>
      <w:tr w:rsidR="000F1EBF" w:rsidRPr="002F47A0" w14:paraId="1FC3FDBD" w14:textId="77777777" w:rsidTr="00044D29">
        <w:trPr>
          <w:trHeight w:hRule="exact" w:val="397"/>
          <w:jc w:val="center"/>
        </w:trPr>
        <w:tc>
          <w:tcPr>
            <w:tcW w:w="10886" w:type="dxa"/>
            <w:gridSpan w:val="3"/>
            <w:shd w:val="clear" w:color="auto" w:fill="D9D9D9" w:themeFill="background1" w:themeFillShade="D9"/>
            <w:vAlign w:val="center"/>
          </w:tcPr>
          <w:p w14:paraId="357334F9" w14:textId="2C4BE660" w:rsidR="000F1EBF" w:rsidRPr="002F47A0" w:rsidRDefault="000F1EBF" w:rsidP="00044D29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sz w:val="24"/>
                <w:szCs w:val="24"/>
              </w:rPr>
              <w:lastRenderedPageBreak/>
              <w:t>Referee 3</w:t>
            </w:r>
          </w:p>
        </w:tc>
      </w:tr>
      <w:tr w:rsidR="000F1EBF" w:rsidRPr="002F47A0" w14:paraId="1FEFA647" w14:textId="77777777" w:rsidTr="00044D29">
        <w:trPr>
          <w:trHeight w:hRule="exact" w:val="397"/>
          <w:jc w:val="center"/>
        </w:trPr>
        <w:tc>
          <w:tcPr>
            <w:tcW w:w="3114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EA07DD" w14:textId="77777777" w:rsidR="000F1EBF" w:rsidRPr="002F47A0" w:rsidRDefault="000F1EBF" w:rsidP="00044D2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me &amp; Title</w:t>
            </w:r>
          </w:p>
        </w:tc>
        <w:tc>
          <w:tcPr>
            <w:tcW w:w="7772" w:type="dxa"/>
            <w:gridSpan w:val="2"/>
            <w:tcBorders>
              <w:left w:val="single" w:sz="4" w:space="0" w:color="auto"/>
            </w:tcBorders>
            <w:vAlign w:val="center"/>
          </w:tcPr>
          <w:p w14:paraId="793C78B5" w14:textId="4E3D1B40" w:rsidR="000F1EBF" w:rsidRPr="002F47A0" w:rsidRDefault="0081316B" w:rsidP="00044D29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4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F1EBF" w:rsidRPr="002F47A0" w14:paraId="3C6EB56C" w14:textId="77777777" w:rsidTr="00044D29">
        <w:trPr>
          <w:trHeight w:hRule="exact" w:val="397"/>
          <w:jc w:val="center"/>
        </w:trPr>
        <w:tc>
          <w:tcPr>
            <w:tcW w:w="3114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CAA245" w14:textId="77777777" w:rsidR="000F1EBF" w:rsidRPr="002F47A0" w:rsidRDefault="000F1EBF" w:rsidP="00044D2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osition Held</w:t>
            </w:r>
          </w:p>
        </w:tc>
        <w:tc>
          <w:tcPr>
            <w:tcW w:w="7772" w:type="dxa"/>
            <w:gridSpan w:val="2"/>
            <w:tcBorders>
              <w:left w:val="single" w:sz="4" w:space="0" w:color="auto"/>
            </w:tcBorders>
            <w:vAlign w:val="center"/>
          </w:tcPr>
          <w:p w14:paraId="43C01EE9" w14:textId="76B5A639" w:rsidR="000F1EBF" w:rsidRPr="002F47A0" w:rsidRDefault="0081316B" w:rsidP="00044D29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4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F1EBF" w:rsidRPr="002F47A0" w14:paraId="2F412DB4" w14:textId="77777777" w:rsidTr="00044D29">
        <w:trPr>
          <w:trHeight w:hRule="exact" w:val="397"/>
          <w:jc w:val="center"/>
        </w:trPr>
        <w:tc>
          <w:tcPr>
            <w:tcW w:w="3114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32D5D5" w14:textId="77777777" w:rsidR="000F1EBF" w:rsidRPr="002F47A0" w:rsidRDefault="000F1EBF" w:rsidP="00044D2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stitution/Organisation</w:t>
            </w:r>
          </w:p>
        </w:tc>
        <w:tc>
          <w:tcPr>
            <w:tcW w:w="7772" w:type="dxa"/>
            <w:gridSpan w:val="2"/>
            <w:tcBorders>
              <w:left w:val="single" w:sz="4" w:space="0" w:color="auto"/>
            </w:tcBorders>
            <w:vAlign w:val="center"/>
          </w:tcPr>
          <w:p w14:paraId="7F425844" w14:textId="4D9B209A" w:rsidR="000F1EBF" w:rsidRPr="002F47A0" w:rsidRDefault="0081316B" w:rsidP="00044D29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4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F1EBF" w:rsidRPr="002F47A0" w14:paraId="02FABF27" w14:textId="77777777" w:rsidTr="00044D29">
        <w:trPr>
          <w:trHeight w:hRule="exact" w:val="397"/>
          <w:jc w:val="center"/>
        </w:trPr>
        <w:tc>
          <w:tcPr>
            <w:tcW w:w="3114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8315C0" w14:textId="77777777" w:rsidR="000F1EBF" w:rsidRPr="002F47A0" w:rsidRDefault="000F1EBF" w:rsidP="00044D2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7772" w:type="dxa"/>
            <w:gridSpan w:val="2"/>
            <w:tcBorders>
              <w:left w:val="single" w:sz="4" w:space="0" w:color="auto"/>
            </w:tcBorders>
            <w:vAlign w:val="center"/>
          </w:tcPr>
          <w:p w14:paraId="29E64BE8" w14:textId="22EEBCE4" w:rsidR="000F1EBF" w:rsidRPr="002F47A0" w:rsidRDefault="0081316B" w:rsidP="00044D29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4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F1EBF" w:rsidRPr="002F47A0" w14:paraId="6F238B19" w14:textId="77777777" w:rsidTr="00044D29">
        <w:trPr>
          <w:trHeight w:hRule="exact" w:val="397"/>
          <w:jc w:val="center"/>
        </w:trPr>
        <w:tc>
          <w:tcPr>
            <w:tcW w:w="3114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83F3A9" w14:textId="77777777" w:rsidR="000F1EBF" w:rsidRPr="002F47A0" w:rsidRDefault="000F1EBF" w:rsidP="00044D2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mail Address</w:t>
            </w:r>
          </w:p>
        </w:tc>
        <w:tc>
          <w:tcPr>
            <w:tcW w:w="7772" w:type="dxa"/>
            <w:gridSpan w:val="2"/>
            <w:tcBorders>
              <w:left w:val="single" w:sz="4" w:space="0" w:color="auto"/>
            </w:tcBorders>
            <w:vAlign w:val="center"/>
          </w:tcPr>
          <w:p w14:paraId="292798F4" w14:textId="64590C99" w:rsidR="000F1EBF" w:rsidRPr="002F47A0" w:rsidRDefault="0081316B" w:rsidP="00044D29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4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F1EBF" w:rsidRPr="002F47A0" w14:paraId="0334807C" w14:textId="77777777" w:rsidTr="00044D29">
        <w:trPr>
          <w:trHeight w:hRule="exact" w:val="397"/>
          <w:jc w:val="center"/>
        </w:trPr>
        <w:tc>
          <w:tcPr>
            <w:tcW w:w="3114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9C42B5" w14:textId="77777777" w:rsidR="000F1EBF" w:rsidRPr="002F47A0" w:rsidRDefault="000F1EBF" w:rsidP="00044D2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obile Number</w:t>
            </w:r>
          </w:p>
        </w:tc>
        <w:tc>
          <w:tcPr>
            <w:tcW w:w="7772" w:type="dxa"/>
            <w:gridSpan w:val="2"/>
            <w:tcBorders>
              <w:left w:val="single" w:sz="4" w:space="0" w:color="auto"/>
            </w:tcBorders>
            <w:vAlign w:val="center"/>
          </w:tcPr>
          <w:p w14:paraId="22B7E0B7" w14:textId="458EB3D3" w:rsidR="000F1EBF" w:rsidRPr="002F47A0" w:rsidRDefault="0081316B" w:rsidP="00044D29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4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F1EBF" w:rsidRPr="002F47A0" w14:paraId="74306BCE" w14:textId="77777777" w:rsidTr="00044D29">
        <w:trPr>
          <w:trHeight w:hRule="exact" w:val="397"/>
          <w:jc w:val="center"/>
        </w:trPr>
        <w:tc>
          <w:tcPr>
            <w:tcW w:w="3114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31CAC6" w14:textId="77777777" w:rsidR="000F1EBF" w:rsidRPr="002F47A0" w:rsidRDefault="000F1EBF" w:rsidP="00044D2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y Referee Be Contacted?</w:t>
            </w:r>
          </w:p>
        </w:tc>
        <w:sdt>
          <w:sdtPr>
            <w:rPr>
              <w:rFonts w:asciiTheme="majorBidi" w:hAnsiTheme="majorBidi" w:cstheme="majorBidi"/>
              <w:b/>
              <w:sz w:val="24"/>
              <w:szCs w:val="24"/>
            </w:rPr>
            <w:id w:val="1837561709"/>
            <w:placeholder>
              <w:docPart w:val="C49B3693AF9F431AA465873B26EC85A5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772" w:type="dxa"/>
                <w:gridSpan w:val="2"/>
                <w:tcBorders>
                  <w:left w:val="single" w:sz="4" w:space="0" w:color="auto"/>
                </w:tcBorders>
                <w:vAlign w:val="center"/>
              </w:tcPr>
              <w:p w14:paraId="613CCA79" w14:textId="406EAA0B" w:rsidR="000F1EBF" w:rsidRPr="002F47A0" w:rsidRDefault="00A02385" w:rsidP="00044D29">
                <w:pPr>
                  <w:rPr>
                    <w:rFonts w:asciiTheme="majorBidi" w:hAnsiTheme="majorBidi" w:cstheme="majorBidi"/>
                    <w:b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hoose an item.</w:t>
                </w:r>
              </w:p>
            </w:tc>
          </w:sdtContent>
        </w:sdt>
      </w:tr>
      <w:tr w:rsidR="000F1EBF" w:rsidRPr="002F47A0" w14:paraId="4ADD9F91" w14:textId="77777777" w:rsidTr="000F1EBF">
        <w:trPr>
          <w:trHeight w:hRule="exact" w:val="397"/>
          <w:jc w:val="center"/>
        </w:trPr>
        <w:tc>
          <w:tcPr>
            <w:tcW w:w="10886" w:type="dxa"/>
            <w:gridSpan w:val="3"/>
            <w:shd w:val="clear" w:color="auto" w:fill="BFBFBF" w:themeFill="background1" w:themeFillShade="BF"/>
            <w:vAlign w:val="center"/>
          </w:tcPr>
          <w:p w14:paraId="7652358F" w14:textId="4D19ED83" w:rsidR="000F1EBF" w:rsidRPr="002F47A0" w:rsidRDefault="000F1EBF" w:rsidP="000F1EBF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sz w:val="24"/>
                <w:szCs w:val="24"/>
              </w:rPr>
              <w:t>Source of Advert</w:t>
            </w:r>
          </w:p>
        </w:tc>
      </w:tr>
      <w:tr w:rsidR="000F1EBF" w:rsidRPr="002F47A0" w14:paraId="52C83CD9" w14:textId="0D7FF40F" w:rsidTr="000F1EBF">
        <w:trPr>
          <w:trHeight w:hRule="exact" w:val="397"/>
          <w:jc w:val="center"/>
        </w:trPr>
        <w:tc>
          <w:tcPr>
            <w:tcW w:w="4390" w:type="dxa"/>
            <w:gridSpan w:val="2"/>
            <w:tcBorders>
              <w:right w:val="single" w:sz="4" w:space="0" w:color="auto"/>
            </w:tcBorders>
            <w:vAlign w:val="center"/>
          </w:tcPr>
          <w:p w14:paraId="03363CD4" w14:textId="39BC12F5" w:rsidR="000F1EBF" w:rsidRPr="002F47A0" w:rsidRDefault="000F1EBF" w:rsidP="00044D29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t>Where did you see the advert for this post?</w:t>
            </w:r>
          </w:p>
        </w:tc>
        <w:tc>
          <w:tcPr>
            <w:tcW w:w="6496" w:type="dxa"/>
            <w:tcBorders>
              <w:left w:val="single" w:sz="4" w:space="0" w:color="auto"/>
            </w:tcBorders>
            <w:vAlign w:val="center"/>
          </w:tcPr>
          <w:p w14:paraId="00C29E92" w14:textId="2F91E006" w:rsidR="000F1EBF" w:rsidRPr="002F47A0" w:rsidRDefault="001C0C22" w:rsidP="000F1EB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3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635E7F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635E7F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635E7F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635E7F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 w:rsidR="00635E7F">
              <w:rPr>
                <w:rFonts w:asciiTheme="majorBidi" w:hAnsiTheme="majorBidi" w:cstheme="majorBidi"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0F1EBF" w:rsidRPr="002F47A0" w14:paraId="1D79B0FC" w14:textId="77777777" w:rsidTr="000F1EBF">
        <w:trPr>
          <w:trHeight w:hRule="exact" w:val="397"/>
          <w:jc w:val="center"/>
        </w:trPr>
        <w:tc>
          <w:tcPr>
            <w:tcW w:w="10886" w:type="dxa"/>
            <w:gridSpan w:val="3"/>
            <w:shd w:val="clear" w:color="auto" w:fill="BFBFBF" w:themeFill="background1" w:themeFillShade="BF"/>
            <w:vAlign w:val="center"/>
          </w:tcPr>
          <w:p w14:paraId="7675BA51" w14:textId="1E0812C5" w:rsidR="000F1EBF" w:rsidRPr="002F47A0" w:rsidRDefault="00241976" w:rsidP="0024197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sz w:val="24"/>
                <w:szCs w:val="24"/>
              </w:rPr>
              <w:t>Declaration</w:t>
            </w:r>
          </w:p>
        </w:tc>
      </w:tr>
      <w:tr w:rsidR="00241976" w:rsidRPr="002F47A0" w14:paraId="130E3471" w14:textId="77777777" w:rsidTr="00241976">
        <w:trPr>
          <w:trHeight w:hRule="exact" w:val="624"/>
          <w:jc w:val="center"/>
        </w:trPr>
        <w:tc>
          <w:tcPr>
            <w:tcW w:w="10886" w:type="dxa"/>
            <w:gridSpan w:val="3"/>
            <w:vAlign w:val="center"/>
          </w:tcPr>
          <w:p w14:paraId="34CDD3AC" w14:textId="77777777" w:rsidR="00241976" w:rsidRPr="002F47A0" w:rsidRDefault="00241976" w:rsidP="0023111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sz w:val="24"/>
                <w:szCs w:val="24"/>
              </w:rPr>
              <w:t>I certify that the information provided is correct. Any false information may result in the termination of employment. Employment is subject to satisfactory references and security clearance.</w:t>
            </w:r>
          </w:p>
          <w:p w14:paraId="57C09B2F" w14:textId="77777777" w:rsidR="00241976" w:rsidRPr="002F47A0" w:rsidRDefault="00241976" w:rsidP="000F1EBF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  <w:tr w:rsidR="00241976" w:rsidRPr="002F47A0" w14:paraId="51A4A095" w14:textId="21F153DD" w:rsidTr="00241976">
        <w:trPr>
          <w:trHeight w:hRule="exact" w:val="624"/>
          <w:jc w:val="center"/>
        </w:trPr>
        <w:tc>
          <w:tcPr>
            <w:tcW w:w="3114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06EB1B8" w14:textId="78363DA1" w:rsidR="00241976" w:rsidRPr="002F47A0" w:rsidRDefault="00241976" w:rsidP="0024197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7772" w:type="dxa"/>
            <w:gridSpan w:val="2"/>
            <w:tcBorders>
              <w:left w:val="single" w:sz="4" w:space="0" w:color="auto"/>
            </w:tcBorders>
            <w:vAlign w:val="center"/>
          </w:tcPr>
          <w:p w14:paraId="422B178E" w14:textId="2C0C6171" w:rsidR="00241976" w:rsidRPr="002F47A0" w:rsidRDefault="00A32547" w:rsidP="0023111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2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241976" w:rsidRPr="002F47A0" w14:paraId="5CC312F5" w14:textId="0A6DEA68" w:rsidTr="00241976">
        <w:trPr>
          <w:trHeight w:hRule="exact" w:val="624"/>
          <w:jc w:val="center"/>
        </w:trPr>
        <w:tc>
          <w:tcPr>
            <w:tcW w:w="3114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ABBAC06" w14:textId="53E74246" w:rsidR="00241976" w:rsidRPr="002F47A0" w:rsidRDefault="00241976" w:rsidP="0024197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7772" w:type="dxa"/>
            <w:gridSpan w:val="2"/>
            <w:tcBorders>
              <w:left w:val="single" w:sz="4" w:space="0" w:color="auto"/>
            </w:tcBorders>
            <w:vAlign w:val="center"/>
          </w:tcPr>
          <w:p w14:paraId="35C65AC5" w14:textId="42601DD9" w:rsidR="00241976" w:rsidRPr="002F47A0" w:rsidRDefault="00A32547" w:rsidP="0023111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2"/>
                  </w:textInput>
                </w:ffData>
              </w:fldChar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FORMTEXT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 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  <w:tr w:rsidR="00241976" w:rsidRPr="002F47A0" w14:paraId="54FC9673" w14:textId="0AB09A51" w:rsidTr="00241976">
        <w:trPr>
          <w:trHeight w:hRule="exact" w:val="624"/>
          <w:jc w:val="center"/>
        </w:trPr>
        <w:tc>
          <w:tcPr>
            <w:tcW w:w="3114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8B0781B" w14:textId="3E5BC293" w:rsidR="00241976" w:rsidRPr="002F47A0" w:rsidRDefault="00241976" w:rsidP="0024197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F47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te</w:t>
            </w:r>
          </w:p>
        </w:tc>
        <w:sdt>
          <w:sdtPr>
            <w:rPr>
              <w:rFonts w:asciiTheme="majorBidi" w:hAnsiTheme="majorBidi" w:cstheme="majorBidi"/>
              <w:sz w:val="24"/>
              <w:szCs w:val="24"/>
            </w:rPr>
            <w:id w:val="-1387717794"/>
            <w:placeholder>
              <w:docPart w:val="F6371158747744E796F3530832A58FF4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772" w:type="dxa"/>
                <w:gridSpan w:val="2"/>
                <w:tcBorders>
                  <w:left w:val="single" w:sz="4" w:space="0" w:color="auto"/>
                </w:tcBorders>
                <w:vAlign w:val="center"/>
              </w:tcPr>
              <w:p w14:paraId="341CC72E" w14:textId="1397D8D8" w:rsidR="00241976" w:rsidRPr="002F47A0" w:rsidRDefault="00A02385" w:rsidP="00231119">
                <w:pPr>
                  <w:rPr>
                    <w:rFonts w:asciiTheme="majorBidi" w:hAnsiTheme="majorBidi" w:cstheme="majorBidi"/>
                    <w:sz w:val="24"/>
                    <w:szCs w:val="24"/>
                  </w:rPr>
                </w:pPr>
                <w:r w:rsidRPr="002F47A0">
                  <w:rPr>
                    <w:rStyle w:val="PlaceholderText"/>
                    <w:rFonts w:asciiTheme="majorBidi" w:hAnsiTheme="majorBidi" w:cstheme="majorBidi"/>
                  </w:rPr>
                  <w:t>Click or tap to enter a date.</w:t>
                </w:r>
              </w:p>
            </w:tc>
          </w:sdtContent>
        </w:sdt>
      </w:tr>
    </w:tbl>
    <w:p w14:paraId="3CD4268D" w14:textId="77777777" w:rsidR="000F1EBF" w:rsidRPr="002F47A0" w:rsidRDefault="000F1EBF" w:rsidP="003142B4">
      <w:pPr>
        <w:rPr>
          <w:rFonts w:asciiTheme="majorBidi" w:hAnsiTheme="majorBidi" w:cstheme="majorBidi"/>
          <w:sz w:val="24"/>
          <w:szCs w:val="24"/>
        </w:rPr>
      </w:pPr>
    </w:p>
    <w:sectPr w:rsidR="000F1EBF" w:rsidRPr="002F47A0" w:rsidSect="006E28BB">
      <w:headerReference w:type="default" r:id="rId9"/>
      <w:footerReference w:type="default" r:id="rId10"/>
      <w:pgSz w:w="11906" w:h="16838"/>
      <w:pgMar w:top="567" w:right="567" w:bottom="567" w:left="567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2F6C51" w14:textId="77777777" w:rsidR="00034718" w:rsidRDefault="00034718" w:rsidP="001857DE">
      <w:pPr>
        <w:spacing w:after="0" w:line="240" w:lineRule="auto"/>
      </w:pPr>
      <w:r>
        <w:separator/>
      </w:r>
    </w:p>
  </w:endnote>
  <w:endnote w:type="continuationSeparator" w:id="0">
    <w:p w14:paraId="47654CB3" w14:textId="77777777" w:rsidR="00034718" w:rsidRDefault="00034718" w:rsidP="001857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C56878" w14:textId="67F1A53F" w:rsidR="005F1AF5" w:rsidRPr="005542D1" w:rsidRDefault="00D15BE6" w:rsidP="00D8501F">
    <w:pPr>
      <w:pStyle w:val="NormalWeb"/>
      <w:tabs>
        <w:tab w:val="left" w:pos="3704"/>
        <w:tab w:val="right" w:pos="9641"/>
      </w:tabs>
      <w:jc w:val="right"/>
    </w:pPr>
    <w:sdt>
      <w:sdtPr>
        <w:id w:val="-1669238322"/>
        <w:docPartObj>
          <w:docPartGallery w:val="Page Numbers (Top of Page)"/>
          <w:docPartUnique/>
        </w:docPartObj>
      </w:sdtPr>
      <w:sdtEndPr/>
      <w:sdtContent>
        <w:r w:rsidR="005F1AF5" w:rsidRPr="005542D1">
          <w:t xml:space="preserve">Page </w:t>
        </w:r>
        <w:r w:rsidR="005F1AF5" w:rsidRPr="005542D1">
          <w:rPr>
            <w:b/>
            <w:bCs/>
          </w:rPr>
          <w:fldChar w:fldCharType="begin"/>
        </w:r>
        <w:r w:rsidR="005F1AF5" w:rsidRPr="005542D1">
          <w:rPr>
            <w:b/>
            <w:bCs/>
          </w:rPr>
          <w:instrText xml:space="preserve"> PAGE </w:instrText>
        </w:r>
        <w:r w:rsidR="005F1AF5" w:rsidRPr="005542D1">
          <w:rPr>
            <w:b/>
            <w:bCs/>
          </w:rPr>
          <w:fldChar w:fldCharType="separate"/>
        </w:r>
        <w:r w:rsidR="00D8501F">
          <w:rPr>
            <w:b/>
            <w:bCs/>
            <w:noProof/>
          </w:rPr>
          <w:t>1</w:t>
        </w:r>
        <w:r w:rsidR="005F1AF5" w:rsidRPr="005542D1">
          <w:rPr>
            <w:b/>
            <w:bCs/>
          </w:rPr>
          <w:fldChar w:fldCharType="end"/>
        </w:r>
        <w:r w:rsidR="005F1AF5" w:rsidRPr="005542D1">
          <w:t xml:space="preserve"> of </w:t>
        </w:r>
        <w:r w:rsidR="005F1AF5" w:rsidRPr="005542D1">
          <w:rPr>
            <w:b/>
            <w:bCs/>
          </w:rPr>
          <w:fldChar w:fldCharType="begin"/>
        </w:r>
        <w:r w:rsidR="005F1AF5" w:rsidRPr="005542D1">
          <w:rPr>
            <w:b/>
            <w:bCs/>
          </w:rPr>
          <w:instrText xml:space="preserve"> NUMPAGES  </w:instrText>
        </w:r>
        <w:r w:rsidR="005F1AF5" w:rsidRPr="005542D1">
          <w:rPr>
            <w:b/>
            <w:bCs/>
          </w:rPr>
          <w:fldChar w:fldCharType="separate"/>
        </w:r>
        <w:r w:rsidR="00D8501F">
          <w:rPr>
            <w:b/>
            <w:bCs/>
            <w:noProof/>
          </w:rPr>
          <w:t>8</w:t>
        </w:r>
        <w:r w:rsidR="005F1AF5" w:rsidRPr="005542D1">
          <w:rPr>
            <w:b/>
            <w:bCs/>
          </w:rPr>
          <w:fldChar w:fldCharType="end"/>
        </w:r>
        <w:r w:rsidR="005F1AF5" w:rsidRPr="005542D1">
          <w:rPr>
            <w:b/>
            <w:bCs/>
          </w:rPr>
          <w:t xml:space="preserve"> - </w:t>
        </w:r>
        <w:r w:rsidR="005F1AF5" w:rsidRPr="005542D1">
          <w:rPr>
            <w:rFonts w:asciiTheme="majorBidi" w:eastAsia="Calibri" w:hAnsiTheme="majorBidi" w:cstheme="majorBidi"/>
            <w:b/>
            <w:bCs/>
          </w:rPr>
          <w:t>Version: 00</w:t>
        </w:r>
        <w:r w:rsidR="00E00D4B">
          <w:rPr>
            <w:rFonts w:asciiTheme="majorBidi" w:eastAsia="Calibri" w:hAnsiTheme="majorBidi" w:cstheme="majorBidi"/>
            <w:b/>
            <w:bCs/>
          </w:rPr>
          <w:t>8</w:t>
        </w:r>
        <w:r w:rsidR="005F1AF5" w:rsidRPr="005542D1">
          <w:rPr>
            <w:rFonts w:asciiTheme="majorBidi" w:eastAsia="Calibri" w:hAnsiTheme="majorBidi" w:cstheme="majorBidi"/>
            <w:b/>
            <w:bCs/>
          </w:rPr>
          <w:t xml:space="preserve"> - Date of Revision: </w:t>
        </w:r>
      </w:sdtContent>
    </w:sdt>
    <w:r w:rsidR="00B5664A">
      <w:rPr>
        <w:b/>
        <w:bCs/>
      </w:rPr>
      <w:t>05-Jan-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AE7F69" w14:textId="77777777" w:rsidR="00034718" w:rsidRDefault="00034718" w:rsidP="001857DE">
      <w:pPr>
        <w:spacing w:after="0" w:line="240" w:lineRule="auto"/>
      </w:pPr>
      <w:r>
        <w:separator/>
      </w:r>
    </w:p>
  </w:footnote>
  <w:footnote w:type="continuationSeparator" w:id="0">
    <w:p w14:paraId="3704C96A" w14:textId="77777777" w:rsidR="00034718" w:rsidRDefault="00034718" w:rsidP="001857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0776543"/>
      <w:docPartObj>
        <w:docPartGallery w:val="Page Numbers (Top of Page)"/>
        <w:docPartUnique/>
      </w:docPartObj>
    </w:sdtPr>
    <w:sdtEndPr/>
    <w:sdtContent>
      <w:p w14:paraId="041C15A4" w14:textId="77777777" w:rsidR="005F1AF5" w:rsidRPr="005542D1" w:rsidRDefault="005F1AF5" w:rsidP="005F1AF5">
        <w:pPr>
          <w:pStyle w:val="Header"/>
          <w:jc w:val="right"/>
        </w:pPr>
      </w:p>
      <w:tbl>
        <w:tblPr>
          <w:tblW w:w="10877" w:type="dxa"/>
          <w:jc w:val="center"/>
          <w:tblBorders>
            <w:bottom w:val="single" w:sz="4" w:space="0" w:color="000000"/>
          </w:tblBorders>
          <w:tblLook w:val="00A0" w:firstRow="1" w:lastRow="0" w:firstColumn="1" w:lastColumn="0" w:noHBand="0" w:noVBand="0"/>
        </w:tblPr>
        <w:tblGrid>
          <w:gridCol w:w="1806"/>
          <w:gridCol w:w="9071"/>
        </w:tblGrid>
        <w:tr w:rsidR="005542D1" w:rsidRPr="005542D1" w14:paraId="768647EF" w14:textId="77777777" w:rsidTr="006E28BB">
          <w:trPr>
            <w:trHeight w:val="1588"/>
            <w:jc w:val="center"/>
          </w:trPr>
          <w:tc>
            <w:tcPr>
              <w:tcW w:w="1806" w:type="dxa"/>
              <w:vMerge w:val="restart"/>
              <w:vAlign w:val="center"/>
            </w:tcPr>
            <w:p w14:paraId="4476DD0A" w14:textId="77777777" w:rsidR="005F1AF5" w:rsidRPr="005542D1" w:rsidRDefault="005F1AF5" w:rsidP="005F1AF5">
              <w:pPr>
                <w:jc w:val="center"/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</w:pPr>
              <w:r w:rsidRPr="005542D1">
                <w:rPr>
                  <w:rFonts w:ascii="Times New Roman" w:hAnsi="Times New Roman" w:cs="Times New Roman"/>
                  <w:noProof/>
                  <w:sz w:val="24"/>
                  <w:szCs w:val="24"/>
                  <w:lang w:eastAsia="en-GB"/>
                </w:rPr>
                <w:drawing>
                  <wp:inline distT="0" distB="0" distL="0" distR="0" wp14:anchorId="358C6311" wp14:editId="65C14855">
                    <wp:extent cx="989965" cy="1254760"/>
                    <wp:effectExtent l="19050" t="0" r="635" b="0"/>
                    <wp:docPr id="1733127535" name="Picture 1733127535" descr="UKH LOGO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 descr="UKH LOGO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/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989965" cy="125476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9071" w:type="dxa"/>
              <w:vAlign w:val="center"/>
            </w:tcPr>
            <w:p w14:paraId="1F0AA5C5" w14:textId="77777777" w:rsidR="005F1AF5" w:rsidRPr="005542D1" w:rsidRDefault="005F1AF5" w:rsidP="005F1AF5">
              <w:pPr>
                <w:rPr>
                  <w:rFonts w:ascii="Times New Roman" w:hAnsi="Times New Roman" w:cs="Times New Roman"/>
                  <w:sz w:val="20"/>
                  <w:szCs w:val="20"/>
                  <w:lang w:bidi="ar-IQ"/>
                </w:rPr>
              </w:pPr>
              <w:r w:rsidRPr="005542D1">
                <w:rPr>
                  <w:noProof/>
                  <w:lang w:eastAsia="en-GB"/>
                </w:rPr>
                <mc:AlternateContent>
                  <mc:Choice Requires="wps">
                    <w:drawing>
                      <wp:anchor distT="0" distB="0" distL="114300" distR="114300" simplePos="0" relativeHeight="251658240" behindDoc="0" locked="0" layoutInCell="1" allowOverlap="1" wp14:anchorId="4300D7D2" wp14:editId="12645F32">
                        <wp:simplePos x="0" y="0"/>
                        <wp:positionH relativeFrom="column">
                          <wp:posOffset>2901315</wp:posOffset>
                        </wp:positionH>
                        <wp:positionV relativeFrom="paragraph">
                          <wp:posOffset>16510</wp:posOffset>
                        </wp:positionV>
                        <wp:extent cx="2277110" cy="495300"/>
                        <wp:effectExtent l="0" t="0" r="27940" b="19050"/>
                        <wp:wrapNone/>
                        <wp:docPr id="2" name="Rectangl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microsoft.com/office/word/2010/wordprocessingShape">
                            <wps:wsp>
                              <wps:cNvSpPr>
                                <a:spLocks noChangeAspect="1" noChangeArrowheads="1"/>
                              </wps:cNvSpPr>
                              <wps:spPr bwMode="auto">
                                <a:xfrm>
                                  <a:off x="0" y="0"/>
                                  <a:ext cx="2277110" cy="49559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FA4B4B7" w14:textId="77777777" w:rsidR="005F1AF5" w:rsidRDefault="005F1AF5" w:rsidP="005F1AF5">
                                    <w:pPr>
                                      <w:pStyle w:val="NoSpace"/>
                                      <w:jc w:val="center"/>
                                      <w:rPr>
                                        <w:rFonts w:asciiTheme="majorBidi" w:hAnsiTheme="majorBidi" w:cstheme="majorBidi"/>
                                      </w:rPr>
                                    </w:pPr>
                                    <w:r>
                                      <w:rPr>
                                        <w:rFonts w:asciiTheme="majorBidi" w:hAnsiTheme="majorBidi" w:cstheme="majorBidi"/>
                                      </w:rPr>
                                      <w:t>Human Resource</w:t>
                                    </w:r>
                                    <w:r w:rsidRPr="00A7387B">
                                      <w:rPr>
                                        <w:rFonts w:asciiTheme="majorBidi" w:hAnsiTheme="majorBidi" w:cstheme="majorBidi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Theme="majorBidi" w:hAnsiTheme="majorBidi" w:cstheme="majorBidi"/>
                                      </w:rPr>
                                      <w:t>Department</w:t>
                                    </w:r>
                                  </w:p>
                                  <w:p w14:paraId="5CB5A91F" w14:textId="0074CF96" w:rsidR="005F1AF5" w:rsidRPr="00A7387B" w:rsidRDefault="005F1AF5" w:rsidP="005F1AF5">
                                    <w:pPr>
                                      <w:pStyle w:val="NoSpace"/>
                                      <w:jc w:val="center"/>
                                      <w:rPr>
                                        <w:rFonts w:asciiTheme="majorBidi" w:hAnsiTheme="majorBidi" w:cstheme="majorBidi"/>
                                      </w:rPr>
                                    </w:pPr>
                                    <w:r>
                                      <w:rPr>
                                        <w:rFonts w:asciiTheme="majorBidi" w:hAnsiTheme="majorBidi" w:cstheme="majorBidi"/>
                                      </w:rPr>
                                      <w:t>Code:</w:t>
                                    </w:r>
                                    <w:r w:rsidR="00B67368">
                                      <w:rPr>
                                        <w:rFonts w:asciiTheme="majorBidi" w:hAnsiTheme="majorBidi" w:cstheme="majorBidi"/>
                                      </w:rPr>
                                      <w:t xml:space="preserve"> </w:t>
                                    </w:r>
                                    <w:r w:rsidR="00B67368" w:rsidRPr="00A755FA">
                                      <w:rPr>
                                        <w:rFonts w:asciiTheme="majorBidi" w:hAnsiTheme="majorBidi" w:cstheme="majorBidi"/>
                                      </w:rPr>
                                      <w:t>HR</w:t>
                                    </w:r>
                                    <w:r w:rsidR="000A3E5C">
                                      <w:rPr>
                                        <w:rFonts w:asciiTheme="majorBidi" w:hAnsiTheme="majorBidi" w:cstheme="majorBidi"/>
                                      </w:rPr>
                                      <w:t>0</w:t>
                                    </w:r>
                                    <w:r w:rsidR="00B67368" w:rsidRPr="00A755FA">
                                      <w:rPr>
                                        <w:rFonts w:asciiTheme="majorBidi" w:hAnsiTheme="majorBidi" w:cstheme="majorBidi"/>
                                      </w:rPr>
                                      <w:t>0</w:t>
                                    </w:r>
                                    <w:r w:rsidR="000A3E5C">
                                      <w:rPr>
                                        <w:rFonts w:asciiTheme="majorBidi" w:hAnsiTheme="majorBidi" w:cstheme="majorBidi"/>
                                      </w:rPr>
                                      <w:t>6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mc:Choice>
                  <mc:Fallback>
                    <w:pict>
                      <v:rect w14:anchorId="4300D7D2" id="Rectangle 1" o:spid="_x0000_s1026" style="position:absolute;margin-left:228.45pt;margin-top:1.3pt;width:179.3pt;height:3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" strokeweight=".5pt">
                        <o:lock v:ext="edit" aspectratio="t"/>
                        <v:textbox>
                          <w:txbxContent>
                            <w:p w14:paraId="2FA4B4B7" w14:textId="77777777" w:rsidR="005F1AF5" w:rsidRDefault="005F1AF5" w:rsidP="005F1AF5">
                              <w:pPr>
                                <w:pStyle w:val="NoSpace"/>
                                <w:jc w:val="center"/>
                                <w:rPr>
                                  <w:rFonts w:asciiTheme="majorBidi" w:hAnsiTheme="majorBidi" w:cstheme="majorBidi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</w:rPr>
                                <w:t>Human Resource</w:t>
                              </w:r>
                              <w:r w:rsidRPr="00A7387B">
                                <w:rPr>
                                  <w:rFonts w:asciiTheme="majorBidi" w:hAnsiTheme="majorBidi" w:cstheme="majorBidi"/>
                                </w:rPr>
                                <w:t xml:space="preserve"> </w:t>
                              </w:r>
                              <w:r>
                                <w:rPr>
                                  <w:rFonts w:asciiTheme="majorBidi" w:hAnsiTheme="majorBidi" w:cstheme="majorBidi"/>
                                </w:rPr>
                                <w:t>Department</w:t>
                              </w:r>
                            </w:p>
                            <w:p w14:paraId="5CB5A91F" w14:textId="0074CF96" w:rsidR="005F1AF5" w:rsidRPr="00A7387B" w:rsidRDefault="005F1AF5" w:rsidP="005F1AF5">
                              <w:pPr>
                                <w:pStyle w:val="NoSpace"/>
                                <w:jc w:val="center"/>
                                <w:rPr>
                                  <w:rFonts w:asciiTheme="majorBidi" w:hAnsiTheme="majorBidi" w:cstheme="majorBidi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</w:rPr>
                                <w:t>Code:</w:t>
                              </w:r>
                              <w:r w:rsidR="00B67368">
                                <w:rPr>
                                  <w:rFonts w:asciiTheme="majorBidi" w:hAnsiTheme="majorBidi" w:cstheme="majorBidi"/>
                                </w:rPr>
                                <w:t xml:space="preserve"> </w:t>
                              </w:r>
                              <w:r w:rsidR="00B67368" w:rsidRPr="00A755FA">
                                <w:rPr>
                                  <w:rFonts w:asciiTheme="majorBidi" w:hAnsiTheme="majorBidi" w:cstheme="majorBidi"/>
                                </w:rPr>
                                <w:t>HR</w:t>
                              </w:r>
                              <w:r w:rsidR="000A3E5C">
                                <w:rPr>
                                  <w:rFonts w:asciiTheme="majorBidi" w:hAnsiTheme="majorBidi" w:cstheme="majorBidi"/>
                                </w:rPr>
                                <w:t>0</w:t>
                              </w:r>
                              <w:r w:rsidR="00B67368" w:rsidRPr="00A755FA">
                                <w:rPr>
                                  <w:rFonts w:asciiTheme="majorBidi" w:hAnsiTheme="majorBidi" w:cstheme="majorBidi"/>
                                </w:rPr>
                                <w:t>0</w:t>
                              </w:r>
                              <w:r w:rsidR="000A3E5C">
                                <w:rPr>
                                  <w:rFonts w:asciiTheme="majorBidi" w:hAnsiTheme="majorBidi" w:cstheme="majorBidi"/>
                                </w:rPr>
                                <w:t>6</w:t>
                              </w:r>
                            </w:p>
                          </w:txbxContent>
                        </v:textbox>
                      </v:rect>
                    </w:pict>
                  </mc:Fallback>
                </mc:AlternateContent>
              </w:r>
            </w:p>
          </w:tc>
        </w:tr>
        <w:tr w:rsidR="005542D1" w:rsidRPr="005542D1" w14:paraId="46A98697" w14:textId="77777777" w:rsidTr="006E28BB">
          <w:trPr>
            <w:trHeight w:hRule="exact" w:val="961"/>
            <w:jc w:val="center"/>
          </w:trPr>
          <w:tc>
            <w:tcPr>
              <w:tcW w:w="1806" w:type="dxa"/>
              <w:vMerge/>
              <w:tcBorders>
                <w:bottom w:val="single" w:sz="4" w:space="0" w:color="000000"/>
              </w:tcBorders>
              <w:shd w:val="clear" w:color="auto" w:fill="548DD4"/>
              <w:vAlign w:val="center"/>
            </w:tcPr>
            <w:p w14:paraId="1882A612" w14:textId="77777777" w:rsidR="005F1AF5" w:rsidRPr="005542D1" w:rsidRDefault="005F1AF5" w:rsidP="005F1AF5">
              <w:pPr>
                <w:jc w:val="center"/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lang w:bidi="ar-IQ"/>
                </w:rPr>
              </w:pPr>
            </w:p>
          </w:tc>
          <w:tc>
            <w:tcPr>
              <w:tcW w:w="9071" w:type="dxa"/>
              <w:tcBorders>
                <w:bottom w:val="single" w:sz="4" w:space="0" w:color="000000"/>
              </w:tcBorders>
              <w:shd w:val="clear" w:color="auto" w:fill="D9D9D9"/>
              <w:vAlign w:val="center"/>
            </w:tcPr>
            <w:p w14:paraId="6DF741CC" w14:textId="7D2E5238" w:rsidR="005F1AF5" w:rsidRPr="0045055B" w:rsidRDefault="006E28BB" w:rsidP="00B67368">
              <w:pPr>
                <w:pStyle w:val="Heading1"/>
                <w:spacing w:before="0"/>
                <w:jc w:val="center"/>
                <w:rPr>
                  <w:rFonts w:asciiTheme="majorBidi" w:hAnsiTheme="majorBidi"/>
                  <w:color w:val="auto"/>
                  <w:sz w:val="32"/>
                </w:rPr>
              </w:pPr>
              <w:r w:rsidRPr="0045055B">
                <w:rPr>
                  <w:rFonts w:asciiTheme="majorBidi" w:hAnsiTheme="majorBidi"/>
                  <w:color w:val="auto"/>
                  <w:sz w:val="32"/>
                </w:rPr>
                <w:t>Application Form</w:t>
              </w:r>
            </w:p>
            <w:p w14:paraId="6729B8F5" w14:textId="3AAECA68" w:rsidR="006E28BB" w:rsidRPr="006E28BB" w:rsidRDefault="006E28BB" w:rsidP="006E28BB">
              <w:pPr>
                <w:pStyle w:val="Heading1"/>
                <w:spacing w:before="0"/>
                <w:jc w:val="center"/>
              </w:pPr>
              <w:r w:rsidRPr="0045055B">
                <w:rPr>
                  <w:rFonts w:asciiTheme="majorBidi" w:hAnsiTheme="majorBidi"/>
                  <w:color w:val="auto"/>
                  <w:sz w:val="32"/>
                </w:rPr>
                <w:t>University of Kurdistan Hewlêr (UKH)</w:t>
              </w:r>
            </w:p>
          </w:tc>
        </w:tr>
      </w:tbl>
      <w:p w14:paraId="709D24CC" w14:textId="77777777" w:rsidR="008366E3" w:rsidRPr="005542D1" w:rsidRDefault="00D15BE6" w:rsidP="005F1AF5">
        <w:pPr>
          <w:pStyle w:val="Header"/>
          <w:jc w:val="right"/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0D65B0"/>
    <w:multiLevelType w:val="hybridMultilevel"/>
    <w:tmpl w:val="6276B2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4773A"/>
    <w:multiLevelType w:val="hybridMultilevel"/>
    <w:tmpl w:val="5DEA6F14"/>
    <w:lvl w:ilvl="0" w:tplc="2348D69A">
      <w:start w:val="4"/>
      <w:numFmt w:val="bullet"/>
      <w:lvlText w:val="-"/>
      <w:lvlJc w:val="left"/>
      <w:pPr>
        <w:ind w:left="720" w:hanging="360"/>
      </w:pPr>
      <w:rPr>
        <w:rFonts w:ascii="Cambria" w:eastAsia="MS Mincho" w:hAnsi="Cambri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5A32CB"/>
    <w:multiLevelType w:val="hybridMultilevel"/>
    <w:tmpl w:val="901E636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1672075"/>
    <w:multiLevelType w:val="hybridMultilevel"/>
    <w:tmpl w:val="D7DA50E8"/>
    <w:lvl w:ilvl="0" w:tplc="22D49104">
      <w:start w:val="4"/>
      <w:numFmt w:val="bullet"/>
      <w:lvlText w:val="-"/>
      <w:lvlJc w:val="left"/>
      <w:pPr>
        <w:ind w:left="720" w:hanging="360"/>
      </w:pPr>
      <w:rPr>
        <w:rFonts w:ascii="Cambria" w:eastAsia="MS Mincho" w:hAnsi="Cambri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BE1994"/>
    <w:multiLevelType w:val="hybridMultilevel"/>
    <w:tmpl w:val="6276B2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DC07A2"/>
    <w:multiLevelType w:val="hybridMultilevel"/>
    <w:tmpl w:val="566E3B2C"/>
    <w:lvl w:ilvl="0" w:tplc="90C0A3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FD7338"/>
    <w:multiLevelType w:val="hybridMultilevel"/>
    <w:tmpl w:val="E500BBB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87707874">
    <w:abstractNumId w:val="4"/>
  </w:num>
  <w:num w:numId="2" w16cid:durableId="711534659">
    <w:abstractNumId w:val="0"/>
  </w:num>
  <w:num w:numId="3" w16cid:durableId="1992295931">
    <w:abstractNumId w:val="2"/>
  </w:num>
  <w:num w:numId="4" w16cid:durableId="662322298">
    <w:abstractNumId w:val="6"/>
  </w:num>
  <w:num w:numId="5" w16cid:durableId="370764250">
    <w:abstractNumId w:val="3"/>
  </w:num>
  <w:num w:numId="6" w16cid:durableId="1050544018">
    <w:abstractNumId w:val="1"/>
  </w:num>
  <w:num w:numId="7" w16cid:durableId="1022640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gutterAtTop/>
  <w:proofState w:spelling="clean" w:grammar="clean"/>
  <w:documentProtection w:edit="forms" w:enforcement="1" w:cryptProviderType="rsaAES" w:cryptAlgorithmClass="hash" w:cryptAlgorithmType="typeAny" w:cryptAlgorithmSid="14" w:cryptSpinCount="100000" w:hash="25KIhtZO7A06lg/IvCKre3g066cOYi7CwkWW9aCzf+Za4O9YfsD/Nv54KJn5zXJNg1P19xXZR2JGMXQ06KaBeg==" w:salt="iYSnsOesZklLDbrKMl9q2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NDQ2tzA3MTMxNTZQ0lEKTi0uzszPAykwNKgFAK9gBfAtAAAA"/>
  </w:docVars>
  <w:rsids>
    <w:rsidRoot w:val="00D7020F"/>
    <w:rsid w:val="0000353C"/>
    <w:rsid w:val="00015671"/>
    <w:rsid w:val="000170BD"/>
    <w:rsid w:val="00027C50"/>
    <w:rsid w:val="00034718"/>
    <w:rsid w:val="00071558"/>
    <w:rsid w:val="0009286E"/>
    <w:rsid w:val="00095C6E"/>
    <w:rsid w:val="0009749A"/>
    <w:rsid w:val="000A3E5C"/>
    <w:rsid w:val="000C0708"/>
    <w:rsid w:val="000D0498"/>
    <w:rsid w:val="000F144E"/>
    <w:rsid w:val="000F1EBF"/>
    <w:rsid w:val="000F63D5"/>
    <w:rsid w:val="00107E87"/>
    <w:rsid w:val="00111A14"/>
    <w:rsid w:val="00126BAD"/>
    <w:rsid w:val="00126D5F"/>
    <w:rsid w:val="00130F76"/>
    <w:rsid w:val="001327FA"/>
    <w:rsid w:val="00134841"/>
    <w:rsid w:val="00150A3A"/>
    <w:rsid w:val="001514A8"/>
    <w:rsid w:val="001548C5"/>
    <w:rsid w:val="001857DE"/>
    <w:rsid w:val="00194A4A"/>
    <w:rsid w:val="001C0C22"/>
    <w:rsid w:val="001C1469"/>
    <w:rsid w:val="001C6271"/>
    <w:rsid w:val="001C7D64"/>
    <w:rsid w:val="001D75A6"/>
    <w:rsid w:val="001E0423"/>
    <w:rsid w:val="001F0DCD"/>
    <w:rsid w:val="001F3E60"/>
    <w:rsid w:val="001F5378"/>
    <w:rsid w:val="002277EA"/>
    <w:rsid w:val="00231119"/>
    <w:rsid w:val="00241976"/>
    <w:rsid w:val="00246C97"/>
    <w:rsid w:val="0025766B"/>
    <w:rsid w:val="00263A1F"/>
    <w:rsid w:val="0028784B"/>
    <w:rsid w:val="002A4366"/>
    <w:rsid w:val="002B5EAA"/>
    <w:rsid w:val="002C24A8"/>
    <w:rsid w:val="002C4625"/>
    <w:rsid w:val="002E554F"/>
    <w:rsid w:val="002F47A0"/>
    <w:rsid w:val="002F5296"/>
    <w:rsid w:val="00303C7F"/>
    <w:rsid w:val="003142B4"/>
    <w:rsid w:val="00314791"/>
    <w:rsid w:val="003328F6"/>
    <w:rsid w:val="003423B7"/>
    <w:rsid w:val="003444D7"/>
    <w:rsid w:val="0036677B"/>
    <w:rsid w:val="00375CE3"/>
    <w:rsid w:val="003838AF"/>
    <w:rsid w:val="00387272"/>
    <w:rsid w:val="003C5C62"/>
    <w:rsid w:val="003E4000"/>
    <w:rsid w:val="00401FA3"/>
    <w:rsid w:val="00423C73"/>
    <w:rsid w:val="00433A5E"/>
    <w:rsid w:val="00444488"/>
    <w:rsid w:val="0045055B"/>
    <w:rsid w:val="00451257"/>
    <w:rsid w:val="00471A8D"/>
    <w:rsid w:val="00491BF0"/>
    <w:rsid w:val="00492B12"/>
    <w:rsid w:val="00493347"/>
    <w:rsid w:val="004948D3"/>
    <w:rsid w:val="004A7675"/>
    <w:rsid w:val="004D03BC"/>
    <w:rsid w:val="004D7EC3"/>
    <w:rsid w:val="004F0E8B"/>
    <w:rsid w:val="004F529C"/>
    <w:rsid w:val="0052410D"/>
    <w:rsid w:val="00525D0E"/>
    <w:rsid w:val="005302B9"/>
    <w:rsid w:val="005447D4"/>
    <w:rsid w:val="005542D1"/>
    <w:rsid w:val="00557A16"/>
    <w:rsid w:val="00560E1A"/>
    <w:rsid w:val="005B3A43"/>
    <w:rsid w:val="005D3E41"/>
    <w:rsid w:val="005F1AF5"/>
    <w:rsid w:val="006012D7"/>
    <w:rsid w:val="00606A0E"/>
    <w:rsid w:val="00617919"/>
    <w:rsid w:val="00630E2D"/>
    <w:rsid w:val="00635E7F"/>
    <w:rsid w:val="00655324"/>
    <w:rsid w:val="00657007"/>
    <w:rsid w:val="00660F75"/>
    <w:rsid w:val="00690C11"/>
    <w:rsid w:val="006B0FA6"/>
    <w:rsid w:val="006D542B"/>
    <w:rsid w:val="006E28BB"/>
    <w:rsid w:val="006E299F"/>
    <w:rsid w:val="006F765A"/>
    <w:rsid w:val="007550D2"/>
    <w:rsid w:val="00775409"/>
    <w:rsid w:val="007808A5"/>
    <w:rsid w:val="007A08A2"/>
    <w:rsid w:val="007A5BBA"/>
    <w:rsid w:val="007B0ABF"/>
    <w:rsid w:val="007F70FE"/>
    <w:rsid w:val="0081316B"/>
    <w:rsid w:val="00820EBD"/>
    <w:rsid w:val="008366E3"/>
    <w:rsid w:val="00841EE4"/>
    <w:rsid w:val="00847EC8"/>
    <w:rsid w:val="00852C83"/>
    <w:rsid w:val="008568EB"/>
    <w:rsid w:val="0086654C"/>
    <w:rsid w:val="0087627C"/>
    <w:rsid w:val="00881803"/>
    <w:rsid w:val="0089387C"/>
    <w:rsid w:val="008A5695"/>
    <w:rsid w:val="008D137A"/>
    <w:rsid w:val="008D5023"/>
    <w:rsid w:val="008D6C3D"/>
    <w:rsid w:val="008E3203"/>
    <w:rsid w:val="008E3853"/>
    <w:rsid w:val="009219F1"/>
    <w:rsid w:val="00941A3D"/>
    <w:rsid w:val="009567D9"/>
    <w:rsid w:val="00965E25"/>
    <w:rsid w:val="009703E5"/>
    <w:rsid w:val="00970D60"/>
    <w:rsid w:val="00971F5A"/>
    <w:rsid w:val="0098790D"/>
    <w:rsid w:val="00A02385"/>
    <w:rsid w:val="00A076B2"/>
    <w:rsid w:val="00A202F8"/>
    <w:rsid w:val="00A32547"/>
    <w:rsid w:val="00A3516E"/>
    <w:rsid w:val="00A5780E"/>
    <w:rsid w:val="00A706A4"/>
    <w:rsid w:val="00A755FA"/>
    <w:rsid w:val="00A83339"/>
    <w:rsid w:val="00A950AA"/>
    <w:rsid w:val="00A956A4"/>
    <w:rsid w:val="00B155C4"/>
    <w:rsid w:val="00B15D91"/>
    <w:rsid w:val="00B30D74"/>
    <w:rsid w:val="00B374FC"/>
    <w:rsid w:val="00B44913"/>
    <w:rsid w:val="00B5664A"/>
    <w:rsid w:val="00B67368"/>
    <w:rsid w:val="00B704CA"/>
    <w:rsid w:val="00B71F14"/>
    <w:rsid w:val="00B9761D"/>
    <w:rsid w:val="00BA710A"/>
    <w:rsid w:val="00BE04B5"/>
    <w:rsid w:val="00C06553"/>
    <w:rsid w:val="00C07361"/>
    <w:rsid w:val="00C17119"/>
    <w:rsid w:val="00C35A0E"/>
    <w:rsid w:val="00C5092A"/>
    <w:rsid w:val="00C76E2B"/>
    <w:rsid w:val="00CA5D10"/>
    <w:rsid w:val="00CB03D2"/>
    <w:rsid w:val="00CB3258"/>
    <w:rsid w:val="00CD06C5"/>
    <w:rsid w:val="00CE78F4"/>
    <w:rsid w:val="00D01688"/>
    <w:rsid w:val="00D15BE6"/>
    <w:rsid w:val="00D32536"/>
    <w:rsid w:val="00D6073F"/>
    <w:rsid w:val="00D60939"/>
    <w:rsid w:val="00D7020F"/>
    <w:rsid w:val="00D76C72"/>
    <w:rsid w:val="00D82CAA"/>
    <w:rsid w:val="00D8501F"/>
    <w:rsid w:val="00DA0CA5"/>
    <w:rsid w:val="00DA238A"/>
    <w:rsid w:val="00DB1F3D"/>
    <w:rsid w:val="00DC236F"/>
    <w:rsid w:val="00DC5AA7"/>
    <w:rsid w:val="00DD258F"/>
    <w:rsid w:val="00DE1EBF"/>
    <w:rsid w:val="00E00D4B"/>
    <w:rsid w:val="00E1298B"/>
    <w:rsid w:val="00E13FA5"/>
    <w:rsid w:val="00E27257"/>
    <w:rsid w:val="00E32B0D"/>
    <w:rsid w:val="00E66D55"/>
    <w:rsid w:val="00E72864"/>
    <w:rsid w:val="00E736DD"/>
    <w:rsid w:val="00E75C4F"/>
    <w:rsid w:val="00E80536"/>
    <w:rsid w:val="00E91774"/>
    <w:rsid w:val="00EA4159"/>
    <w:rsid w:val="00EB5783"/>
    <w:rsid w:val="00EB5DD0"/>
    <w:rsid w:val="00EB6AE6"/>
    <w:rsid w:val="00EB6F8B"/>
    <w:rsid w:val="00EB7E3A"/>
    <w:rsid w:val="00EC273C"/>
    <w:rsid w:val="00ED0BAE"/>
    <w:rsid w:val="00ED4F03"/>
    <w:rsid w:val="00EE3A88"/>
    <w:rsid w:val="00F10BC6"/>
    <w:rsid w:val="00F158FA"/>
    <w:rsid w:val="00F346F7"/>
    <w:rsid w:val="00FA459C"/>
    <w:rsid w:val="00FA639A"/>
    <w:rsid w:val="00FB127C"/>
    <w:rsid w:val="00FB3A44"/>
    <w:rsid w:val="00FC4330"/>
    <w:rsid w:val="00FF0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DE3BE"/>
  <w15:docId w15:val="{1C0A670B-C3D1-4A40-A9A4-AD458EDCD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B12"/>
  </w:style>
  <w:style w:type="paragraph" w:styleId="Heading1">
    <w:name w:val="heading 1"/>
    <w:basedOn w:val="Normal"/>
    <w:next w:val="Normal"/>
    <w:link w:val="Heading1Char"/>
    <w:uiPriority w:val="9"/>
    <w:qFormat/>
    <w:rsid w:val="00B6736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673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02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57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57DE"/>
  </w:style>
  <w:style w:type="paragraph" w:styleId="Footer">
    <w:name w:val="footer"/>
    <w:basedOn w:val="Normal"/>
    <w:link w:val="FooterChar"/>
    <w:uiPriority w:val="99"/>
    <w:unhideWhenUsed/>
    <w:rsid w:val="001857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57DE"/>
  </w:style>
  <w:style w:type="table" w:styleId="TableGrid">
    <w:name w:val="Table Grid"/>
    <w:basedOn w:val="TableNormal"/>
    <w:uiPriority w:val="59"/>
    <w:rsid w:val="001857D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NoSpace">
    <w:name w:val="No Space"/>
    <w:basedOn w:val="Normal"/>
    <w:link w:val="NoSpaceChar"/>
    <w:uiPriority w:val="99"/>
    <w:rsid w:val="005F1AF5"/>
    <w:pPr>
      <w:spacing w:after="0" w:line="240" w:lineRule="auto"/>
    </w:pPr>
    <w:rPr>
      <w:rFonts w:ascii="Calibri" w:eastAsia="Calibri" w:hAnsi="Calibri" w:cs="Times New Roman"/>
      <w:b/>
      <w:bCs/>
      <w:color w:val="000000"/>
      <w:sz w:val="24"/>
      <w:szCs w:val="24"/>
    </w:rPr>
  </w:style>
  <w:style w:type="character" w:customStyle="1" w:styleId="NoSpaceChar">
    <w:name w:val="No Space Char"/>
    <w:basedOn w:val="DefaultParagraphFont"/>
    <w:link w:val="NoSpace"/>
    <w:uiPriority w:val="99"/>
    <w:locked/>
    <w:rsid w:val="005F1AF5"/>
    <w:rPr>
      <w:rFonts w:ascii="Calibri" w:eastAsia="Calibri" w:hAnsi="Calibri" w:cs="Times New Roman"/>
      <w:b/>
      <w:bCs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5F1AF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0F7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6736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6736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E13FA5"/>
    <w:rPr>
      <w:color w:val="666666"/>
    </w:rPr>
  </w:style>
  <w:style w:type="character" w:styleId="Hyperlink">
    <w:name w:val="Hyperlink"/>
    <w:basedOn w:val="DefaultParagraphFont"/>
    <w:uiPriority w:val="99"/>
    <w:unhideWhenUsed/>
    <w:rsid w:val="008E385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38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obs@ukh.edu.krd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D553465BFDE442CAB07C41C8B32E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5D9393-3449-4580-BE5A-CDF4A37D4159}"/>
      </w:docPartPr>
      <w:docPartBody>
        <w:p w:rsidR="0092146B" w:rsidRDefault="007D4E6E" w:rsidP="007D4E6E">
          <w:pPr>
            <w:pStyle w:val="FD553465BFDE442CAB07C41C8B32EB043"/>
          </w:pPr>
          <w:r w:rsidRPr="00231119">
            <w:rPr>
              <w:rStyle w:val="PlaceholderText"/>
              <w:rFonts w:asciiTheme="majorBidi" w:hAnsiTheme="majorBidi" w:cstheme="majorBidi"/>
            </w:rPr>
            <w:t>Choose an item.</w:t>
          </w:r>
        </w:p>
      </w:docPartBody>
    </w:docPart>
    <w:docPart>
      <w:docPartPr>
        <w:name w:val="5D1DD310A49E4E269BA54E0138326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D2353A-C6E8-4F85-88E0-CB10BEC9D25A}"/>
      </w:docPartPr>
      <w:docPartBody>
        <w:p w:rsidR="0092146B" w:rsidRDefault="007D4E6E" w:rsidP="007D4E6E">
          <w:pPr>
            <w:pStyle w:val="5D1DD310A49E4E269BA54E0138326F7A3"/>
          </w:pPr>
          <w:r w:rsidRPr="00231119">
            <w:rPr>
              <w:rStyle w:val="PlaceholderText"/>
              <w:rFonts w:asciiTheme="majorBidi" w:hAnsiTheme="majorBidi" w:cstheme="majorBidi"/>
            </w:rPr>
            <w:t>Click or tap to enter a date.</w:t>
          </w:r>
        </w:p>
      </w:docPartBody>
    </w:docPart>
    <w:docPart>
      <w:docPartPr>
        <w:name w:val="A6C77241EEAE4B39B0879BAC1800F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91AC0-CD11-4442-BC4B-6D0784269511}"/>
      </w:docPartPr>
      <w:docPartBody>
        <w:p w:rsidR="0092146B" w:rsidRDefault="007D4E6E" w:rsidP="007D4E6E">
          <w:pPr>
            <w:pStyle w:val="A6C77241EEAE4B39B0879BAC1800FD4D3"/>
          </w:pPr>
          <w:r w:rsidRPr="00231119">
            <w:rPr>
              <w:rStyle w:val="PlaceholderText"/>
              <w:rFonts w:asciiTheme="majorBidi" w:hAnsiTheme="majorBidi" w:cstheme="majorBidi"/>
            </w:rPr>
            <w:t>Click or tap to enter a date.</w:t>
          </w:r>
        </w:p>
      </w:docPartBody>
    </w:docPart>
    <w:docPart>
      <w:docPartPr>
        <w:name w:val="9777FE2FF034438B903CF51E41E1A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7FBB1A-AAEC-4007-88D2-9EDD74A2F516}"/>
      </w:docPartPr>
      <w:docPartBody>
        <w:p w:rsidR="0092146B" w:rsidRDefault="007D4E6E" w:rsidP="007D4E6E">
          <w:pPr>
            <w:pStyle w:val="9777FE2FF034438B903CF51E41E1A0313"/>
          </w:pPr>
          <w:r w:rsidRPr="00231119">
            <w:rPr>
              <w:rStyle w:val="PlaceholderText"/>
              <w:rFonts w:asciiTheme="majorBidi" w:hAnsiTheme="majorBidi" w:cstheme="majorBidi"/>
            </w:rPr>
            <w:t>Click or tap to enter a date.</w:t>
          </w:r>
        </w:p>
      </w:docPartBody>
    </w:docPart>
    <w:docPart>
      <w:docPartPr>
        <w:name w:val="17FBDF6541A24F7B845ABE32C6AB0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E916D-1AA7-4440-BAFA-E3041665D4E5}"/>
      </w:docPartPr>
      <w:docPartBody>
        <w:p w:rsidR="007D4E6E" w:rsidRDefault="007D4E6E" w:rsidP="007D4E6E">
          <w:pPr>
            <w:pStyle w:val="17FBDF6541A24F7B845ABE32C6AB05BB2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1B35F541484F441787D86D766B11A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9B08C3-B462-4F07-B8C6-FF78DA45D75F}"/>
      </w:docPartPr>
      <w:docPartBody>
        <w:p w:rsidR="007D4E6E" w:rsidRDefault="007D4E6E" w:rsidP="007D4E6E">
          <w:pPr>
            <w:pStyle w:val="1B35F541484F441787D86D766B11A3A52"/>
          </w:pPr>
          <w:r w:rsidRPr="003838AF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DE66D11C85B04B5983C6D50EF7D69A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662A0-E5E4-44A2-9AD7-01D0A742679A}"/>
      </w:docPartPr>
      <w:docPartBody>
        <w:p w:rsidR="007D4E6E" w:rsidRDefault="007D4E6E" w:rsidP="007D4E6E">
          <w:pPr>
            <w:pStyle w:val="DE66D11C85B04B5983C6D50EF7D69ADD1"/>
          </w:pPr>
          <w:r w:rsidRPr="003838AF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6B57B6093E15498AA755F953FDF9B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6552A-153A-473F-8B59-EE5456CF151A}"/>
      </w:docPartPr>
      <w:docPartBody>
        <w:p w:rsidR="007D4E6E" w:rsidRDefault="007D4E6E" w:rsidP="007D4E6E">
          <w:pPr>
            <w:pStyle w:val="6B57B6093E15498AA755F953FDF9BEAD1"/>
          </w:pPr>
          <w:r w:rsidRPr="003838AF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3B16F23BE2184ABFA0240B173491F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27078-33B1-4B6B-9F23-E79149D3914A}"/>
      </w:docPartPr>
      <w:docPartBody>
        <w:p w:rsidR="007D4E6E" w:rsidRDefault="007D4E6E" w:rsidP="007D4E6E">
          <w:pPr>
            <w:pStyle w:val="3B16F23BE2184ABFA0240B173491FB741"/>
          </w:pPr>
          <w:r w:rsidRPr="003838AF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EC96D3B725A14930BAD01AE43DA49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334ED-B756-49B0-9FA2-D91E4EE7CF8F}"/>
      </w:docPartPr>
      <w:docPartBody>
        <w:p w:rsidR="007D4E6E" w:rsidRDefault="007D4E6E" w:rsidP="007D4E6E">
          <w:pPr>
            <w:pStyle w:val="EC96D3B725A14930BAD01AE43DA49BC01"/>
          </w:pPr>
          <w:r w:rsidRPr="003838AF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14A8949CE2F9480092F43A4B0FEE1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6EC744-5659-4684-B5E8-FEE174E168D3}"/>
      </w:docPartPr>
      <w:docPartBody>
        <w:p w:rsidR="007D4E6E" w:rsidRDefault="007D4E6E" w:rsidP="007D4E6E">
          <w:pPr>
            <w:pStyle w:val="14A8949CE2F9480092F43A4B0FEE13D91"/>
          </w:pPr>
          <w:r w:rsidRPr="003838AF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B836C878446F45BA9BEC6228F0AD3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B3A9DC-E5B9-43FC-8317-AB7904AEB4DF}"/>
      </w:docPartPr>
      <w:docPartBody>
        <w:p w:rsidR="007D4E6E" w:rsidRDefault="007D4E6E" w:rsidP="007D4E6E">
          <w:pPr>
            <w:pStyle w:val="B836C878446F45BA9BEC6228F0AD30E91"/>
          </w:pPr>
          <w:r w:rsidRPr="003838AF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65AD9F82DD8A43F2A380AEB54D88CA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D602E-92F3-4862-A828-D174BFD82CB8}"/>
      </w:docPartPr>
      <w:docPartBody>
        <w:p w:rsidR="007D4E6E" w:rsidRDefault="007D4E6E" w:rsidP="007D4E6E">
          <w:pPr>
            <w:pStyle w:val="65AD9F82DD8A43F2A380AEB54D88CA481"/>
          </w:pPr>
          <w:r w:rsidRPr="003838AF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7ED9E94126AE46F2976C7E30172A1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BD7FA-55E9-493E-8DD4-425903E34C6E}"/>
      </w:docPartPr>
      <w:docPartBody>
        <w:p w:rsidR="007D4E6E" w:rsidRDefault="007D4E6E" w:rsidP="007D4E6E">
          <w:pPr>
            <w:pStyle w:val="7ED9E94126AE46F2976C7E30172A149E1"/>
          </w:pPr>
          <w:r w:rsidRPr="003838AF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0F3AA006FFF24201A41768FB083D5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A1EF0-C3DA-490D-A0EE-AFD909B7659D}"/>
      </w:docPartPr>
      <w:docPartBody>
        <w:p w:rsidR="007D4E6E" w:rsidRDefault="007D4E6E" w:rsidP="007D4E6E">
          <w:pPr>
            <w:pStyle w:val="0F3AA006FFF24201A41768FB083D550C1"/>
          </w:pPr>
          <w:r w:rsidRPr="003838AF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6B41F34307F240069D2B3D6BA56CD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85B9E-07DA-4FEB-B6CA-4AB2BE1CCB80}"/>
      </w:docPartPr>
      <w:docPartBody>
        <w:p w:rsidR="007D4E6E" w:rsidRDefault="007D4E6E" w:rsidP="007D4E6E">
          <w:pPr>
            <w:pStyle w:val="6B41F34307F240069D2B3D6BA56CD4731"/>
          </w:pPr>
          <w:r w:rsidRPr="003838AF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CAEC9943F10045309F48CBD0621C7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E525B-02F5-435E-B2F7-9CCF153B63B1}"/>
      </w:docPartPr>
      <w:docPartBody>
        <w:p w:rsidR="007D4E6E" w:rsidRDefault="007D4E6E" w:rsidP="007D4E6E">
          <w:pPr>
            <w:pStyle w:val="CAEC9943F10045309F48CBD0621C7B441"/>
          </w:pPr>
          <w:r w:rsidRPr="003838AF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0FEB4645912644F5922E01AEAB35C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1BFE0-5ADA-4339-B9B7-23E193F1491C}"/>
      </w:docPartPr>
      <w:docPartBody>
        <w:p w:rsidR="007D4E6E" w:rsidRDefault="007D4E6E" w:rsidP="007D4E6E">
          <w:pPr>
            <w:pStyle w:val="0FEB4645912644F5922E01AEAB35C9741"/>
          </w:pPr>
          <w:r w:rsidRPr="003838AF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53D14A0C7C4D4ABABB91ED22DA21D2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5B341-442A-4C55-AD1D-63E788410AE3}"/>
      </w:docPartPr>
      <w:docPartBody>
        <w:p w:rsidR="007D4E6E" w:rsidRDefault="007D4E6E" w:rsidP="007D4E6E">
          <w:pPr>
            <w:pStyle w:val="53D14A0C7C4D4ABABB91ED22DA21D27F1"/>
          </w:pPr>
          <w:r w:rsidRPr="003838AF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FB0A9E20067243D5B8CEF61DB8652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241497-885A-4F21-A344-DC1DB4CB7049}"/>
      </w:docPartPr>
      <w:docPartBody>
        <w:p w:rsidR="007D4E6E" w:rsidRDefault="007D4E6E" w:rsidP="007D4E6E">
          <w:pPr>
            <w:pStyle w:val="FB0A9E20067243D5B8CEF61DB86525851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E99B7A67B94A4B2999E1B65336B43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16212-1B59-4578-B7AB-5F99683C1B14}"/>
      </w:docPartPr>
      <w:docPartBody>
        <w:p w:rsidR="007D4E6E" w:rsidRDefault="007D4E6E" w:rsidP="007D4E6E">
          <w:pPr>
            <w:pStyle w:val="E99B7A67B94A4B2999E1B65336B43FDE1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F6EFE71A2CB649FFA4933981D21B2F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B5F56-35DF-481D-8A19-548143E70843}"/>
      </w:docPartPr>
      <w:docPartBody>
        <w:p w:rsidR="007D4E6E" w:rsidRDefault="007D4E6E" w:rsidP="007D4E6E">
          <w:pPr>
            <w:pStyle w:val="F6EFE71A2CB649FFA4933981D21B2F9C1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18490BF29CA94CF394B8659396F9F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9424C1-7752-4EF5-AA7C-37AA11C6A062}"/>
      </w:docPartPr>
      <w:docPartBody>
        <w:p w:rsidR="007D4E6E" w:rsidRDefault="007D4E6E" w:rsidP="007D4E6E">
          <w:pPr>
            <w:pStyle w:val="18490BF29CA94CF394B8659396F9F2421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C15AD4F942F344E082C58AF08258FD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DD3F7D-4A32-422A-AEA7-E1C82857D338}"/>
      </w:docPartPr>
      <w:docPartBody>
        <w:p w:rsidR="007D4E6E" w:rsidRDefault="007D4E6E" w:rsidP="007D4E6E">
          <w:pPr>
            <w:pStyle w:val="C15AD4F942F344E082C58AF08258FD621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EFEEA1E2D3634F0784F68DF62542C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53F17-459B-4DE5-ABE1-D128B52BFEA0}"/>
      </w:docPartPr>
      <w:docPartBody>
        <w:p w:rsidR="007D4E6E" w:rsidRDefault="007D4E6E" w:rsidP="007D4E6E">
          <w:pPr>
            <w:pStyle w:val="EFEEA1E2D3634F0784F68DF62542CCDD1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2643042F2A9F451B8B29309919E7D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D3FFB-A66A-481D-8CC6-121BA584F1DB}"/>
      </w:docPartPr>
      <w:docPartBody>
        <w:p w:rsidR="007D4E6E" w:rsidRDefault="007D4E6E" w:rsidP="007D4E6E">
          <w:pPr>
            <w:pStyle w:val="2643042F2A9F451B8B29309919E7DC2E1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70A379EA3BF64A8AB917F1766A021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86BA2-8E42-4A9A-B322-F9D286CF3002}"/>
      </w:docPartPr>
      <w:docPartBody>
        <w:p w:rsidR="007D4E6E" w:rsidRDefault="007D4E6E" w:rsidP="007D4E6E">
          <w:pPr>
            <w:pStyle w:val="70A379EA3BF64A8AB917F1766A0211A61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BB227D3779424A5AB03C4C54B57A4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F047E-6270-46D1-96F1-F003C28187B4}"/>
      </w:docPartPr>
      <w:docPartBody>
        <w:p w:rsidR="007D4E6E" w:rsidRDefault="007D4E6E" w:rsidP="007D4E6E">
          <w:pPr>
            <w:pStyle w:val="BB227D3779424A5AB03C4C54B57A42771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E4AC00838AC2476E8B280BC0854F5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547DB-902A-469D-9C24-E7095F44376D}"/>
      </w:docPartPr>
      <w:docPartBody>
        <w:p w:rsidR="007D4E6E" w:rsidRDefault="007D4E6E" w:rsidP="007D4E6E">
          <w:pPr>
            <w:pStyle w:val="E4AC00838AC2476E8B280BC0854F56751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21FFE79AE41F4E3E88B7B0EBC7C315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B23D8-6E2A-47F5-9791-DCAF0FD83C52}"/>
      </w:docPartPr>
      <w:docPartBody>
        <w:p w:rsidR="007D4E6E" w:rsidRDefault="007D4E6E" w:rsidP="007D4E6E">
          <w:pPr>
            <w:pStyle w:val="21FFE79AE41F4E3E88B7B0EBC7C315081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0286B60A400F4D10975CA179F70285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704545-CD0B-4446-A12B-5CE30BDE8668}"/>
      </w:docPartPr>
      <w:docPartBody>
        <w:p w:rsidR="007D4E6E" w:rsidRDefault="007D4E6E" w:rsidP="007D4E6E">
          <w:pPr>
            <w:pStyle w:val="0286B60A400F4D10975CA179F70285111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A82A9C07768541968BA85C3757D07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01B97-5683-4DB8-9186-EBA7D7114FEF}"/>
      </w:docPartPr>
      <w:docPartBody>
        <w:p w:rsidR="007D4E6E" w:rsidRDefault="007D4E6E" w:rsidP="007D4E6E">
          <w:pPr>
            <w:pStyle w:val="A82A9C07768541968BA85C3757D073F91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A5215E08227146DBBE8508B01C574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D225D-B54B-4438-AAF5-FCEDA47524E2}"/>
      </w:docPartPr>
      <w:docPartBody>
        <w:p w:rsidR="007D4E6E" w:rsidRDefault="007D4E6E" w:rsidP="007D4E6E">
          <w:pPr>
            <w:pStyle w:val="A5215E08227146DBBE8508B01C5745761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169A67D04EB6452097230F28F5BB7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197FB-7FF2-4A5D-93EC-A1255BD10B86}"/>
      </w:docPartPr>
      <w:docPartBody>
        <w:p w:rsidR="007D4E6E" w:rsidRDefault="007D4E6E" w:rsidP="007D4E6E">
          <w:pPr>
            <w:pStyle w:val="169A67D04EB6452097230F28F5BB7FB71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4C79EE401FBD437B95078ED76F69A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DACA0-077A-41B3-B05A-0536E665D6EE}"/>
      </w:docPartPr>
      <w:docPartBody>
        <w:p w:rsidR="007D4E6E" w:rsidRDefault="007D4E6E" w:rsidP="007D4E6E">
          <w:pPr>
            <w:pStyle w:val="4C79EE401FBD437B95078ED76F69ACF41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0A573C1F62614A0E8FFD08C740FB2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8E1EF-6588-4321-A150-90201233E4B6}"/>
      </w:docPartPr>
      <w:docPartBody>
        <w:p w:rsidR="007D4E6E" w:rsidRDefault="007D4E6E" w:rsidP="007D4E6E">
          <w:pPr>
            <w:pStyle w:val="0A573C1F62614A0E8FFD08C740FB22C01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02E554CDAD4C4A8D8F1416F10C4D8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E8AF3-1E09-4316-BFE2-0E03445FEBA8}"/>
      </w:docPartPr>
      <w:docPartBody>
        <w:p w:rsidR="007D4E6E" w:rsidRDefault="007D4E6E" w:rsidP="007D4E6E">
          <w:pPr>
            <w:pStyle w:val="02E554CDAD4C4A8D8F1416F10C4D8AA11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2EB7FE264FDB49989A71C2618D03D0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37C20-B49E-432C-847B-DDC400457AF0}"/>
      </w:docPartPr>
      <w:docPartBody>
        <w:p w:rsidR="007D4E6E" w:rsidRDefault="007D4E6E" w:rsidP="007D4E6E">
          <w:pPr>
            <w:pStyle w:val="2EB7FE264FDB49989A71C2618D03D0331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7F3C70632F504D67B281B1F4931A3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CDE69-DC19-46AC-A6C9-35FD82A8EA24}"/>
      </w:docPartPr>
      <w:docPartBody>
        <w:p w:rsidR="007D4E6E" w:rsidRDefault="007D4E6E" w:rsidP="007D4E6E">
          <w:pPr>
            <w:pStyle w:val="7F3C70632F504D67B281B1F4931A34E11"/>
          </w:pPr>
          <w:r w:rsidRPr="001514A8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ADDA0176FB08435B938B694E7C952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9773C-6924-4F72-BCF9-36F688E598F3}"/>
      </w:docPartPr>
      <w:docPartBody>
        <w:p w:rsidR="007D4E6E" w:rsidRDefault="007D4E6E" w:rsidP="007D4E6E">
          <w:pPr>
            <w:pStyle w:val="ADDA0176FB08435B938B694E7C95210A1"/>
          </w:pPr>
          <w:r w:rsidRPr="001514A8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C6BC0C7907914F3DBF9645A7773EC4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30BE6-8BE1-4FDA-B057-CA4D871F8536}"/>
      </w:docPartPr>
      <w:docPartBody>
        <w:p w:rsidR="007D4E6E" w:rsidRDefault="007D4E6E" w:rsidP="007D4E6E">
          <w:pPr>
            <w:pStyle w:val="C6BC0C7907914F3DBF9645A7773EC4F41"/>
          </w:pPr>
          <w:r w:rsidRPr="001514A8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A70B105F424F489AAECBFF30A4507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F03D31-CB13-448E-80AD-0E8CC5C42B34}"/>
      </w:docPartPr>
      <w:docPartBody>
        <w:p w:rsidR="007D4E6E" w:rsidRDefault="007D4E6E" w:rsidP="007D4E6E">
          <w:pPr>
            <w:pStyle w:val="A70B105F424F489AAECBFF30A45071B21"/>
          </w:pPr>
          <w:r w:rsidRPr="001514A8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3E530C3F3AF04EABA9D9D0752979E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02E041-D39B-4761-BBE4-A724A8BFE641}"/>
      </w:docPartPr>
      <w:docPartBody>
        <w:p w:rsidR="007D4E6E" w:rsidRDefault="007D4E6E" w:rsidP="007D4E6E">
          <w:pPr>
            <w:pStyle w:val="3E530C3F3AF04EABA9D9D0752979E5E21"/>
          </w:pPr>
          <w:r w:rsidRPr="001514A8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5E86BA413F514044BA37098E1BE682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3FECB-2A83-4076-AFB4-6B2D71B20F78}"/>
      </w:docPartPr>
      <w:docPartBody>
        <w:p w:rsidR="007D4E6E" w:rsidRDefault="007D4E6E" w:rsidP="007D4E6E">
          <w:pPr>
            <w:pStyle w:val="5E86BA413F514044BA37098E1BE682311"/>
          </w:pPr>
          <w:r w:rsidRPr="001514A8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F8423B7AD1DB4BB69D5E9F92B7046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E42372-9554-40A0-B327-AA8C4252D42D}"/>
      </w:docPartPr>
      <w:docPartBody>
        <w:p w:rsidR="007D4E6E" w:rsidRDefault="007D4E6E" w:rsidP="007D4E6E">
          <w:pPr>
            <w:pStyle w:val="F8423B7AD1DB4BB69D5E9F92B7046FC31"/>
          </w:pPr>
          <w:r w:rsidRPr="001514A8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96BD3F51B8534F4E832F50B26B959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531F5-9E95-4DFA-A2CF-6FDACC4D2485}"/>
      </w:docPartPr>
      <w:docPartBody>
        <w:p w:rsidR="007D4E6E" w:rsidRDefault="007D4E6E" w:rsidP="007D4E6E">
          <w:pPr>
            <w:pStyle w:val="96BD3F51B8534F4E832F50B26B9591B91"/>
          </w:pPr>
          <w:r w:rsidRPr="001514A8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8C8B4623896741A2B28EE6B23F657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6E148F-76BB-4782-9EF4-792B62A44CE8}"/>
      </w:docPartPr>
      <w:docPartBody>
        <w:p w:rsidR="007D4E6E" w:rsidRDefault="007D4E6E" w:rsidP="007D4E6E">
          <w:pPr>
            <w:pStyle w:val="8C8B4623896741A2B28EE6B23F6579861"/>
          </w:pPr>
          <w:r w:rsidRPr="001514A8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1E7DD378341343FE85AF797DFCC51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181390-5ED4-4B6E-AE47-8C94241D4FE9}"/>
      </w:docPartPr>
      <w:docPartBody>
        <w:p w:rsidR="007D4E6E" w:rsidRDefault="007D4E6E" w:rsidP="007D4E6E">
          <w:pPr>
            <w:pStyle w:val="1E7DD378341343FE85AF797DFCC514A01"/>
          </w:pPr>
          <w:r w:rsidRPr="001514A8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228BB86690F944669AF829A86AF562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F4EFC-BCA4-4342-9AF5-3C1386528F6A}"/>
      </w:docPartPr>
      <w:docPartBody>
        <w:p w:rsidR="007D4E6E" w:rsidRDefault="007D4E6E" w:rsidP="007D4E6E">
          <w:pPr>
            <w:pStyle w:val="228BB86690F944669AF829A86AF562221"/>
          </w:pPr>
          <w:r w:rsidRPr="001514A8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D90EFBB9FE914CF1A0EBB5C5C03B5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3706F-0040-4E5B-8EAB-B5F989254818}"/>
      </w:docPartPr>
      <w:docPartBody>
        <w:p w:rsidR="007D4E6E" w:rsidRDefault="007D4E6E" w:rsidP="007D4E6E">
          <w:pPr>
            <w:pStyle w:val="D90EFBB9FE914CF1A0EBB5C5C03B51A61"/>
          </w:pPr>
          <w:r w:rsidRPr="001514A8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5FDFCAD8AAC64C5EA6A3400E39E8D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64D4F-53C0-4A85-94F0-7AED9AABE6E4}"/>
      </w:docPartPr>
      <w:docPartBody>
        <w:p w:rsidR="007D4E6E" w:rsidRDefault="007D4E6E" w:rsidP="007D4E6E">
          <w:pPr>
            <w:pStyle w:val="5FDFCAD8AAC64C5EA6A3400E39E8D59C1"/>
          </w:pPr>
          <w:r w:rsidRPr="001514A8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B54252CD39274411AA009323FB55F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36F98-4875-4E6D-A79B-53C3E2283437}"/>
      </w:docPartPr>
      <w:docPartBody>
        <w:p w:rsidR="007D4E6E" w:rsidRDefault="007D4E6E" w:rsidP="007D4E6E">
          <w:pPr>
            <w:pStyle w:val="B54252CD39274411AA009323FB55FA9B1"/>
          </w:pPr>
          <w:r w:rsidRPr="001514A8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4D5EBD061B9F4CAD8906E79CC2980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19624-8445-4EBA-8399-74DBF5C33C09}"/>
      </w:docPartPr>
      <w:docPartBody>
        <w:p w:rsidR="007D4E6E" w:rsidRDefault="007D4E6E" w:rsidP="007D4E6E">
          <w:pPr>
            <w:pStyle w:val="4D5EBD061B9F4CAD8906E79CC29804E31"/>
          </w:pPr>
          <w:r w:rsidRPr="001514A8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6D6065B180D742ADA18641C2D8200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10BAB-4621-4D9C-A787-E2CD360DBA95}"/>
      </w:docPartPr>
      <w:docPartBody>
        <w:p w:rsidR="007D4E6E" w:rsidRDefault="007D4E6E" w:rsidP="007D4E6E">
          <w:pPr>
            <w:pStyle w:val="6D6065B180D742ADA18641C2D82001561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C49B3693AF9F431AA465873B26EC8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C5D8A-071A-4FF3-87E0-40D2724C34F5}"/>
      </w:docPartPr>
      <w:docPartBody>
        <w:p w:rsidR="007D4E6E" w:rsidRDefault="007D4E6E" w:rsidP="007D4E6E">
          <w:pPr>
            <w:pStyle w:val="C49B3693AF9F431AA465873B26EC85A51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E942E3D7C92444298571B20B26AC1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6E646-781F-42E6-9838-D7B34A10DD94}"/>
      </w:docPartPr>
      <w:docPartBody>
        <w:p w:rsidR="007D4E6E" w:rsidRDefault="007D4E6E" w:rsidP="007D4E6E">
          <w:pPr>
            <w:pStyle w:val="E942E3D7C92444298571B20B26AC104E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47F688AC1D2B46548E14622147C99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1E4D9-D4E8-45AE-BD1C-1F36DE03D35F}"/>
      </w:docPartPr>
      <w:docPartBody>
        <w:p w:rsidR="007D4E6E" w:rsidRDefault="007D4E6E" w:rsidP="007D4E6E">
          <w:pPr>
            <w:pStyle w:val="47F688AC1D2B46548E14622147C995D0"/>
          </w:pPr>
          <w:r w:rsidRPr="001514A8">
            <w:rPr>
              <w:rStyle w:val="PlaceholderText"/>
              <w:sz w:val="16"/>
              <w:szCs w:val="16"/>
            </w:rPr>
            <w:t>Click or tap to enter a date.</w:t>
          </w:r>
        </w:p>
      </w:docPartBody>
    </w:docPart>
    <w:docPart>
      <w:docPartPr>
        <w:name w:val="DB0331F93200474880D9B1DE96B50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97FAE-D372-4445-BCFD-52E53A3AAD1E}"/>
      </w:docPartPr>
      <w:docPartBody>
        <w:p w:rsidR="007D4E6E" w:rsidRDefault="007D4E6E" w:rsidP="007D4E6E">
          <w:pPr>
            <w:pStyle w:val="DB0331F93200474880D9B1DE96B50227"/>
          </w:pPr>
          <w:r w:rsidRPr="005C0AB2">
            <w:rPr>
              <w:rStyle w:val="PlaceholderText"/>
            </w:rPr>
            <w:t>Choose an item.</w:t>
          </w:r>
        </w:p>
      </w:docPartBody>
    </w:docPart>
    <w:docPart>
      <w:docPartPr>
        <w:name w:val="F6371158747744E796F3530832A58F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B5C94-3196-4AF9-B23E-11B54C668494}"/>
      </w:docPartPr>
      <w:docPartBody>
        <w:p w:rsidR="007D4E6E" w:rsidRDefault="007D4E6E" w:rsidP="007D4E6E">
          <w:pPr>
            <w:pStyle w:val="F6371158747744E796F3530832A58FF4"/>
          </w:pPr>
          <w:r w:rsidRPr="005C0AB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71D0"/>
    <w:rsid w:val="000D0498"/>
    <w:rsid w:val="001D068A"/>
    <w:rsid w:val="002357F6"/>
    <w:rsid w:val="005071D0"/>
    <w:rsid w:val="0052410D"/>
    <w:rsid w:val="0056054C"/>
    <w:rsid w:val="005D3E41"/>
    <w:rsid w:val="006012D7"/>
    <w:rsid w:val="006F765A"/>
    <w:rsid w:val="007D4E6E"/>
    <w:rsid w:val="007F03AA"/>
    <w:rsid w:val="00905015"/>
    <w:rsid w:val="0092146B"/>
    <w:rsid w:val="00B30576"/>
    <w:rsid w:val="00B973D7"/>
    <w:rsid w:val="00E27257"/>
    <w:rsid w:val="00FA639A"/>
    <w:rsid w:val="00FB3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4E6E"/>
    <w:rPr>
      <w:color w:val="666666"/>
    </w:rPr>
  </w:style>
  <w:style w:type="paragraph" w:customStyle="1" w:styleId="FD553465BFDE442CAB07C41C8B32EB043">
    <w:name w:val="FD553465BFDE442CAB07C41C8B32EB043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5D1DD310A49E4E269BA54E0138326F7A3">
    <w:name w:val="5D1DD310A49E4E269BA54E0138326F7A3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A6C77241EEAE4B39B0879BAC1800FD4D3">
    <w:name w:val="A6C77241EEAE4B39B0879BAC1800FD4D3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9777FE2FF034438B903CF51E41E1A0313">
    <w:name w:val="9777FE2FF034438B903CF51E41E1A0313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17FBDF6541A24F7B845ABE32C6AB05BB2">
    <w:name w:val="17FBDF6541A24F7B845ABE32C6AB05BB2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1B35F541484F441787D86D766B11A3A52">
    <w:name w:val="1B35F541484F441787D86D766B11A3A52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DE66D11C85B04B5983C6D50EF7D69ADD1">
    <w:name w:val="DE66D11C85B04B5983C6D50EF7D69ADD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6B57B6093E15498AA755F953FDF9BEAD1">
    <w:name w:val="6B57B6093E15498AA755F953FDF9BEAD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3B16F23BE2184ABFA0240B173491FB741">
    <w:name w:val="3B16F23BE2184ABFA0240B173491FB74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EC96D3B725A14930BAD01AE43DA49BC01">
    <w:name w:val="EC96D3B725A14930BAD01AE43DA49BC0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14A8949CE2F9480092F43A4B0FEE13D91">
    <w:name w:val="14A8949CE2F9480092F43A4B0FEE13D9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B836C878446F45BA9BEC6228F0AD30E91">
    <w:name w:val="B836C878446F45BA9BEC6228F0AD30E9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65AD9F82DD8A43F2A380AEB54D88CA481">
    <w:name w:val="65AD9F82DD8A43F2A380AEB54D88CA48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7ED9E94126AE46F2976C7E30172A149E1">
    <w:name w:val="7ED9E94126AE46F2976C7E30172A149E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0F3AA006FFF24201A41768FB083D550C1">
    <w:name w:val="0F3AA006FFF24201A41768FB083D550C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6B41F34307F240069D2B3D6BA56CD4731">
    <w:name w:val="6B41F34307F240069D2B3D6BA56CD473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CAEC9943F10045309F48CBD0621C7B441">
    <w:name w:val="CAEC9943F10045309F48CBD0621C7B44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0FEB4645912644F5922E01AEAB35C9741">
    <w:name w:val="0FEB4645912644F5922E01AEAB35C974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53D14A0C7C4D4ABABB91ED22DA21D27F1">
    <w:name w:val="53D14A0C7C4D4ABABB91ED22DA21D27F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E942E3D7C92444298571B20B26AC104E">
    <w:name w:val="E942E3D7C92444298571B20B26AC104E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FB0A9E20067243D5B8CEF61DB86525851">
    <w:name w:val="FB0A9E20067243D5B8CEF61DB8652585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E99B7A67B94A4B2999E1B65336B43FDE1">
    <w:name w:val="E99B7A67B94A4B2999E1B65336B43FDE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F6EFE71A2CB649FFA4933981D21B2F9C1">
    <w:name w:val="F6EFE71A2CB649FFA4933981D21B2F9C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18490BF29CA94CF394B8659396F9F2421">
    <w:name w:val="18490BF29CA94CF394B8659396F9F242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C15AD4F942F344E082C58AF08258FD621">
    <w:name w:val="C15AD4F942F344E082C58AF08258FD62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EFEEA1E2D3634F0784F68DF62542CCDD1">
    <w:name w:val="EFEEA1E2D3634F0784F68DF62542CCDD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2643042F2A9F451B8B29309919E7DC2E1">
    <w:name w:val="2643042F2A9F451B8B29309919E7DC2E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70A379EA3BF64A8AB917F1766A0211A61">
    <w:name w:val="70A379EA3BF64A8AB917F1766A0211A6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BB227D3779424A5AB03C4C54B57A42771">
    <w:name w:val="BB227D3779424A5AB03C4C54B57A4277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E4AC00838AC2476E8B280BC0854F56751">
    <w:name w:val="E4AC00838AC2476E8B280BC0854F5675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21FFE79AE41F4E3E88B7B0EBC7C315081">
    <w:name w:val="21FFE79AE41F4E3E88B7B0EBC7C31508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0286B60A400F4D10975CA179F70285111">
    <w:name w:val="0286B60A400F4D10975CA179F7028511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A82A9C07768541968BA85C3757D073F91">
    <w:name w:val="A82A9C07768541968BA85C3757D073F9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A5215E08227146DBBE8508B01C5745761">
    <w:name w:val="A5215E08227146DBBE8508B01C574576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169A67D04EB6452097230F28F5BB7FB71">
    <w:name w:val="169A67D04EB6452097230F28F5BB7FB7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4C79EE401FBD437B95078ED76F69ACF41">
    <w:name w:val="4C79EE401FBD437B95078ED76F69ACF4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0A573C1F62614A0E8FFD08C740FB22C01">
    <w:name w:val="0A573C1F62614A0E8FFD08C740FB22C0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02E554CDAD4C4A8D8F1416F10C4D8AA11">
    <w:name w:val="02E554CDAD4C4A8D8F1416F10C4D8AA1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2EB7FE264FDB49989A71C2618D03D0331">
    <w:name w:val="2EB7FE264FDB49989A71C2618D03D033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47F688AC1D2B46548E14622147C995D0">
    <w:name w:val="47F688AC1D2B46548E14622147C995D0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7F3C70632F504D67B281B1F4931A34E11">
    <w:name w:val="7F3C70632F504D67B281B1F4931A34E1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ADDA0176FB08435B938B694E7C95210A1">
    <w:name w:val="ADDA0176FB08435B938B694E7C95210A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8C8B4623896741A2B28EE6B23F6579861">
    <w:name w:val="8C8B4623896741A2B28EE6B23F657986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C6BC0C7907914F3DBF9645A7773EC4F41">
    <w:name w:val="C6BC0C7907914F3DBF9645A7773EC4F4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1E7DD378341343FE85AF797DFCC514A01">
    <w:name w:val="1E7DD378341343FE85AF797DFCC514A0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A70B105F424F489AAECBFF30A45071B21">
    <w:name w:val="A70B105F424F489AAECBFF30A45071B2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228BB86690F944669AF829A86AF562221">
    <w:name w:val="228BB86690F944669AF829A86AF56222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3E530C3F3AF04EABA9D9D0752979E5E21">
    <w:name w:val="3E530C3F3AF04EABA9D9D0752979E5E2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D90EFBB9FE914CF1A0EBB5C5C03B51A61">
    <w:name w:val="D90EFBB9FE914CF1A0EBB5C5C03B51A6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5E86BA413F514044BA37098E1BE682311">
    <w:name w:val="5E86BA413F514044BA37098E1BE68231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5FDFCAD8AAC64C5EA6A3400E39E8D59C1">
    <w:name w:val="5FDFCAD8AAC64C5EA6A3400E39E8D59C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F8423B7AD1DB4BB69D5E9F92B7046FC31">
    <w:name w:val="F8423B7AD1DB4BB69D5E9F92B7046FC3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B54252CD39274411AA009323FB55FA9B1">
    <w:name w:val="B54252CD39274411AA009323FB55FA9B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96BD3F51B8534F4E832F50B26B9591B91">
    <w:name w:val="96BD3F51B8534F4E832F50B26B9591B9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4D5EBD061B9F4CAD8906E79CC29804E31">
    <w:name w:val="4D5EBD061B9F4CAD8906E79CC29804E3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DB0331F93200474880D9B1DE96B50227">
    <w:name w:val="DB0331F93200474880D9B1DE96B50227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6D6065B180D742ADA18641C2D82001561">
    <w:name w:val="6D6065B180D742ADA18641C2D8200156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C49B3693AF9F431AA465873B26EC85A51">
    <w:name w:val="C49B3693AF9F431AA465873B26EC85A51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F6371158747744E796F3530832A58FF4">
    <w:name w:val="F6371158747744E796F3530832A58FF4"/>
    <w:rsid w:val="007D4E6E"/>
    <w:pPr>
      <w:spacing w:after="200" w:line="276" w:lineRule="auto"/>
    </w:pPr>
    <w:rPr>
      <w:rFonts w:eastAsiaTheme="minorHAnsi"/>
      <w:kern w:val="0"/>
      <w:sz w:val="22"/>
      <w:szCs w:val="22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94</Words>
  <Characters>623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heeman Chiya M. Shawkat</dc:creator>
  <cp:lastModifiedBy>Zheeman Chiya M. Shawkat</cp:lastModifiedBy>
  <cp:revision>2</cp:revision>
  <cp:lastPrinted>2017-07-10T11:20:00Z</cp:lastPrinted>
  <dcterms:created xsi:type="dcterms:W3CDTF">2026-01-05T12:44:00Z</dcterms:created>
  <dcterms:modified xsi:type="dcterms:W3CDTF">2026-01-05T12:44:00Z</dcterms:modified>
</cp:coreProperties>
</file>